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31FED" w14:textId="77777777" w:rsidR="00ED4F7C" w:rsidRPr="00AD1305" w:rsidRDefault="00ED4F7C" w:rsidP="00ED4F7C">
      <w:pPr>
        <w:spacing w:after="120"/>
        <w:jc w:val="center"/>
        <w:rPr>
          <w:rFonts w:cs="Times New Roman"/>
          <w:b/>
          <w:sz w:val="32"/>
          <w:szCs w:val="30"/>
        </w:rPr>
      </w:pPr>
      <w:r w:rsidRPr="00AD1305">
        <w:rPr>
          <w:rFonts w:cs="Times New Roman"/>
          <w:noProof/>
          <w:lang w:eastAsia="lt-LT"/>
        </w:rPr>
        <w:drawing>
          <wp:inline distT="0" distB="0" distL="0" distR="0" wp14:anchorId="4F9A15F8" wp14:editId="6549A262">
            <wp:extent cx="938176" cy="1028702"/>
            <wp:effectExtent l="0" t="0" r="0" b="0"/>
            <wp:docPr id="2" name="irc_mi" descr="http://ktu.edu/sites/default/files/bylos/logo/kt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http://ktu.edu/sites/default/files/bylos/logo/ktu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8176" cy="10287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C8AE8" w14:textId="77777777" w:rsidR="00ED4F7C" w:rsidRPr="00AD1305" w:rsidRDefault="00ED4F7C" w:rsidP="00BD7EB3">
      <w:pPr>
        <w:jc w:val="center"/>
        <w:rPr>
          <w:rFonts w:cs="Times New Roman"/>
          <w:b/>
          <w:sz w:val="32"/>
          <w:szCs w:val="32"/>
        </w:rPr>
      </w:pPr>
      <w:bookmarkStart w:id="0" w:name="_Toc449021709"/>
      <w:r w:rsidRPr="00AD1305">
        <w:rPr>
          <w:rFonts w:cs="Times New Roman"/>
          <w:b/>
          <w:sz w:val="32"/>
          <w:szCs w:val="32"/>
        </w:rPr>
        <w:t>KAUNO TECHNOLOGIJOS UNIVERSITETAS</w:t>
      </w:r>
      <w:bookmarkEnd w:id="0"/>
    </w:p>
    <w:p w14:paraId="4739CEE2" w14:textId="77777777" w:rsidR="00ED4F7C" w:rsidRPr="00AD1305" w:rsidRDefault="00ED4F7C" w:rsidP="00BD7EB3">
      <w:pPr>
        <w:jc w:val="center"/>
        <w:rPr>
          <w:rFonts w:cs="Times New Roman"/>
          <w:b/>
          <w:sz w:val="28"/>
          <w:szCs w:val="28"/>
        </w:rPr>
      </w:pPr>
      <w:bookmarkStart w:id="1" w:name="_Toc449021710"/>
      <w:r w:rsidRPr="00AD1305">
        <w:rPr>
          <w:rFonts w:cs="Times New Roman"/>
          <w:b/>
          <w:sz w:val="28"/>
          <w:szCs w:val="28"/>
        </w:rPr>
        <w:t>MATEMATIKOS IR GAMTOS MOKSLŲ FAKULTETAS</w:t>
      </w:r>
      <w:bookmarkEnd w:id="1"/>
    </w:p>
    <w:p w14:paraId="0FC29476" w14:textId="77777777" w:rsidR="00BD7EB3" w:rsidRPr="00AD1305" w:rsidRDefault="00BD7EB3" w:rsidP="00BD7EB3">
      <w:pPr>
        <w:jc w:val="center"/>
        <w:rPr>
          <w:rFonts w:cs="Times New Roman"/>
          <w:b/>
          <w:sz w:val="28"/>
          <w:szCs w:val="28"/>
        </w:rPr>
      </w:pPr>
      <w:bookmarkStart w:id="2" w:name="_Toc449021711"/>
    </w:p>
    <w:p w14:paraId="36C63CF9" w14:textId="77777777" w:rsidR="00BD7EB3" w:rsidRPr="00AD1305" w:rsidRDefault="00BD7EB3" w:rsidP="00BD7EB3">
      <w:pPr>
        <w:ind w:firstLine="0"/>
        <w:jc w:val="left"/>
        <w:rPr>
          <w:rFonts w:cs="Times New Roman"/>
          <w:b/>
          <w:sz w:val="28"/>
          <w:szCs w:val="28"/>
        </w:rPr>
      </w:pPr>
    </w:p>
    <w:p w14:paraId="6E1DE895" w14:textId="77777777" w:rsidR="00BD7EB3" w:rsidRPr="00AD1305" w:rsidRDefault="00BD7EB3" w:rsidP="00BD7EB3">
      <w:pPr>
        <w:jc w:val="center"/>
        <w:rPr>
          <w:rFonts w:cs="Times New Roman"/>
          <w:b/>
          <w:sz w:val="28"/>
          <w:szCs w:val="28"/>
        </w:rPr>
      </w:pPr>
    </w:p>
    <w:p w14:paraId="0C708AF4" w14:textId="77777777" w:rsidR="00960547" w:rsidRPr="00AD1305" w:rsidRDefault="00960547" w:rsidP="00BD7EB3">
      <w:pPr>
        <w:jc w:val="center"/>
        <w:rPr>
          <w:rFonts w:cs="Times New Roman"/>
          <w:b/>
          <w:sz w:val="28"/>
          <w:szCs w:val="28"/>
        </w:rPr>
      </w:pPr>
    </w:p>
    <w:p w14:paraId="548F58A1" w14:textId="77777777" w:rsidR="00960547" w:rsidRPr="00AD1305" w:rsidRDefault="00960547" w:rsidP="00BD7EB3">
      <w:pPr>
        <w:jc w:val="center"/>
        <w:rPr>
          <w:rFonts w:cs="Times New Roman"/>
          <w:b/>
          <w:sz w:val="28"/>
          <w:szCs w:val="28"/>
        </w:rPr>
      </w:pPr>
    </w:p>
    <w:p w14:paraId="1A47F5DA" w14:textId="77777777" w:rsidR="00960547" w:rsidRPr="00AD1305" w:rsidRDefault="00960547" w:rsidP="00BD7EB3">
      <w:pPr>
        <w:jc w:val="center"/>
        <w:rPr>
          <w:rFonts w:cs="Times New Roman"/>
          <w:b/>
          <w:sz w:val="28"/>
          <w:szCs w:val="28"/>
        </w:rPr>
      </w:pPr>
    </w:p>
    <w:p w14:paraId="55AF6C1C" w14:textId="77777777" w:rsidR="00BD7EB3" w:rsidRPr="00AD1305" w:rsidRDefault="00BD7EB3" w:rsidP="00BD7EB3">
      <w:pPr>
        <w:jc w:val="center"/>
        <w:rPr>
          <w:rFonts w:cs="Times New Roman"/>
          <w:b/>
          <w:sz w:val="28"/>
          <w:szCs w:val="28"/>
        </w:rPr>
      </w:pPr>
    </w:p>
    <w:bookmarkEnd w:id="2"/>
    <w:p w14:paraId="45D345B0" w14:textId="78AD6106" w:rsidR="00ED4F7C" w:rsidRPr="00AD1305" w:rsidRDefault="007F48AE" w:rsidP="00BD7EB3">
      <w:pPr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t>Vytautas</w:t>
      </w:r>
      <w:r w:rsidR="004B3E12" w:rsidRPr="00AD1305">
        <w:rPr>
          <w:rFonts w:cs="Times New Roman"/>
          <w:b/>
          <w:sz w:val="36"/>
          <w:szCs w:val="36"/>
        </w:rPr>
        <w:t xml:space="preserve"> </w:t>
      </w:r>
      <w:r>
        <w:rPr>
          <w:rFonts w:cs="Times New Roman"/>
          <w:b/>
          <w:sz w:val="36"/>
          <w:szCs w:val="36"/>
        </w:rPr>
        <w:t>Kraujalis</w:t>
      </w:r>
    </w:p>
    <w:p w14:paraId="552550C5" w14:textId="1E71DF48" w:rsidR="00D7381C" w:rsidRPr="00AD1305" w:rsidRDefault="007F48AE" w:rsidP="00BD7EB3">
      <w:pPr>
        <w:jc w:val="center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6</w:t>
      </w:r>
      <w:r w:rsidR="00D7381C" w:rsidRPr="00AD1305">
        <w:rPr>
          <w:rFonts w:cs="Times New Roman"/>
          <w:sz w:val="28"/>
          <w:szCs w:val="28"/>
        </w:rPr>
        <w:t xml:space="preserve"> variantas</w:t>
      </w:r>
    </w:p>
    <w:p w14:paraId="13987B9F" w14:textId="77777777" w:rsidR="00250EA8" w:rsidRPr="00AD1305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5BCB455F" w14:textId="77777777" w:rsidR="00D7381C" w:rsidRPr="00AD1305" w:rsidRDefault="00D7381C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203139B6" w14:textId="77777777" w:rsidR="00250EA8" w:rsidRPr="00AD1305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  <w:r w:rsidRPr="00AD1305">
        <w:rPr>
          <w:rFonts w:cs="Times New Roman"/>
          <w:sz w:val="28"/>
          <w:szCs w:val="28"/>
        </w:rPr>
        <w:t>Studijų modulio</w:t>
      </w:r>
    </w:p>
    <w:p w14:paraId="1B7FB9AF" w14:textId="77777777" w:rsidR="005739BB" w:rsidRPr="00AD1305" w:rsidRDefault="005739BB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0E033BC1" w14:textId="77777777" w:rsidR="005739BB" w:rsidRPr="00AD1305" w:rsidRDefault="00250EA8" w:rsidP="00250EA8">
      <w:pPr>
        <w:spacing w:line="276" w:lineRule="auto"/>
        <w:jc w:val="center"/>
        <w:rPr>
          <w:rFonts w:cs="Times New Roman"/>
          <w:b/>
          <w:sz w:val="28"/>
          <w:szCs w:val="28"/>
        </w:rPr>
      </w:pPr>
      <w:r w:rsidRPr="00AD1305">
        <w:rPr>
          <w:rFonts w:cs="Times New Roman"/>
          <w:b/>
          <w:sz w:val="28"/>
          <w:szCs w:val="28"/>
        </w:rPr>
        <w:t>P160M</w:t>
      </w:r>
      <w:r w:rsidR="00155C18" w:rsidRPr="00AD1305">
        <w:rPr>
          <w:rFonts w:cs="Times New Roman"/>
          <w:b/>
          <w:sz w:val="28"/>
          <w:szCs w:val="28"/>
        </w:rPr>
        <w:t>1</w:t>
      </w:r>
      <w:r w:rsidR="00215439" w:rsidRPr="00AD1305">
        <w:rPr>
          <w:rFonts w:cs="Times New Roman"/>
          <w:b/>
          <w:sz w:val="28"/>
          <w:szCs w:val="28"/>
        </w:rPr>
        <w:t>01</w:t>
      </w:r>
      <w:r w:rsidR="00155C18" w:rsidRPr="00AD1305">
        <w:rPr>
          <w:rFonts w:cs="Times New Roman"/>
          <w:b/>
          <w:sz w:val="28"/>
          <w:szCs w:val="28"/>
        </w:rPr>
        <w:t xml:space="preserve"> </w:t>
      </w:r>
      <w:r w:rsidR="005739BB" w:rsidRPr="00AD1305">
        <w:rPr>
          <w:rFonts w:cs="Times New Roman"/>
          <w:b/>
          <w:sz w:val="28"/>
          <w:szCs w:val="28"/>
        </w:rPr>
        <w:t>DAUGIAMATĖ STATISTINĖS ANALIZĖ</w:t>
      </w:r>
    </w:p>
    <w:p w14:paraId="2D18120A" w14:textId="77777777" w:rsidR="005739BB" w:rsidRPr="00AD1305" w:rsidRDefault="005739BB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0F78C295" w14:textId="77777777" w:rsidR="00250EA8" w:rsidRPr="00AD1305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26CD8368" w14:textId="77777777" w:rsidR="00250EA8" w:rsidRPr="00AD1305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3536E5E1" w14:textId="2EB355CA" w:rsidR="00ED4F7C" w:rsidRPr="00AD1305" w:rsidRDefault="005B7BA8" w:rsidP="00250EA8">
      <w:pPr>
        <w:spacing w:line="276" w:lineRule="auto"/>
        <w:jc w:val="center"/>
        <w:rPr>
          <w:rFonts w:cs="Times New Roman"/>
          <w:b/>
          <w:sz w:val="36"/>
          <w:szCs w:val="36"/>
        </w:rPr>
      </w:pPr>
      <w:r w:rsidRPr="00AD1305">
        <w:rPr>
          <w:rFonts w:cs="Times New Roman"/>
          <w:b/>
          <w:sz w:val="36"/>
          <w:szCs w:val="36"/>
        </w:rPr>
        <w:t>3</w:t>
      </w:r>
      <w:r w:rsidR="00250EA8" w:rsidRPr="00AD1305">
        <w:rPr>
          <w:rFonts w:cs="Times New Roman"/>
          <w:b/>
          <w:sz w:val="36"/>
          <w:szCs w:val="36"/>
        </w:rPr>
        <w:t xml:space="preserve"> laboratorinis darbas</w:t>
      </w:r>
    </w:p>
    <w:p w14:paraId="161DABF4" w14:textId="4988B58C" w:rsidR="00ED4F7C" w:rsidRPr="00AD1305" w:rsidRDefault="00ED4F7C" w:rsidP="00FA530A">
      <w:pPr>
        <w:spacing w:before="3000"/>
        <w:jc w:val="center"/>
        <w:rPr>
          <w:rFonts w:cs="Times New Roman"/>
          <w:b/>
          <w:szCs w:val="24"/>
        </w:rPr>
      </w:pPr>
      <w:r w:rsidRPr="00AD1305">
        <w:rPr>
          <w:rFonts w:cs="Times New Roman"/>
          <w:b/>
          <w:szCs w:val="24"/>
        </w:rPr>
        <w:t>KAUNAS, 20</w:t>
      </w:r>
      <w:r w:rsidR="002E10E2" w:rsidRPr="00AD1305">
        <w:rPr>
          <w:rFonts w:cs="Times New Roman"/>
          <w:b/>
          <w:szCs w:val="24"/>
        </w:rPr>
        <w:t>2</w:t>
      </w:r>
      <w:r w:rsidR="007F48AE">
        <w:rPr>
          <w:rFonts w:cs="Times New Roman"/>
          <w:b/>
          <w:szCs w:val="24"/>
        </w:rPr>
        <w:t>1</w:t>
      </w:r>
      <w:r w:rsidRPr="00AD1305">
        <w:rPr>
          <w:rFonts w:cs="Times New Roman"/>
          <w:b/>
          <w:szCs w:val="24"/>
        </w:rPr>
        <w:br w:type="page"/>
      </w:r>
    </w:p>
    <w:p w14:paraId="0B5A607F" w14:textId="0AE08B4C" w:rsidR="00F90E28" w:rsidRPr="00AD1305" w:rsidRDefault="00C6265A" w:rsidP="00F90E28">
      <w:pPr>
        <w:pStyle w:val="Heading1"/>
      </w:pPr>
      <w:bookmarkStart w:id="3" w:name="_Toc500157897"/>
      <w:r w:rsidRPr="00AD1305">
        <w:lastRenderedPageBreak/>
        <w:t>UŽDUOT</w:t>
      </w:r>
      <w:r w:rsidR="00215439" w:rsidRPr="00AD1305">
        <w:t>I</w:t>
      </w:r>
      <w:r w:rsidRPr="00AD1305">
        <w:t>S</w:t>
      </w:r>
      <w:bookmarkEnd w:id="3"/>
      <w:r w:rsidR="00F90E28" w:rsidRPr="00AD1305">
        <w:t xml:space="preserve"> Nr.</w:t>
      </w:r>
      <w:r w:rsidR="00BC6BC4" w:rsidRPr="00AD1305">
        <w:t xml:space="preserve"> </w:t>
      </w:r>
      <w:r w:rsidR="00AD1305">
        <w:t>1</w:t>
      </w:r>
      <w:r w:rsidR="003C58EB" w:rsidRPr="00AD1305">
        <w:t>. Hierarchinis klasterizavimas</w:t>
      </w:r>
    </w:p>
    <w:p w14:paraId="75BF4B6A" w14:textId="7FA6F094" w:rsidR="00F90E28" w:rsidRPr="00AD1305" w:rsidRDefault="00F90E28" w:rsidP="005A09D1">
      <w:pPr>
        <w:pStyle w:val="ListParagraph"/>
        <w:numPr>
          <w:ilvl w:val="0"/>
          <w:numId w:val="4"/>
        </w:numPr>
        <w:spacing w:after="160"/>
        <w:jc w:val="left"/>
      </w:pPr>
      <w:r w:rsidRPr="00AD1305">
        <w:t xml:space="preserve">Imties sudarymas. Atrinkite 12 miestų (miestelių, gyvenviečių), kurių pavadinimai prasideda ta pačia raide kaip ir jūsų pavardė. Sudarykite atstumų matricą naudodamiesi atstumais keliais (galite naudotis </w:t>
      </w:r>
      <w:proofErr w:type="spellStart"/>
      <w:r w:rsidRPr="00AD1305">
        <w:t>maps.lt</w:t>
      </w:r>
      <w:proofErr w:type="spellEnd"/>
      <w:r w:rsidRPr="00AD1305">
        <w:t>, project-osrm.org, google.com/</w:t>
      </w:r>
      <w:proofErr w:type="spellStart"/>
      <w:r w:rsidRPr="00AD1305">
        <w:t>maps</w:t>
      </w:r>
      <w:proofErr w:type="spellEnd"/>
      <w:r w:rsidRPr="00AD1305">
        <w:t xml:space="preserve"> ar kitu jums patogiu žemėlapiu).</w:t>
      </w:r>
    </w:p>
    <w:p w14:paraId="165F6A0E" w14:textId="7D3DD22C" w:rsidR="009706E7" w:rsidRPr="00AD1305" w:rsidRDefault="009706E7" w:rsidP="005A09D1">
      <w:pPr>
        <w:pStyle w:val="ListParagraph"/>
        <w:numPr>
          <w:ilvl w:val="0"/>
          <w:numId w:val="4"/>
        </w:numPr>
        <w:spacing w:after="160"/>
        <w:jc w:val="left"/>
      </w:pPr>
      <w:r w:rsidRPr="00AD1305">
        <w:t>Pavaizduokite žemėlapį su pasirinktais miestais.</w:t>
      </w:r>
    </w:p>
    <w:p w14:paraId="5DFAC51F" w14:textId="5A8145FD" w:rsidR="00F90E28" w:rsidRPr="00AD1305" w:rsidRDefault="009706E7" w:rsidP="005A09D1">
      <w:pPr>
        <w:pStyle w:val="ListParagraph"/>
        <w:numPr>
          <w:ilvl w:val="0"/>
          <w:numId w:val="4"/>
        </w:numPr>
        <w:spacing w:after="160"/>
        <w:jc w:val="left"/>
      </w:pPr>
      <w:r w:rsidRPr="00AD1305">
        <w:t xml:space="preserve">Atlikite hierarchinį imties klasterizavimą (naudokite R funkciją </w:t>
      </w:r>
      <w:proofErr w:type="spellStart"/>
      <w:r w:rsidRPr="00AD1305">
        <w:t>hclust</w:t>
      </w:r>
      <w:proofErr w:type="spellEnd"/>
      <w:r w:rsidRPr="00AD1305">
        <w:t xml:space="preserve">()). Panaudokite </w:t>
      </w:r>
      <w:r w:rsidR="003C58EB" w:rsidRPr="00AD1305">
        <w:t xml:space="preserve">keturis klasterizavimo metodus (keisdami parametrą </w:t>
      </w:r>
      <w:proofErr w:type="spellStart"/>
      <w:r w:rsidR="003C58EB" w:rsidRPr="00AD1305">
        <w:t>method</w:t>
      </w:r>
      <w:proofErr w:type="spellEnd"/>
      <w:r w:rsidR="003C58EB" w:rsidRPr="00AD1305">
        <w:t xml:space="preserve">). Palyginkite gautas </w:t>
      </w:r>
      <w:proofErr w:type="spellStart"/>
      <w:r w:rsidR="003C58EB" w:rsidRPr="00AD1305">
        <w:t>dendrogramas</w:t>
      </w:r>
      <w:proofErr w:type="spellEnd"/>
      <w:r w:rsidR="003C58EB" w:rsidRPr="00AD1305">
        <w:t xml:space="preserve">. Kuris iš gautų rezultatų labiausiai atitinką miestų </w:t>
      </w:r>
      <w:proofErr w:type="spellStart"/>
      <w:r w:rsidR="003C58EB" w:rsidRPr="00AD1305">
        <w:t>grupąvimą</w:t>
      </w:r>
      <w:proofErr w:type="spellEnd"/>
      <w:r w:rsidR="003C58EB" w:rsidRPr="00AD1305">
        <w:t xml:space="preserve"> lyginant su jūsų subjektyviu</w:t>
      </w:r>
      <w:r w:rsidR="006B6F4A" w:rsidRPr="00AD1305">
        <w:t xml:space="preserve"> požiūriu. Atsakymą pakomentuokite.</w:t>
      </w:r>
    </w:p>
    <w:p w14:paraId="0B9CA1E0" w14:textId="4C786AD0" w:rsidR="00AD1305" w:rsidRDefault="006B6F4A" w:rsidP="005A09D1">
      <w:pPr>
        <w:pStyle w:val="ListParagraph"/>
        <w:numPr>
          <w:ilvl w:val="0"/>
          <w:numId w:val="4"/>
        </w:numPr>
        <w:spacing w:after="160"/>
        <w:jc w:val="left"/>
      </w:pPr>
      <w:r w:rsidRPr="00AD1305">
        <w:t xml:space="preserve">Pasirinkę vieną iš hierarchinio klasterizavimo metodu ir naudodami ilgiausių </w:t>
      </w:r>
      <w:proofErr w:type="spellStart"/>
      <w:r w:rsidRPr="00AD1305">
        <w:t>dendrogramos</w:t>
      </w:r>
      <w:proofErr w:type="spellEnd"/>
      <w:r w:rsidRPr="00AD1305">
        <w:t xml:space="preserve"> šakų būdu parinkite klasterių kiekį. Pateikite miestų klasterius.</w:t>
      </w:r>
    </w:p>
    <w:p w14:paraId="42A67E09" w14:textId="77777777" w:rsidR="009715D1" w:rsidRPr="00AD1305" w:rsidRDefault="009715D1" w:rsidP="009715D1">
      <w:pPr>
        <w:pStyle w:val="ListParagraph"/>
        <w:spacing w:after="160"/>
        <w:ind w:firstLine="0"/>
        <w:jc w:val="left"/>
      </w:pPr>
    </w:p>
    <w:p w14:paraId="0DC8FCA4" w14:textId="6FC675B4" w:rsidR="00BC6BC4" w:rsidRPr="00AD1305" w:rsidRDefault="00BC6BC4" w:rsidP="00BC6BC4">
      <w:pPr>
        <w:pStyle w:val="Heading1"/>
      </w:pPr>
      <w:r w:rsidRPr="00AD1305">
        <w:t>UŽDUOTIS Nr. 2. Daugiamačių skalių metodas</w:t>
      </w:r>
    </w:p>
    <w:p w14:paraId="6895BDA2" w14:textId="214CBD34" w:rsidR="00F90E28" w:rsidRPr="00AD1305" w:rsidRDefault="00BC6BC4" w:rsidP="005A09D1">
      <w:pPr>
        <w:pStyle w:val="ListParagraph"/>
        <w:numPr>
          <w:ilvl w:val="0"/>
          <w:numId w:val="5"/>
        </w:numPr>
        <w:spacing w:after="160"/>
        <w:jc w:val="left"/>
      </w:pPr>
      <w:r w:rsidRPr="00AD1305">
        <w:t xml:space="preserve">Naudodami užduoties </w:t>
      </w:r>
      <w:proofErr w:type="spellStart"/>
      <w:r w:rsidRPr="00AD1305">
        <w:t>nr.</w:t>
      </w:r>
      <w:proofErr w:type="spellEnd"/>
      <w:r w:rsidRPr="00AD1305">
        <w:t xml:space="preserve"> 1. imtį (miestų atstumų lentelę), sudarykite ir pateikite daugiamačių skalių metodo rezultatus naudodami vieną metrinį ir vieną ne metrinį daugiamačių skalių metodą. Palyginkite gautus rezultatus su realiu </w:t>
      </w:r>
      <w:proofErr w:type="spellStart"/>
      <w:r w:rsidRPr="00AD1305">
        <w:t>žemlėlapio</w:t>
      </w:r>
      <w:proofErr w:type="spellEnd"/>
      <w:r w:rsidRPr="00AD1305">
        <w:t xml:space="preserve"> vaizdu.</w:t>
      </w:r>
    </w:p>
    <w:p w14:paraId="18034890" w14:textId="77777777" w:rsidR="00BC6BC4" w:rsidRPr="00AD1305" w:rsidRDefault="00BC6BC4" w:rsidP="003E178B">
      <w:pPr>
        <w:pStyle w:val="ListParagraph"/>
        <w:spacing w:after="160" w:line="259" w:lineRule="auto"/>
        <w:ind w:firstLine="0"/>
        <w:jc w:val="left"/>
      </w:pPr>
    </w:p>
    <w:p w14:paraId="0B3E7186" w14:textId="00547831" w:rsidR="00F90E28" w:rsidRPr="00AD1305" w:rsidRDefault="00F90E28">
      <w:pPr>
        <w:spacing w:after="160" w:line="259" w:lineRule="auto"/>
        <w:ind w:firstLine="0"/>
        <w:jc w:val="left"/>
        <w:rPr>
          <w:rFonts w:eastAsiaTheme="majorEastAsia" w:cstheme="majorBidi"/>
          <w:b/>
          <w:caps/>
          <w:szCs w:val="32"/>
        </w:rPr>
      </w:pPr>
      <w:r w:rsidRPr="00AD1305">
        <w:rPr>
          <w:rFonts w:eastAsiaTheme="majorEastAsia" w:cstheme="majorBidi"/>
          <w:b/>
          <w:caps/>
          <w:szCs w:val="32"/>
        </w:rPr>
        <w:t>UŽDUOTIS NR.</w:t>
      </w:r>
      <w:r w:rsidR="009715D1">
        <w:rPr>
          <w:rFonts w:eastAsiaTheme="majorEastAsia" w:cstheme="majorBidi"/>
          <w:b/>
          <w:caps/>
          <w:szCs w:val="32"/>
        </w:rPr>
        <w:t xml:space="preserve"> </w:t>
      </w:r>
      <w:r w:rsidR="008E2465" w:rsidRPr="00AD1305">
        <w:rPr>
          <w:rFonts w:eastAsiaTheme="majorEastAsia" w:cstheme="majorBidi"/>
          <w:b/>
          <w:caps/>
          <w:szCs w:val="32"/>
        </w:rPr>
        <w:t>3</w:t>
      </w:r>
      <w:r w:rsidRPr="00AD1305">
        <w:rPr>
          <w:rFonts w:eastAsiaTheme="majorEastAsia" w:cstheme="majorBidi"/>
          <w:b/>
          <w:caps/>
          <w:szCs w:val="32"/>
        </w:rPr>
        <w:t>.</w:t>
      </w:r>
      <w:r w:rsidR="006B6F4A" w:rsidRPr="00AD1305">
        <w:rPr>
          <w:rFonts w:eastAsiaTheme="majorEastAsia" w:cstheme="majorBidi"/>
          <w:b/>
          <w:caps/>
          <w:szCs w:val="32"/>
        </w:rPr>
        <w:t xml:space="preserve"> GAUSO </w:t>
      </w:r>
      <w:r w:rsidR="002C07D8" w:rsidRPr="00AD1305">
        <w:rPr>
          <w:rFonts w:eastAsiaTheme="majorEastAsia" w:cstheme="majorBidi"/>
          <w:b/>
          <w:caps/>
          <w:szCs w:val="32"/>
        </w:rPr>
        <w:t xml:space="preserve">skirstinių </w:t>
      </w:r>
      <w:r w:rsidR="006B6F4A" w:rsidRPr="00AD1305">
        <w:rPr>
          <w:rFonts w:eastAsiaTheme="majorEastAsia" w:cstheme="majorBidi"/>
          <w:b/>
          <w:caps/>
          <w:szCs w:val="32"/>
        </w:rPr>
        <w:t>MIŠINI</w:t>
      </w:r>
      <w:r w:rsidR="002C07D8" w:rsidRPr="00AD1305">
        <w:rPr>
          <w:rFonts w:eastAsiaTheme="majorEastAsia" w:cstheme="majorBidi"/>
          <w:b/>
          <w:caps/>
          <w:szCs w:val="32"/>
        </w:rPr>
        <w:t>o</w:t>
      </w:r>
      <w:r w:rsidR="006B6F4A" w:rsidRPr="00AD1305">
        <w:rPr>
          <w:rFonts w:eastAsiaTheme="majorEastAsia" w:cstheme="majorBidi"/>
          <w:b/>
          <w:caps/>
          <w:szCs w:val="32"/>
        </w:rPr>
        <w:t xml:space="preserve"> KLASTERIZAVIMAS</w:t>
      </w:r>
    </w:p>
    <w:p w14:paraId="744EFA2E" w14:textId="25E8EA12" w:rsidR="00073B04" w:rsidRPr="00AD1305" w:rsidRDefault="001E7806" w:rsidP="005A09D1">
      <w:pPr>
        <w:pStyle w:val="ListParagraph"/>
        <w:numPr>
          <w:ilvl w:val="0"/>
          <w:numId w:val="6"/>
        </w:numPr>
      </w:pPr>
      <w:r w:rsidRPr="00AD1305">
        <w:t>Su</w:t>
      </w:r>
      <w:r w:rsidR="00073B04" w:rsidRPr="00AD1305">
        <w:t>gen</w:t>
      </w:r>
      <w:r w:rsidR="00AD1305" w:rsidRPr="00AD1305">
        <w:t>e</w:t>
      </w:r>
      <w:r w:rsidR="00073B04" w:rsidRPr="00AD1305">
        <w:t xml:space="preserve">ruokite </w:t>
      </w:r>
      <w:r w:rsidR="002C07D8" w:rsidRPr="00AD1305">
        <w:t xml:space="preserve">duomenų imtis atitinkančias </w:t>
      </w:r>
      <w:r w:rsidR="00073B04" w:rsidRPr="00AD1305">
        <w:t>Gauso skirstinių mišin</w:t>
      </w:r>
      <w:r w:rsidR="002C07D8" w:rsidRPr="00AD1305">
        <w:t xml:space="preserve">į </w:t>
      </w:r>
      <w:proofErr w:type="spellStart"/>
      <w:r w:rsidR="00073B04" w:rsidRPr="00AD1305">
        <w:t>nurody</w:t>
      </w:r>
      <w:r w:rsidR="002C07D8" w:rsidRPr="00AD1305">
        <w:t>ą</w:t>
      </w:r>
      <w:proofErr w:type="spellEnd"/>
      <w:r w:rsidR="00073B04" w:rsidRPr="00AD1305">
        <w:t xml:space="preserve"> </w:t>
      </w:r>
      <w:r w:rsidR="005D199B" w:rsidRPr="00AD1305">
        <w:t>vari</w:t>
      </w:r>
      <w:r w:rsidR="00256357" w:rsidRPr="00AD1305">
        <w:t>a</w:t>
      </w:r>
      <w:r w:rsidR="005D199B" w:rsidRPr="00AD1305">
        <w:t>ntų lentelėje</w:t>
      </w:r>
      <w:r w:rsidR="002C07D8" w:rsidRPr="00AD1305">
        <w:t>. Imties dydžiai – 1</w:t>
      </w:r>
      <w:r w:rsidR="005D199B" w:rsidRPr="00AD1305">
        <w:t>0</w:t>
      </w:r>
      <w:r w:rsidR="00073B04" w:rsidRPr="00AD1305">
        <w:t xml:space="preserve">0, </w:t>
      </w:r>
      <w:r w:rsidR="005D199B" w:rsidRPr="00AD1305">
        <w:t>5</w:t>
      </w:r>
      <w:r w:rsidR="00073B04" w:rsidRPr="00AD1305">
        <w:t xml:space="preserve">00, </w:t>
      </w:r>
      <w:r w:rsidR="005D199B" w:rsidRPr="00AD1305">
        <w:t>3</w:t>
      </w:r>
      <w:r w:rsidR="00073B04" w:rsidRPr="00AD1305">
        <w:t>000</w:t>
      </w:r>
      <w:r w:rsidR="002C07D8" w:rsidRPr="00AD1305">
        <w:t xml:space="preserve"> taškų</w:t>
      </w:r>
      <w:r w:rsidR="00073B04" w:rsidRPr="00AD1305">
        <w:t>. Generavimui galite naudotis bet kokiomis, savo pasirašytomis, ar paketuose pateikiamomis funkcijomis.</w:t>
      </w:r>
    </w:p>
    <w:p w14:paraId="1688CF75" w14:textId="36626780" w:rsidR="007C5389" w:rsidRPr="00AD1305" w:rsidRDefault="007C5389" w:rsidP="007C5389">
      <w:pPr>
        <w:ind w:left="359" w:firstLine="0"/>
      </w:pPr>
      <w:r w:rsidRPr="00AD1305">
        <w:t>Variantai:</w:t>
      </w:r>
    </w:p>
    <w:tbl>
      <w:tblPr>
        <w:tblW w:w="3544" w:type="dxa"/>
        <w:tblInd w:w="846" w:type="dxa"/>
        <w:tblLook w:val="04A0" w:firstRow="1" w:lastRow="0" w:firstColumn="1" w:lastColumn="0" w:noHBand="0" w:noVBand="1"/>
      </w:tblPr>
      <w:tblGrid>
        <w:gridCol w:w="709"/>
        <w:gridCol w:w="2835"/>
      </w:tblGrid>
      <w:tr w:rsidR="007C5389" w:rsidRPr="00AD1305" w14:paraId="67D03AED" w14:textId="77777777" w:rsidTr="007C5389">
        <w:trPr>
          <w:trHeight w:val="300"/>
        </w:trPr>
        <w:tc>
          <w:tcPr>
            <w:tcW w:w="709" w:type="dxa"/>
            <w:shd w:val="clear" w:color="auto" w:fill="auto"/>
            <w:hideMark/>
          </w:tcPr>
          <w:p w14:paraId="7E2DC945" w14:textId="77777777" w:rsidR="007C5389" w:rsidRPr="007C5389" w:rsidRDefault="007C5389" w:rsidP="007C5389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1.</w:t>
            </w:r>
          </w:p>
        </w:tc>
        <w:tc>
          <w:tcPr>
            <w:tcW w:w="2835" w:type="dxa"/>
            <w:shd w:val="clear" w:color="auto" w:fill="auto"/>
            <w:hideMark/>
          </w:tcPr>
          <w:p w14:paraId="41FB7BFC" w14:textId="77777777" w:rsidR="007C5389" w:rsidRPr="007C5389" w:rsidRDefault="007C5389" w:rsidP="007C5389">
            <w:pPr>
              <w:spacing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proofErr w:type="spellStart"/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Ambrutis</w:t>
            </w:r>
            <w:proofErr w:type="spellEnd"/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 xml:space="preserve"> Andrius</w:t>
            </w:r>
          </w:p>
        </w:tc>
      </w:tr>
      <w:tr w:rsidR="007C5389" w:rsidRPr="00AD1305" w14:paraId="2D9A7B8C" w14:textId="77777777" w:rsidTr="007C5389">
        <w:trPr>
          <w:trHeight w:val="300"/>
        </w:trPr>
        <w:tc>
          <w:tcPr>
            <w:tcW w:w="709" w:type="dxa"/>
            <w:shd w:val="clear" w:color="auto" w:fill="auto"/>
            <w:hideMark/>
          </w:tcPr>
          <w:p w14:paraId="3A7181C5" w14:textId="77777777" w:rsidR="007C5389" w:rsidRPr="007C5389" w:rsidRDefault="007C5389" w:rsidP="007C5389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2.</w:t>
            </w:r>
          </w:p>
        </w:tc>
        <w:tc>
          <w:tcPr>
            <w:tcW w:w="2835" w:type="dxa"/>
            <w:shd w:val="clear" w:color="auto" w:fill="auto"/>
            <w:hideMark/>
          </w:tcPr>
          <w:p w14:paraId="3210124A" w14:textId="77777777" w:rsidR="007C5389" w:rsidRPr="007C5389" w:rsidRDefault="007C5389" w:rsidP="007C5389">
            <w:pPr>
              <w:spacing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Babkauskas Dominykas</w:t>
            </w:r>
          </w:p>
        </w:tc>
      </w:tr>
      <w:tr w:rsidR="007C5389" w:rsidRPr="00AD1305" w14:paraId="575C2FCA" w14:textId="77777777" w:rsidTr="007C5389">
        <w:trPr>
          <w:trHeight w:val="300"/>
        </w:trPr>
        <w:tc>
          <w:tcPr>
            <w:tcW w:w="709" w:type="dxa"/>
            <w:shd w:val="clear" w:color="auto" w:fill="auto"/>
            <w:hideMark/>
          </w:tcPr>
          <w:p w14:paraId="1A827B75" w14:textId="77777777" w:rsidR="007C5389" w:rsidRPr="007C5389" w:rsidRDefault="007C5389" w:rsidP="007C5389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3.</w:t>
            </w:r>
          </w:p>
        </w:tc>
        <w:tc>
          <w:tcPr>
            <w:tcW w:w="2835" w:type="dxa"/>
            <w:shd w:val="clear" w:color="auto" w:fill="auto"/>
            <w:hideMark/>
          </w:tcPr>
          <w:p w14:paraId="60D49B71" w14:textId="77777777" w:rsidR="007C5389" w:rsidRPr="007C5389" w:rsidRDefault="007C5389" w:rsidP="007C5389">
            <w:pPr>
              <w:spacing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proofErr w:type="spellStart"/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Baliūnaitė</w:t>
            </w:r>
            <w:proofErr w:type="spellEnd"/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 xml:space="preserve"> Gintarė</w:t>
            </w:r>
          </w:p>
        </w:tc>
      </w:tr>
      <w:tr w:rsidR="007C5389" w:rsidRPr="00AD1305" w14:paraId="110CEA8D" w14:textId="77777777" w:rsidTr="007C5389">
        <w:trPr>
          <w:trHeight w:val="300"/>
        </w:trPr>
        <w:tc>
          <w:tcPr>
            <w:tcW w:w="709" w:type="dxa"/>
            <w:shd w:val="clear" w:color="auto" w:fill="auto"/>
            <w:hideMark/>
          </w:tcPr>
          <w:p w14:paraId="06A24E40" w14:textId="77777777" w:rsidR="007C5389" w:rsidRPr="007C5389" w:rsidRDefault="007C5389" w:rsidP="007C5389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4.</w:t>
            </w:r>
          </w:p>
        </w:tc>
        <w:tc>
          <w:tcPr>
            <w:tcW w:w="2835" w:type="dxa"/>
            <w:shd w:val="clear" w:color="auto" w:fill="auto"/>
            <w:hideMark/>
          </w:tcPr>
          <w:p w14:paraId="7AA7C3BC" w14:textId="77777777" w:rsidR="007C5389" w:rsidRPr="007C5389" w:rsidRDefault="007C5389" w:rsidP="007C5389">
            <w:pPr>
              <w:spacing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proofErr w:type="spellStart"/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Dzidolikas</w:t>
            </w:r>
            <w:proofErr w:type="spellEnd"/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 xml:space="preserve"> Vilius</w:t>
            </w:r>
          </w:p>
        </w:tc>
      </w:tr>
      <w:tr w:rsidR="007C5389" w:rsidRPr="00AD1305" w14:paraId="5FBD24CD" w14:textId="77777777" w:rsidTr="007C5389">
        <w:trPr>
          <w:trHeight w:val="300"/>
        </w:trPr>
        <w:tc>
          <w:tcPr>
            <w:tcW w:w="709" w:type="dxa"/>
            <w:shd w:val="clear" w:color="auto" w:fill="auto"/>
            <w:hideMark/>
          </w:tcPr>
          <w:p w14:paraId="378EE263" w14:textId="77777777" w:rsidR="007C5389" w:rsidRPr="007C5389" w:rsidRDefault="007C5389" w:rsidP="007C5389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5.</w:t>
            </w:r>
          </w:p>
        </w:tc>
        <w:tc>
          <w:tcPr>
            <w:tcW w:w="2835" w:type="dxa"/>
            <w:shd w:val="clear" w:color="auto" w:fill="auto"/>
            <w:hideMark/>
          </w:tcPr>
          <w:p w14:paraId="4AF2CD5C" w14:textId="77777777" w:rsidR="007C5389" w:rsidRPr="007C5389" w:rsidRDefault="007C5389" w:rsidP="007C5389">
            <w:pPr>
              <w:spacing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proofErr w:type="spellStart"/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Jablonskaitė</w:t>
            </w:r>
            <w:proofErr w:type="spellEnd"/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 xml:space="preserve"> </w:t>
            </w:r>
            <w:proofErr w:type="spellStart"/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Kamilija</w:t>
            </w:r>
            <w:proofErr w:type="spellEnd"/>
          </w:p>
        </w:tc>
      </w:tr>
      <w:tr w:rsidR="007C5389" w:rsidRPr="00AD1305" w14:paraId="459A1E55" w14:textId="77777777" w:rsidTr="007C5389">
        <w:trPr>
          <w:trHeight w:val="300"/>
        </w:trPr>
        <w:tc>
          <w:tcPr>
            <w:tcW w:w="709" w:type="dxa"/>
            <w:shd w:val="clear" w:color="auto" w:fill="auto"/>
            <w:hideMark/>
          </w:tcPr>
          <w:p w14:paraId="7639B944" w14:textId="77777777" w:rsidR="007C5389" w:rsidRPr="007C5389" w:rsidRDefault="007C5389" w:rsidP="007C5389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6.</w:t>
            </w:r>
          </w:p>
        </w:tc>
        <w:tc>
          <w:tcPr>
            <w:tcW w:w="2835" w:type="dxa"/>
            <w:shd w:val="clear" w:color="auto" w:fill="auto"/>
            <w:hideMark/>
          </w:tcPr>
          <w:p w14:paraId="5A27D819" w14:textId="77777777" w:rsidR="007C5389" w:rsidRPr="007C5389" w:rsidRDefault="007C5389" w:rsidP="007C5389">
            <w:pPr>
              <w:spacing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Kraujalis Vytautas</w:t>
            </w:r>
          </w:p>
        </w:tc>
      </w:tr>
      <w:tr w:rsidR="007C5389" w:rsidRPr="00AD1305" w14:paraId="45E1AA6B" w14:textId="77777777" w:rsidTr="007C5389">
        <w:trPr>
          <w:trHeight w:val="300"/>
        </w:trPr>
        <w:tc>
          <w:tcPr>
            <w:tcW w:w="709" w:type="dxa"/>
            <w:shd w:val="clear" w:color="auto" w:fill="auto"/>
            <w:hideMark/>
          </w:tcPr>
          <w:p w14:paraId="448A8842" w14:textId="77777777" w:rsidR="007C5389" w:rsidRPr="007C5389" w:rsidRDefault="007C5389" w:rsidP="007C5389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7.</w:t>
            </w:r>
          </w:p>
        </w:tc>
        <w:tc>
          <w:tcPr>
            <w:tcW w:w="2835" w:type="dxa"/>
            <w:shd w:val="clear" w:color="auto" w:fill="auto"/>
            <w:hideMark/>
          </w:tcPr>
          <w:p w14:paraId="60480481" w14:textId="77777777" w:rsidR="007C5389" w:rsidRPr="007C5389" w:rsidRDefault="007C5389" w:rsidP="007C5389">
            <w:pPr>
              <w:spacing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Levinskas Matas</w:t>
            </w:r>
          </w:p>
        </w:tc>
      </w:tr>
      <w:tr w:rsidR="007C5389" w:rsidRPr="00AD1305" w14:paraId="313736A9" w14:textId="77777777" w:rsidTr="007C5389">
        <w:trPr>
          <w:trHeight w:val="300"/>
        </w:trPr>
        <w:tc>
          <w:tcPr>
            <w:tcW w:w="709" w:type="dxa"/>
            <w:shd w:val="clear" w:color="auto" w:fill="auto"/>
            <w:hideMark/>
          </w:tcPr>
          <w:p w14:paraId="7D53B7BD" w14:textId="77777777" w:rsidR="007C5389" w:rsidRPr="007C5389" w:rsidRDefault="007C5389" w:rsidP="007C5389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8.</w:t>
            </w:r>
          </w:p>
        </w:tc>
        <w:tc>
          <w:tcPr>
            <w:tcW w:w="2835" w:type="dxa"/>
            <w:shd w:val="clear" w:color="auto" w:fill="auto"/>
            <w:hideMark/>
          </w:tcPr>
          <w:p w14:paraId="58C24E00" w14:textId="77777777" w:rsidR="007C5389" w:rsidRPr="007C5389" w:rsidRDefault="007C5389" w:rsidP="007C5389">
            <w:pPr>
              <w:spacing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proofErr w:type="spellStart"/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Lugas</w:t>
            </w:r>
            <w:proofErr w:type="spellEnd"/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 xml:space="preserve"> Dovydas</w:t>
            </w:r>
          </w:p>
        </w:tc>
      </w:tr>
      <w:tr w:rsidR="007C5389" w:rsidRPr="00AD1305" w14:paraId="34285C22" w14:textId="77777777" w:rsidTr="007C5389">
        <w:trPr>
          <w:trHeight w:val="300"/>
        </w:trPr>
        <w:tc>
          <w:tcPr>
            <w:tcW w:w="709" w:type="dxa"/>
            <w:shd w:val="clear" w:color="auto" w:fill="auto"/>
            <w:hideMark/>
          </w:tcPr>
          <w:p w14:paraId="4C10EB89" w14:textId="40EA63A6" w:rsidR="007C5389" w:rsidRPr="007C5389" w:rsidRDefault="007C5389" w:rsidP="007C5389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AD1305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9</w:t>
            </w: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.</w:t>
            </w:r>
          </w:p>
        </w:tc>
        <w:tc>
          <w:tcPr>
            <w:tcW w:w="2835" w:type="dxa"/>
            <w:shd w:val="clear" w:color="auto" w:fill="auto"/>
            <w:hideMark/>
          </w:tcPr>
          <w:p w14:paraId="744FCAEA" w14:textId="77777777" w:rsidR="007C5389" w:rsidRPr="007C5389" w:rsidRDefault="007C5389" w:rsidP="007C5389">
            <w:pPr>
              <w:spacing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Pacevičius Rytis</w:t>
            </w:r>
          </w:p>
        </w:tc>
      </w:tr>
      <w:tr w:rsidR="007C5389" w:rsidRPr="00AD1305" w14:paraId="173E4A6A" w14:textId="77777777" w:rsidTr="007C5389">
        <w:trPr>
          <w:trHeight w:val="300"/>
        </w:trPr>
        <w:tc>
          <w:tcPr>
            <w:tcW w:w="709" w:type="dxa"/>
            <w:shd w:val="clear" w:color="auto" w:fill="auto"/>
            <w:hideMark/>
          </w:tcPr>
          <w:p w14:paraId="0B635833" w14:textId="721CE320" w:rsidR="007C5389" w:rsidRPr="007C5389" w:rsidRDefault="007C5389" w:rsidP="007C5389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1</w:t>
            </w:r>
            <w:r w:rsidRPr="00AD1305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0</w:t>
            </w: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.</w:t>
            </w:r>
          </w:p>
        </w:tc>
        <w:tc>
          <w:tcPr>
            <w:tcW w:w="2835" w:type="dxa"/>
            <w:shd w:val="clear" w:color="auto" w:fill="auto"/>
            <w:hideMark/>
          </w:tcPr>
          <w:p w14:paraId="68F19717" w14:textId="77777777" w:rsidR="007C5389" w:rsidRPr="007C5389" w:rsidRDefault="007C5389" w:rsidP="007C5389">
            <w:pPr>
              <w:spacing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Petrauskaitė Vaiva</w:t>
            </w:r>
          </w:p>
        </w:tc>
      </w:tr>
      <w:tr w:rsidR="007C5389" w:rsidRPr="00AD1305" w14:paraId="7662D3F1" w14:textId="77777777" w:rsidTr="007C5389">
        <w:trPr>
          <w:trHeight w:val="300"/>
        </w:trPr>
        <w:tc>
          <w:tcPr>
            <w:tcW w:w="709" w:type="dxa"/>
            <w:shd w:val="clear" w:color="auto" w:fill="auto"/>
            <w:hideMark/>
          </w:tcPr>
          <w:p w14:paraId="4BB97E0D" w14:textId="5F1E8458" w:rsidR="007C5389" w:rsidRPr="007C5389" w:rsidRDefault="007C5389" w:rsidP="007C5389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1</w:t>
            </w:r>
            <w:r w:rsidRPr="00AD1305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1</w:t>
            </w: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.</w:t>
            </w:r>
          </w:p>
        </w:tc>
        <w:tc>
          <w:tcPr>
            <w:tcW w:w="2835" w:type="dxa"/>
            <w:shd w:val="clear" w:color="auto" w:fill="auto"/>
            <w:hideMark/>
          </w:tcPr>
          <w:p w14:paraId="0D544EE1" w14:textId="77777777" w:rsidR="007C5389" w:rsidRPr="007C5389" w:rsidRDefault="007C5389" w:rsidP="007C5389">
            <w:pPr>
              <w:spacing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proofErr w:type="spellStart"/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Sprainaitis</w:t>
            </w:r>
            <w:proofErr w:type="spellEnd"/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 xml:space="preserve"> Mantas</w:t>
            </w:r>
          </w:p>
        </w:tc>
      </w:tr>
      <w:tr w:rsidR="007C5389" w:rsidRPr="00AD1305" w14:paraId="66237FD9" w14:textId="77777777" w:rsidTr="007C5389">
        <w:trPr>
          <w:trHeight w:val="300"/>
        </w:trPr>
        <w:tc>
          <w:tcPr>
            <w:tcW w:w="709" w:type="dxa"/>
            <w:shd w:val="clear" w:color="auto" w:fill="auto"/>
            <w:hideMark/>
          </w:tcPr>
          <w:p w14:paraId="4869CC52" w14:textId="084EA71A" w:rsidR="007C5389" w:rsidRPr="007C5389" w:rsidRDefault="007C5389" w:rsidP="007C5389">
            <w:pPr>
              <w:spacing w:line="240" w:lineRule="auto"/>
              <w:ind w:firstLine="0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1</w:t>
            </w:r>
            <w:r w:rsidRPr="00AD1305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2</w:t>
            </w:r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.</w:t>
            </w:r>
          </w:p>
        </w:tc>
        <w:tc>
          <w:tcPr>
            <w:tcW w:w="2835" w:type="dxa"/>
            <w:shd w:val="clear" w:color="auto" w:fill="auto"/>
            <w:hideMark/>
          </w:tcPr>
          <w:p w14:paraId="59E94C5D" w14:textId="77777777" w:rsidR="007C5389" w:rsidRPr="007C5389" w:rsidRDefault="007C5389" w:rsidP="007C5389">
            <w:pPr>
              <w:spacing w:line="240" w:lineRule="auto"/>
              <w:ind w:firstLine="0"/>
              <w:jc w:val="left"/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</w:pPr>
            <w:proofErr w:type="spellStart"/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>Uzdila</w:t>
            </w:r>
            <w:proofErr w:type="spellEnd"/>
            <w:r w:rsidRPr="007C5389">
              <w:rPr>
                <w:rFonts w:ascii="Arial" w:eastAsia="Times New Roman" w:hAnsi="Arial" w:cs="Arial"/>
                <w:color w:val="000000"/>
                <w:sz w:val="18"/>
                <w:szCs w:val="18"/>
                <w:lang w:eastAsia="lt-LT"/>
              </w:rPr>
              <w:t xml:space="preserve"> Ernestas</w:t>
            </w:r>
          </w:p>
        </w:tc>
      </w:tr>
    </w:tbl>
    <w:p w14:paraId="6FF56A93" w14:textId="3B46966B" w:rsidR="005D199B" w:rsidRPr="00AD1305" w:rsidRDefault="005D199B" w:rsidP="005A09D1">
      <w:pPr>
        <w:pStyle w:val="ListParagraph"/>
        <w:numPr>
          <w:ilvl w:val="0"/>
          <w:numId w:val="6"/>
        </w:numPr>
      </w:pPr>
      <w:r w:rsidRPr="00AD1305">
        <w:lastRenderedPageBreak/>
        <w:t xml:space="preserve">Įvertinkite mišinio </w:t>
      </w:r>
      <w:proofErr w:type="spellStart"/>
      <w:r w:rsidRPr="00AD1305">
        <w:t>paramterus</w:t>
      </w:r>
      <w:proofErr w:type="spellEnd"/>
      <w:r w:rsidRPr="00AD1305">
        <w:t xml:space="preserve"> naudodami </w:t>
      </w:r>
      <w:proofErr w:type="spellStart"/>
      <w:r w:rsidRPr="00AD1305">
        <w:t>mclust</w:t>
      </w:r>
      <w:proofErr w:type="spellEnd"/>
      <w:r w:rsidRPr="00AD1305">
        <w:t xml:space="preserve"> paketą. </w:t>
      </w:r>
      <w:proofErr w:type="spellStart"/>
      <w:r w:rsidR="00256357" w:rsidRPr="00AD1305">
        <w:t>Kovaria</w:t>
      </w:r>
      <w:r w:rsidR="008B2D26" w:rsidRPr="00AD1305">
        <w:t>cinių</w:t>
      </w:r>
      <w:proofErr w:type="spellEnd"/>
      <w:r w:rsidR="008B2D26" w:rsidRPr="00AD1305">
        <w:t xml:space="preserve"> matricų struktūros parinkimui </w:t>
      </w:r>
      <w:r w:rsidR="00256357" w:rsidRPr="00AD1305">
        <w:t>naudokite BIC</w:t>
      </w:r>
      <w:r w:rsidR="002C07D8" w:rsidRPr="00AD1305">
        <w:t xml:space="preserve"> kriterijų</w:t>
      </w:r>
      <w:r w:rsidR="008B2D26" w:rsidRPr="00AD1305">
        <w:t xml:space="preserve">. </w:t>
      </w:r>
      <w:proofErr w:type="spellStart"/>
      <w:r w:rsidR="008B2D26" w:rsidRPr="00AD1305">
        <w:t>Paaiškinkte</w:t>
      </w:r>
      <w:proofErr w:type="spellEnd"/>
      <w:r w:rsidR="008B2D26" w:rsidRPr="00AD1305">
        <w:t xml:space="preserve"> kokia klasterių </w:t>
      </w:r>
      <w:proofErr w:type="spellStart"/>
      <w:r w:rsidR="008B2D26" w:rsidRPr="00AD1305">
        <w:t>kovariacinė</w:t>
      </w:r>
      <w:proofErr w:type="spellEnd"/>
      <w:r w:rsidR="008B2D26" w:rsidRPr="00AD1305">
        <w:t xml:space="preserve"> struktūra buvo parinkta. Palyginkite ją su </w:t>
      </w:r>
      <w:r w:rsidR="008E2465" w:rsidRPr="00AD1305">
        <w:t>tikrosiomis</w:t>
      </w:r>
      <w:r w:rsidR="008B2D26" w:rsidRPr="00AD1305">
        <w:t xml:space="preserve"> reikšmėmis. </w:t>
      </w:r>
    </w:p>
    <w:p w14:paraId="0322C55B" w14:textId="4D033369" w:rsidR="00256357" w:rsidRDefault="00256357" w:rsidP="00385D6B">
      <w:pPr>
        <w:pStyle w:val="ListParagraph"/>
        <w:ind w:left="0" w:firstLine="0"/>
      </w:pPr>
    </w:p>
    <w:p w14:paraId="169A21AB" w14:textId="6E16EDD9" w:rsidR="009715D1" w:rsidRPr="00AD1305" w:rsidRDefault="009715D1" w:rsidP="009715D1">
      <w:pPr>
        <w:spacing w:after="160" w:line="259" w:lineRule="auto"/>
        <w:ind w:firstLine="0"/>
        <w:jc w:val="left"/>
        <w:rPr>
          <w:rFonts w:eastAsiaTheme="majorEastAsia" w:cstheme="majorBidi"/>
          <w:b/>
          <w:caps/>
          <w:szCs w:val="32"/>
        </w:rPr>
      </w:pPr>
      <w:r w:rsidRPr="00AD1305">
        <w:rPr>
          <w:rFonts w:eastAsiaTheme="majorEastAsia" w:cstheme="majorBidi"/>
          <w:b/>
          <w:caps/>
          <w:szCs w:val="32"/>
        </w:rPr>
        <w:t>UŽDUOTIS NR.</w:t>
      </w:r>
      <w:r>
        <w:rPr>
          <w:rFonts w:eastAsiaTheme="majorEastAsia" w:cstheme="majorBidi"/>
          <w:b/>
          <w:caps/>
          <w:szCs w:val="32"/>
        </w:rPr>
        <w:t xml:space="preserve"> 4</w:t>
      </w:r>
      <w:r w:rsidRPr="00AD1305">
        <w:rPr>
          <w:rFonts w:eastAsiaTheme="majorEastAsia" w:cstheme="majorBidi"/>
          <w:b/>
          <w:caps/>
          <w:szCs w:val="32"/>
        </w:rPr>
        <w:t xml:space="preserve">. </w:t>
      </w:r>
      <w:r>
        <w:rPr>
          <w:rFonts w:eastAsiaTheme="majorEastAsia" w:cstheme="majorBidi"/>
          <w:b/>
          <w:caps/>
          <w:szCs w:val="32"/>
        </w:rPr>
        <w:t>k-vidurkių klasterizavimas</w:t>
      </w:r>
    </w:p>
    <w:p w14:paraId="6075073B" w14:textId="3541D5F4" w:rsidR="00AD29EA" w:rsidRPr="00AD29EA" w:rsidRDefault="00AD29EA" w:rsidP="00AD29EA">
      <w:pPr>
        <w:rPr>
          <w:b/>
          <w:bCs/>
        </w:rPr>
      </w:pPr>
      <w:r w:rsidRPr="00AD29EA">
        <w:rPr>
          <w:b/>
          <w:bCs/>
        </w:rPr>
        <w:t>Miestų duomenys.</w:t>
      </w:r>
    </w:p>
    <w:p w14:paraId="6777B438" w14:textId="36150BDE" w:rsidR="009715D1" w:rsidRDefault="009715D1" w:rsidP="005A09D1">
      <w:pPr>
        <w:pStyle w:val="ListParagraph"/>
        <w:numPr>
          <w:ilvl w:val="0"/>
          <w:numId w:val="7"/>
        </w:numPr>
      </w:pPr>
      <w:r>
        <w:t>Pirmos užduoties duomenis papildykite pasirinktų miestų koordinatėmis.</w:t>
      </w:r>
    </w:p>
    <w:p w14:paraId="5D62C8C9" w14:textId="417FCF7E" w:rsidR="009715D1" w:rsidRDefault="009715D1" w:rsidP="005A09D1">
      <w:pPr>
        <w:pStyle w:val="ListParagraph"/>
        <w:numPr>
          <w:ilvl w:val="0"/>
          <w:numId w:val="7"/>
        </w:numPr>
      </w:pPr>
      <w:r>
        <w:t xml:space="preserve">Panaudokite k-vidurkių metodą miestams </w:t>
      </w:r>
      <w:proofErr w:type="spellStart"/>
      <w:r>
        <w:t>klasterizuoti</w:t>
      </w:r>
      <w:proofErr w:type="spellEnd"/>
      <w:r>
        <w:t xml:space="preserve"> į 2–5 klasterius. </w:t>
      </w:r>
      <w:r w:rsidR="00AD29EA">
        <w:t xml:space="preserve">Pateikite gautus klasterius. Gautą rezultatą palyginkite su anksčiau gautais hierarchinio klasterizavimo rezultatais (jei skaidytume į 2–5 klasterius pagal hierarchinį </w:t>
      </w:r>
      <w:proofErr w:type="spellStart"/>
      <w:r w:rsidR="00AD29EA">
        <w:t>klasterizavima</w:t>
      </w:r>
      <w:proofErr w:type="spellEnd"/>
      <w:r w:rsidR="00AD29EA">
        <w:t>).</w:t>
      </w:r>
    </w:p>
    <w:p w14:paraId="5F47FEDF" w14:textId="7E9DBC08" w:rsidR="00AD29EA" w:rsidRPr="00AD29EA" w:rsidRDefault="00AD29EA" w:rsidP="00AD29EA">
      <w:pPr>
        <w:ind w:left="510" w:firstLine="0"/>
        <w:rPr>
          <w:b/>
          <w:bCs/>
        </w:rPr>
      </w:pPr>
      <w:r w:rsidRPr="00AD29EA">
        <w:rPr>
          <w:b/>
          <w:bCs/>
        </w:rPr>
        <w:t>Gauso mišinių modelis.</w:t>
      </w:r>
    </w:p>
    <w:p w14:paraId="52BA0FD2" w14:textId="5DC7013F" w:rsidR="00AD29EA" w:rsidRDefault="00AD29EA" w:rsidP="005A09D1">
      <w:pPr>
        <w:pStyle w:val="ListParagraph"/>
        <w:numPr>
          <w:ilvl w:val="0"/>
          <w:numId w:val="7"/>
        </w:numPr>
      </w:pPr>
      <w:r>
        <w:t>Panaudokite k-vidurkių metodą antros užduoties duomenims kai imties dydis yra 500</w:t>
      </w:r>
      <w:r w:rsidR="005E1628">
        <w:t>, k</w:t>
      </w:r>
      <w:r w:rsidR="00B7620E">
        <w:t xml:space="preserve">ai klasterių kiekis yra 2–5. </w:t>
      </w:r>
    </w:p>
    <w:p w14:paraId="2B01CB1D" w14:textId="3DAD1D2D" w:rsidR="00AD29EA" w:rsidRDefault="00B7620E" w:rsidP="005A09D1">
      <w:pPr>
        <w:pStyle w:val="ListParagraph"/>
        <w:numPr>
          <w:ilvl w:val="0"/>
          <w:numId w:val="7"/>
        </w:numPr>
      </w:pPr>
      <w:r>
        <w:t>Vizualizuokite gautus klasterius (pvz., pasirinkdami dvi pirmąsi</w:t>
      </w:r>
      <w:r w:rsidR="009D2B34">
        <w:t>a</w:t>
      </w:r>
      <w:r>
        <w:t>s pagrindines komponentes).</w:t>
      </w:r>
    </w:p>
    <w:p w14:paraId="0F47F4A1" w14:textId="3C96116B" w:rsidR="00AD29EA" w:rsidRDefault="00B7620E" w:rsidP="005A09D1">
      <w:pPr>
        <w:pStyle w:val="ListParagraph"/>
        <w:numPr>
          <w:ilvl w:val="0"/>
          <w:numId w:val="7"/>
        </w:numPr>
      </w:pPr>
      <w:r>
        <w:t xml:space="preserve">Nubraižykite </w:t>
      </w:r>
      <w:r w:rsidR="005E1628">
        <w:t>atstumų kvadratų sumos klasterių viduje (</w:t>
      </w:r>
      <w:proofErr w:type="spellStart"/>
      <w:r w:rsidR="005E1628">
        <w:t>within</w:t>
      </w:r>
      <w:proofErr w:type="spellEnd"/>
      <w:r w:rsidR="005E1628">
        <w:t xml:space="preserve"> </w:t>
      </w:r>
      <w:proofErr w:type="spellStart"/>
      <w:r w:rsidR="005E1628">
        <w:t>cluster</w:t>
      </w:r>
      <w:proofErr w:type="spellEnd"/>
      <w:r w:rsidR="005E1628">
        <w:t xml:space="preserve"> </w:t>
      </w:r>
      <w:proofErr w:type="spellStart"/>
      <w:r w:rsidR="005E1628">
        <w:t>sum</w:t>
      </w:r>
      <w:proofErr w:type="spellEnd"/>
      <w:r w:rsidR="005E1628">
        <w:t xml:space="preserve"> </w:t>
      </w:r>
      <w:proofErr w:type="spellStart"/>
      <w:r w:rsidR="005E1628">
        <w:t>of</w:t>
      </w:r>
      <w:proofErr w:type="spellEnd"/>
      <w:r w:rsidR="005E1628">
        <w:t xml:space="preserve"> </w:t>
      </w:r>
      <w:proofErr w:type="spellStart"/>
      <w:r w:rsidR="005E1628">
        <w:t>squares</w:t>
      </w:r>
      <w:proofErr w:type="spellEnd"/>
      <w:r w:rsidR="005E1628">
        <w:t xml:space="preserve">). </w:t>
      </w:r>
      <w:proofErr w:type="spellStart"/>
      <w:r w:rsidR="005E1628">
        <w:t>Panaudokita</w:t>
      </w:r>
      <w:proofErr w:type="spellEnd"/>
      <w:r w:rsidR="005E1628">
        <w:t xml:space="preserve"> alkūnės metodą optimaliam klasterio kiekio parinkimui.</w:t>
      </w:r>
    </w:p>
    <w:p w14:paraId="2E76ADB7" w14:textId="77777777" w:rsidR="005E1628" w:rsidRDefault="005E1628" w:rsidP="005A09D1">
      <w:pPr>
        <w:pStyle w:val="ListParagraph"/>
        <w:numPr>
          <w:ilvl w:val="0"/>
          <w:numId w:val="7"/>
        </w:numPr>
      </w:pPr>
      <w:r>
        <w:t>Panaudokite vidutinį silueto matą optimaliam klasterio kiekio parinkimui.</w:t>
      </w:r>
    </w:p>
    <w:p w14:paraId="64270571" w14:textId="19F31D60" w:rsidR="005E1628" w:rsidRDefault="005E1628" w:rsidP="005E1628">
      <w:pPr>
        <w:pStyle w:val="ListParagraph"/>
        <w:ind w:left="870" w:firstLine="0"/>
      </w:pPr>
    </w:p>
    <w:p w14:paraId="33203118" w14:textId="7649AC25" w:rsidR="00093298" w:rsidRPr="00AD1305" w:rsidRDefault="009715D1" w:rsidP="00093298">
      <w:r>
        <w:t>U</w:t>
      </w:r>
      <w:r w:rsidR="00155C18" w:rsidRPr="00AD1305">
        <w:t xml:space="preserve">žduoties ataskaita pateikiama per </w:t>
      </w:r>
      <w:hyperlink r:id="rId9" w:history="1">
        <w:r w:rsidR="00155C18" w:rsidRPr="00AD1305">
          <w:rPr>
            <w:rStyle w:val="Hyperlink"/>
          </w:rPr>
          <w:t>http://moodle.ktu.lt/</w:t>
        </w:r>
      </w:hyperlink>
      <w:r w:rsidR="00155C18" w:rsidRPr="00AD1305">
        <w:t xml:space="preserve"> </w:t>
      </w:r>
      <w:r w:rsidR="00215439" w:rsidRPr="00AD1305">
        <w:t>A</w:t>
      </w:r>
      <w:r w:rsidR="00DF7C69" w:rsidRPr="00AD1305">
        <w:t>taskait</w:t>
      </w:r>
      <w:r w:rsidR="00215439" w:rsidRPr="00AD1305">
        <w:t>oje</w:t>
      </w:r>
      <w:r w:rsidR="00DF7C69" w:rsidRPr="00AD1305">
        <w:t xml:space="preserve"> reikia pateikti visas užduotis atitinkantį </w:t>
      </w:r>
      <w:r w:rsidR="000277B6" w:rsidRPr="00AD1305">
        <w:rPr>
          <w:b/>
          <w:bCs/>
        </w:rPr>
        <w:t xml:space="preserve">pilną </w:t>
      </w:r>
      <w:r w:rsidR="00DF7C69" w:rsidRPr="00AD1305">
        <w:rPr>
          <w:b/>
          <w:bCs/>
        </w:rPr>
        <w:t>R kodą</w:t>
      </w:r>
      <w:r w:rsidR="00DF7C69" w:rsidRPr="00AD1305">
        <w:t>, bei jo įvykdymo rezultatą (tekstinę ar grafinę), atsakyti į užduotyse nurodytus klausimus, aprašyti sunkumus su kuriais susidūrėte ir jų sprendimo būdus.</w:t>
      </w:r>
      <w:r w:rsidR="00093298" w:rsidRPr="00AD1305">
        <w:t xml:space="preserve"> </w:t>
      </w:r>
    </w:p>
    <w:p w14:paraId="75082E52" w14:textId="77777777" w:rsidR="00215439" w:rsidRPr="00AD1305" w:rsidRDefault="00215439" w:rsidP="00093298"/>
    <w:p w14:paraId="55E6005D" w14:textId="77777777" w:rsidR="009D4040" w:rsidRPr="00AD1305" w:rsidRDefault="0026083F" w:rsidP="00F90E28">
      <w:pPr>
        <w:pStyle w:val="Heading1"/>
      </w:pPr>
      <w:bookmarkStart w:id="4" w:name="_Toc500157899"/>
      <w:r w:rsidRPr="00AD1305">
        <w:t>SPRENDIMAS</w:t>
      </w:r>
      <w:bookmarkEnd w:id="4"/>
    </w:p>
    <w:p w14:paraId="70EA0558" w14:textId="77777777" w:rsidR="00950863" w:rsidRPr="00AD1305" w:rsidRDefault="00950863" w:rsidP="00950863">
      <w:pPr>
        <w:pStyle w:val="Heading1"/>
      </w:pPr>
      <w:r w:rsidRPr="00AD1305">
        <w:t xml:space="preserve">UŽDUOTIS Nr. </w:t>
      </w:r>
      <w:r>
        <w:t>1</w:t>
      </w:r>
      <w:r w:rsidRPr="00AD1305">
        <w:t>. Hierarchinis klasterizavimas</w:t>
      </w:r>
    </w:p>
    <w:p w14:paraId="5CDBF9AD" w14:textId="6BE39391" w:rsidR="00950863" w:rsidRDefault="007F48AE" w:rsidP="007F48AE">
      <w:pPr>
        <w:pStyle w:val="ListParagraph"/>
        <w:numPr>
          <w:ilvl w:val="0"/>
          <w:numId w:val="8"/>
        </w:numPr>
        <w:spacing w:after="160"/>
        <w:jc w:val="left"/>
      </w:pPr>
      <w:r w:rsidRPr="00AD1305">
        <w:t xml:space="preserve">Imties sudarymas. Atrinkite 12 miestų (miestelių, gyvenviečių), kurių pavadinimai prasideda ta pačia raide kaip ir jūsų pavardė. Sudarykite atstumų matricą naudodamiesi atstumais keliais (galite naudotis </w:t>
      </w:r>
      <w:proofErr w:type="spellStart"/>
      <w:r w:rsidRPr="00AD1305">
        <w:t>maps.lt</w:t>
      </w:r>
      <w:proofErr w:type="spellEnd"/>
      <w:r w:rsidRPr="00AD1305">
        <w:t>, project-osrm.org, google.com/</w:t>
      </w:r>
      <w:proofErr w:type="spellStart"/>
      <w:r w:rsidRPr="00AD1305">
        <w:t>maps</w:t>
      </w:r>
      <w:proofErr w:type="spellEnd"/>
      <w:r w:rsidRPr="00AD1305">
        <w:t xml:space="preserve"> ar kitu jums patogiu žemėlapiu).</w:t>
      </w:r>
    </w:p>
    <w:p w14:paraId="7C956510" w14:textId="77777777" w:rsidR="00950863" w:rsidRDefault="00950863" w:rsidP="00950863">
      <w:pPr>
        <w:pStyle w:val="SourceCode"/>
        <w:ind w:left="720"/>
      </w:pP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penxlsx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tstuma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atstumai.xlsx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ow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atstumai)</w:t>
      </w:r>
    </w:p>
    <w:tbl>
      <w:tblPr>
        <w:tblStyle w:val="Table"/>
        <w:tblW w:w="5000" w:type="pct"/>
        <w:tblInd w:w="0" w:type="dxa"/>
        <w:tblLook w:val="0020" w:firstRow="1" w:lastRow="0" w:firstColumn="0" w:lastColumn="0" w:noHBand="0" w:noVBand="0"/>
      </w:tblPr>
      <w:tblGrid>
        <w:gridCol w:w="919"/>
        <w:gridCol w:w="588"/>
        <w:gridCol w:w="659"/>
        <w:gridCol w:w="689"/>
        <w:gridCol w:w="797"/>
        <w:gridCol w:w="631"/>
        <w:gridCol w:w="655"/>
        <w:gridCol w:w="835"/>
        <w:gridCol w:w="919"/>
        <w:gridCol w:w="571"/>
        <w:gridCol w:w="724"/>
        <w:gridCol w:w="761"/>
        <w:gridCol w:w="606"/>
      </w:tblGrid>
      <w:tr w:rsidR="00950863" w:rsidRPr="00950863" w14:paraId="666C1095" w14:textId="77777777" w:rsidTr="009508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6FA4591E" w14:textId="77777777" w:rsidR="00950863" w:rsidRPr="00950863" w:rsidRDefault="00950863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0EFBBCCD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Kauna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A86C356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Klaipeda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F00A34B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edainia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6685410C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aisiadory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11D4A2B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upisk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BB3212B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alvarij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20C6EC0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rokialauk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5201869A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apciamiesti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F95AD65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rosn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C29C14D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acergin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8E976FE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armelav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2F86EE2D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ruonis</w:t>
            </w:r>
            <w:proofErr w:type="spellEnd"/>
          </w:p>
        </w:tc>
      </w:tr>
      <w:tr w:rsidR="00950863" w:rsidRPr="00950863" w14:paraId="2CA94C27" w14:textId="77777777" w:rsidTr="00950863">
        <w:tc>
          <w:tcPr>
            <w:tcW w:w="0" w:type="auto"/>
            <w:hideMark/>
          </w:tcPr>
          <w:p w14:paraId="5AC514F8" w14:textId="77777777" w:rsidR="00950863" w:rsidRPr="00950863" w:rsidRDefault="00950863">
            <w:pPr>
              <w:pStyle w:val="Compac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Kaunas</w:t>
            </w:r>
          </w:p>
        </w:tc>
        <w:tc>
          <w:tcPr>
            <w:tcW w:w="0" w:type="auto"/>
            <w:hideMark/>
          </w:tcPr>
          <w:p w14:paraId="55C25D10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0.0</w:t>
            </w:r>
          </w:p>
        </w:tc>
        <w:tc>
          <w:tcPr>
            <w:tcW w:w="0" w:type="auto"/>
            <w:hideMark/>
          </w:tcPr>
          <w:p w14:paraId="1C790907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15</w:t>
            </w:r>
          </w:p>
        </w:tc>
        <w:tc>
          <w:tcPr>
            <w:tcW w:w="0" w:type="auto"/>
            <w:hideMark/>
          </w:tcPr>
          <w:p w14:paraId="6A5C1FB1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63.1</w:t>
            </w:r>
          </w:p>
        </w:tc>
        <w:tc>
          <w:tcPr>
            <w:tcW w:w="0" w:type="auto"/>
            <w:hideMark/>
          </w:tcPr>
          <w:p w14:paraId="6B38B472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42.6</w:t>
            </w:r>
          </w:p>
        </w:tc>
        <w:tc>
          <w:tcPr>
            <w:tcW w:w="0" w:type="auto"/>
            <w:hideMark/>
          </w:tcPr>
          <w:p w14:paraId="796F6FDF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56</w:t>
            </w:r>
          </w:p>
        </w:tc>
        <w:tc>
          <w:tcPr>
            <w:tcW w:w="0" w:type="auto"/>
            <w:hideMark/>
          </w:tcPr>
          <w:p w14:paraId="4323C4F5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84.4</w:t>
            </w:r>
          </w:p>
        </w:tc>
        <w:tc>
          <w:tcPr>
            <w:tcW w:w="0" w:type="auto"/>
            <w:hideMark/>
          </w:tcPr>
          <w:p w14:paraId="4E47CA16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66.7</w:t>
            </w:r>
          </w:p>
        </w:tc>
        <w:tc>
          <w:tcPr>
            <w:tcW w:w="0" w:type="auto"/>
            <w:hideMark/>
          </w:tcPr>
          <w:p w14:paraId="33209B17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34.0</w:t>
            </w:r>
          </w:p>
        </w:tc>
        <w:tc>
          <w:tcPr>
            <w:tcW w:w="0" w:type="auto"/>
            <w:hideMark/>
          </w:tcPr>
          <w:p w14:paraId="04EA86D1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86.9</w:t>
            </w:r>
          </w:p>
        </w:tc>
        <w:tc>
          <w:tcPr>
            <w:tcW w:w="0" w:type="auto"/>
            <w:hideMark/>
          </w:tcPr>
          <w:p w14:paraId="3442C203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6.7</w:t>
            </w:r>
          </w:p>
        </w:tc>
        <w:tc>
          <w:tcPr>
            <w:tcW w:w="0" w:type="auto"/>
            <w:hideMark/>
          </w:tcPr>
          <w:p w14:paraId="0019CEE0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3.5</w:t>
            </w:r>
          </w:p>
        </w:tc>
        <w:tc>
          <w:tcPr>
            <w:tcW w:w="0" w:type="auto"/>
            <w:hideMark/>
          </w:tcPr>
          <w:p w14:paraId="79221C6C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40.3</w:t>
            </w:r>
          </w:p>
        </w:tc>
      </w:tr>
      <w:tr w:rsidR="00950863" w:rsidRPr="00950863" w14:paraId="3305DFDD" w14:textId="77777777" w:rsidTr="00950863">
        <w:tc>
          <w:tcPr>
            <w:tcW w:w="0" w:type="auto"/>
            <w:hideMark/>
          </w:tcPr>
          <w:p w14:paraId="75DB5173" w14:textId="77777777" w:rsidR="00950863" w:rsidRPr="00950863" w:rsidRDefault="00950863">
            <w:pPr>
              <w:pStyle w:val="Compac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Klaipeda</w:t>
            </w:r>
          </w:p>
        </w:tc>
        <w:tc>
          <w:tcPr>
            <w:tcW w:w="0" w:type="auto"/>
            <w:hideMark/>
          </w:tcPr>
          <w:p w14:paraId="79D0AE72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15.0</w:t>
            </w:r>
          </w:p>
        </w:tc>
        <w:tc>
          <w:tcPr>
            <w:tcW w:w="0" w:type="auto"/>
            <w:hideMark/>
          </w:tcPr>
          <w:p w14:paraId="55C14D6A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hideMark/>
          </w:tcPr>
          <w:p w14:paraId="73C3BB0A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71.0</w:t>
            </w:r>
          </w:p>
        </w:tc>
        <w:tc>
          <w:tcPr>
            <w:tcW w:w="0" w:type="auto"/>
            <w:hideMark/>
          </w:tcPr>
          <w:p w14:paraId="36EB5F2D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49.0</w:t>
            </w:r>
          </w:p>
        </w:tc>
        <w:tc>
          <w:tcPr>
            <w:tcW w:w="0" w:type="auto"/>
            <w:hideMark/>
          </w:tcPr>
          <w:p w14:paraId="7EAF1497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86</w:t>
            </w:r>
          </w:p>
        </w:tc>
        <w:tc>
          <w:tcPr>
            <w:tcW w:w="0" w:type="auto"/>
            <w:hideMark/>
          </w:tcPr>
          <w:p w14:paraId="1DB5DD7E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54.0</w:t>
            </w:r>
          </w:p>
        </w:tc>
        <w:tc>
          <w:tcPr>
            <w:tcW w:w="0" w:type="auto"/>
            <w:hideMark/>
          </w:tcPr>
          <w:p w14:paraId="64FEEF55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72.0</w:t>
            </w:r>
          </w:p>
        </w:tc>
        <w:tc>
          <w:tcPr>
            <w:tcW w:w="0" w:type="auto"/>
            <w:hideMark/>
          </w:tcPr>
          <w:p w14:paraId="23307170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315.0</w:t>
            </w:r>
          </w:p>
        </w:tc>
        <w:tc>
          <w:tcPr>
            <w:tcW w:w="0" w:type="auto"/>
            <w:hideMark/>
          </w:tcPr>
          <w:p w14:paraId="147C9C33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66.0</w:t>
            </w:r>
          </w:p>
        </w:tc>
        <w:tc>
          <w:tcPr>
            <w:tcW w:w="0" w:type="auto"/>
            <w:hideMark/>
          </w:tcPr>
          <w:p w14:paraId="0B810116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23.0</w:t>
            </w:r>
          </w:p>
        </w:tc>
        <w:tc>
          <w:tcPr>
            <w:tcW w:w="0" w:type="auto"/>
            <w:hideMark/>
          </w:tcPr>
          <w:p w14:paraId="6F135114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20.0</w:t>
            </w:r>
          </w:p>
        </w:tc>
        <w:tc>
          <w:tcPr>
            <w:tcW w:w="0" w:type="auto"/>
            <w:hideMark/>
          </w:tcPr>
          <w:p w14:paraId="531A4CEC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47.0</w:t>
            </w:r>
          </w:p>
        </w:tc>
      </w:tr>
      <w:tr w:rsidR="00950863" w:rsidRPr="00950863" w14:paraId="7B779693" w14:textId="77777777" w:rsidTr="00950863">
        <w:tc>
          <w:tcPr>
            <w:tcW w:w="0" w:type="auto"/>
            <w:hideMark/>
          </w:tcPr>
          <w:p w14:paraId="0369EADE" w14:textId="77777777" w:rsidR="00950863" w:rsidRPr="00950863" w:rsidRDefault="00950863">
            <w:pPr>
              <w:pStyle w:val="Compac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edainiai</w:t>
            </w:r>
            <w:proofErr w:type="spellEnd"/>
          </w:p>
        </w:tc>
        <w:tc>
          <w:tcPr>
            <w:tcW w:w="0" w:type="auto"/>
            <w:hideMark/>
          </w:tcPr>
          <w:p w14:paraId="1164085D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63.1</w:t>
            </w:r>
          </w:p>
        </w:tc>
        <w:tc>
          <w:tcPr>
            <w:tcW w:w="0" w:type="auto"/>
            <w:hideMark/>
          </w:tcPr>
          <w:p w14:paraId="45A196BA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71</w:t>
            </w:r>
          </w:p>
        </w:tc>
        <w:tc>
          <w:tcPr>
            <w:tcW w:w="0" w:type="auto"/>
            <w:hideMark/>
          </w:tcPr>
          <w:p w14:paraId="63202739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0.0</w:t>
            </w:r>
          </w:p>
        </w:tc>
        <w:tc>
          <w:tcPr>
            <w:tcW w:w="0" w:type="auto"/>
            <w:hideMark/>
          </w:tcPr>
          <w:p w14:paraId="638DA4C0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98.1</w:t>
            </w:r>
          </w:p>
        </w:tc>
        <w:tc>
          <w:tcPr>
            <w:tcW w:w="0" w:type="auto"/>
            <w:hideMark/>
          </w:tcPr>
          <w:p w14:paraId="4BF63AEE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37</w:t>
            </w:r>
          </w:p>
        </w:tc>
        <w:tc>
          <w:tcPr>
            <w:tcW w:w="0" w:type="auto"/>
            <w:hideMark/>
          </w:tcPr>
          <w:p w14:paraId="403FACDB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39.0</w:t>
            </w:r>
          </w:p>
        </w:tc>
        <w:tc>
          <w:tcPr>
            <w:tcW w:w="0" w:type="auto"/>
            <w:hideMark/>
          </w:tcPr>
          <w:p w14:paraId="65D712B7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21.0</w:t>
            </w:r>
          </w:p>
        </w:tc>
        <w:tc>
          <w:tcPr>
            <w:tcW w:w="0" w:type="auto"/>
            <w:hideMark/>
          </w:tcPr>
          <w:p w14:paraId="06F5E96D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82.0</w:t>
            </w:r>
          </w:p>
        </w:tc>
        <w:tc>
          <w:tcPr>
            <w:tcW w:w="0" w:type="auto"/>
            <w:hideMark/>
          </w:tcPr>
          <w:p w14:paraId="2308A024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42.0</w:t>
            </w:r>
          </w:p>
        </w:tc>
        <w:tc>
          <w:tcPr>
            <w:tcW w:w="0" w:type="auto"/>
            <w:hideMark/>
          </w:tcPr>
          <w:p w14:paraId="1CF438A2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71.4</w:t>
            </w:r>
          </w:p>
        </w:tc>
        <w:tc>
          <w:tcPr>
            <w:tcW w:w="0" w:type="auto"/>
            <w:hideMark/>
          </w:tcPr>
          <w:p w14:paraId="602D5120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69.4</w:t>
            </w:r>
          </w:p>
        </w:tc>
        <w:tc>
          <w:tcPr>
            <w:tcW w:w="0" w:type="auto"/>
            <w:hideMark/>
          </w:tcPr>
          <w:p w14:paraId="458E3442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36.4</w:t>
            </w:r>
          </w:p>
        </w:tc>
      </w:tr>
      <w:tr w:rsidR="00950863" w:rsidRPr="00950863" w14:paraId="19A7E0BF" w14:textId="77777777" w:rsidTr="00950863">
        <w:tc>
          <w:tcPr>
            <w:tcW w:w="0" w:type="auto"/>
            <w:hideMark/>
          </w:tcPr>
          <w:p w14:paraId="35D873FF" w14:textId="77777777" w:rsidR="00950863" w:rsidRPr="00950863" w:rsidRDefault="00950863">
            <w:pPr>
              <w:pStyle w:val="Compac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aisiadorys</w:t>
            </w:r>
            <w:proofErr w:type="spellEnd"/>
          </w:p>
        </w:tc>
        <w:tc>
          <w:tcPr>
            <w:tcW w:w="0" w:type="auto"/>
            <w:hideMark/>
          </w:tcPr>
          <w:p w14:paraId="4BE6DB5F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42.6</w:t>
            </w:r>
          </w:p>
        </w:tc>
        <w:tc>
          <w:tcPr>
            <w:tcW w:w="0" w:type="auto"/>
            <w:hideMark/>
          </w:tcPr>
          <w:p w14:paraId="727AAE44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49</w:t>
            </w:r>
          </w:p>
        </w:tc>
        <w:tc>
          <w:tcPr>
            <w:tcW w:w="0" w:type="auto"/>
            <w:hideMark/>
          </w:tcPr>
          <w:p w14:paraId="677C4FFA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98.1</w:t>
            </w:r>
          </w:p>
        </w:tc>
        <w:tc>
          <w:tcPr>
            <w:tcW w:w="0" w:type="auto"/>
            <w:hideMark/>
          </w:tcPr>
          <w:p w14:paraId="27150B9B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0.0</w:t>
            </w:r>
          </w:p>
        </w:tc>
        <w:tc>
          <w:tcPr>
            <w:tcW w:w="0" w:type="auto"/>
            <w:hideMark/>
          </w:tcPr>
          <w:p w14:paraId="6D6AEE5B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61</w:t>
            </w:r>
          </w:p>
        </w:tc>
        <w:tc>
          <w:tcPr>
            <w:tcW w:w="0" w:type="auto"/>
            <w:hideMark/>
          </w:tcPr>
          <w:p w14:paraId="3A4709FA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27.0</w:t>
            </w:r>
          </w:p>
        </w:tc>
        <w:tc>
          <w:tcPr>
            <w:tcW w:w="0" w:type="auto"/>
            <w:hideMark/>
          </w:tcPr>
          <w:p w14:paraId="52568B78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84.4</w:t>
            </w:r>
          </w:p>
        </w:tc>
        <w:tc>
          <w:tcPr>
            <w:tcW w:w="0" w:type="auto"/>
            <w:hideMark/>
          </w:tcPr>
          <w:p w14:paraId="5D3157A7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25.0</w:t>
            </w:r>
          </w:p>
        </w:tc>
        <w:tc>
          <w:tcPr>
            <w:tcW w:w="0" w:type="auto"/>
            <w:hideMark/>
          </w:tcPr>
          <w:p w14:paraId="48FC926F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01.0</w:t>
            </w:r>
          </w:p>
        </w:tc>
        <w:tc>
          <w:tcPr>
            <w:tcW w:w="0" w:type="auto"/>
            <w:hideMark/>
          </w:tcPr>
          <w:p w14:paraId="1C8A9454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58.9</w:t>
            </w:r>
          </w:p>
        </w:tc>
        <w:tc>
          <w:tcPr>
            <w:tcW w:w="0" w:type="auto"/>
            <w:hideMark/>
          </w:tcPr>
          <w:p w14:paraId="0B69127E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38.0</w:t>
            </w:r>
          </w:p>
        </w:tc>
        <w:tc>
          <w:tcPr>
            <w:tcW w:w="0" w:type="auto"/>
            <w:hideMark/>
          </w:tcPr>
          <w:p w14:paraId="58F7132F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0.2</w:t>
            </w:r>
          </w:p>
        </w:tc>
      </w:tr>
      <w:tr w:rsidR="00950863" w:rsidRPr="00950863" w14:paraId="35193B80" w14:textId="77777777" w:rsidTr="00950863">
        <w:tc>
          <w:tcPr>
            <w:tcW w:w="0" w:type="auto"/>
            <w:hideMark/>
          </w:tcPr>
          <w:p w14:paraId="5865BDBA" w14:textId="77777777" w:rsidR="00950863" w:rsidRPr="00950863" w:rsidRDefault="00950863">
            <w:pPr>
              <w:pStyle w:val="Compac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upiskis</w:t>
            </w:r>
            <w:proofErr w:type="spellEnd"/>
          </w:p>
        </w:tc>
        <w:tc>
          <w:tcPr>
            <w:tcW w:w="0" w:type="auto"/>
            <w:hideMark/>
          </w:tcPr>
          <w:p w14:paraId="522C6734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56.0</w:t>
            </w:r>
          </w:p>
        </w:tc>
        <w:tc>
          <w:tcPr>
            <w:tcW w:w="0" w:type="auto"/>
            <w:hideMark/>
          </w:tcPr>
          <w:p w14:paraId="0C801F8B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86</w:t>
            </w:r>
          </w:p>
        </w:tc>
        <w:tc>
          <w:tcPr>
            <w:tcW w:w="0" w:type="auto"/>
            <w:hideMark/>
          </w:tcPr>
          <w:p w14:paraId="2A46CF52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37.0</w:t>
            </w:r>
          </w:p>
        </w:tc>
        <w:tc>
          <w:tcPr>
            <w:tcW w:w="0" w:type="auto"/>
            <w:hideMark/>
          </w:tcPr>
          <w:p w14:paraId="798C3CA0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61.0</w:t>
            </w:r>
          </w:p>
        </w:tc>
        <w:tc>
          <w:tcPr>
            <w:tcW w:w="0" w:type="auto"/>
            <w:hideMark/>
          </w:tcPr>
          <w:p w14:paraId="13FEBD0A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  <w:hideMark/>
          </w:tcPr>
          <w:p w14:paraId="2EA6E64D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33.0</w:t>
            </w:r>
          </w:p>
        </w:tc>
        <w:tc>
          <w:tcPr>
            <w:tcW w:w="0" w:type="auto"/>
            <w:hideMark/>
          </w:tcPr>
          <w:p w14:paraId="53DDDE41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15.0</w:t>
            </w:r>
          </w:p>
        </w:tc>
        <w:tc>
          <w:tcPr>
            <w:tcW w:w="0" w:type="auto"/>
            <w:hideMark/>
          </w:tcPr>
          <w:p w14:paraId="01A44BFE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83.0</w:t>
            </w:r>
          </w:p>
        </w:tc>
        <w:tc>
          <w:tcPr>
            <w:tcW w:w="0" w:type="auto"/>
            <w:hideMark/>
          </w:tcPr>
          <w:p w14:paraId="170403BA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36.0</w:t>
            </w:r>
          </w:p>
        </w:tc>
        <w:tc>
          <w:tcPr>
            <w:tcW w:w="0" w:type="auto"/>
            <w:hideMark/>
          </w:tcPr>
          <w:p w14:paraId="100FAFBF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65.0</w:t>
            </w:r>
          </w:p>
        </w:tc>
        <w:tc>
          <w:tcPr>
            <w:tcW w:w="0" w:type="auto"/>
            <w:hideMark/>
          </w:tcPr>
          <w:p w14:paraId="44D5E1B4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45.0</w:t>
            </w:r>
          </w:p>
        </w:tc>
        <w:tc>
          <w:tcPr>
            <w:tcW w:w="0" w:type="auto"/>
            <w:hideMark/>
          </w:tcPr>
          <w:p w14:paraId="5C409822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90.0</w:t>
            </w:r>
          </w:p>
        </w:tc>
      </w:tr>
      <w:tr w:rsidR="00950863" w:rsidRPr="00950863" w14:paraId="2C5FADDB" w14:textId="77777777" w:rsidTr="00950863">
        <w:tc>
          <w:tcPr>
            <w:tcW w:w="0" w:type="auto"/>
            <w:hideMark/>
          </w:tcPr>
          <w:p w14:paraId="240C6D9A" w14:textId="77777777" w:rsidR="00950863" w:rsidRPr="00950863" w:rsidRDefault="00950863">
            <w:pPr>
              <w:pStyle w:val="Compac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alvarija</w:t>
            </w:r>
            <w:proofErr w:type="spellEnd"/>
          </w:p>
        </w:tc>
        <w:tc>
          <w:tcPr>
            <w:tcW w:w="0" w:type="auto"/>
            <w:hideMark/>
          </w:tcPr>
          <w:p w14:paraId="0BD56718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84.4</w:t>
            </w:r>
          </w:p>
        </w:tc>
        <w:tc>
          <w:tcPr>
            <w:tcW w:w="0" w:type="auto"/>
            <w:hideMark/>
          </w:tcPr>
          <w:p w14:paraId="14E0B566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54</w:t>
            </w:r>
          </w:p>
        </w:tc>
        <w:tc>
          <w:tcPr>
            <w:tcW w:w="0" w:type="auto"/>
            <w:hideMark/>
          </w:tcPr>
          <w:p w14:paraId="0B9BCDF1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39.0</w:t>
            </w:r>
          </w:p>
        </w:tc>
        <w:tc>
          <w:tcPr>
            <w:tcW w:w="0" w:type="auto"/>
            <w:hideMark/>
          </w:tcPr>
          <w:p w14:paraId="73385FC1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27.0</w:t>
            </w:r>
          </w:p>
        </w:tc>
        <w:tc>
          <w:tcPr>
            <w:tcW w:w="0" w:type="auto"/>
            <w:hideMark/>
          </w:tcPr>
          <w:p w14:paraId="54BE5AB6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33</w:t>
            </w:r>
          </w:p>
        </w:tc>
        <w:tc>
          <w:tcPr>
            <w:tcW w:w="0" w:type="auto"/>
            <w:hideMark/>
          </w:tcPr>
          <w:p w14:paraId="25AACBAA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0.0</w:t>
            </w:r>
          </w:p>
        </w:tc>
        <w:tc>
          <w:tcPr>
            <w:tcW w:w="0" w:type="auto"/>
            <w:hideMark/>
          </w:tcPr>
          <w:p w14:paraId="2454008B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47.1</w:t>
            </w:r>
          </w:p>
        </w:tc>
        <w:tc>
          <w:tcPr>
            <w:tcW w:w="0" w:type="auto"/>
            <w:hideMark/>
          </w:tcPr>
          <w:p w14:paraId="45A5886C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61.9</w:t>
            </w:r>
          </w:p>
        </w:tc>
        <w:tc>
          <w:tcPr>
            <w:tcW w:w="0" w:type="auto"/>
            <w:hideMark/>
          </w:tcPr>
          <w:p w14:paraId="7A6F6C5A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2.5</w:t>
            </w:r>
          </w:p>
        </w:tc>
        <w:tc>
          <w:tcPr>
            <w:tcW w:w="0" w:type="auto"/>
            <w:hideMark/>
          </w:tcPr>
          <w:p w14:paraId="1F9C9FB9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83.9</w:t>
            </w:r>
          </w:p>
        </w:tc>
        <w:tc>
          <w:tcPr>
            <w:tcW w:w="0" w:type="auto"/>
            <w:hideMark/>
          </w:tcPr>
          <w:p w14:paraId="56A84CC1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98.4</w:t>
            </w:r>
          </w:p>
        </w:tc>
        <w:tc>
          <w:tcPr>
            <w:tcW w:w="0" w:type="auto"/>
            <w:hideMark/>
          </w:tcPr>
          <w:p w14:paraId="11956C12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97.5</w:t>
            </w:r>
          </w:p>
        </w:tc>
      </w:tr>
      <w:tr w:rsidR="00950863" w:rsidRPr="00950863" w14:paraId="49EA8D47" w14:textId="77777777" w:rsidTr="00950863">
        <w:tc>
          <w:tcPr>
            <w:tcW w:w="0" w:type="auto"/>
            <w:hideMark/>
          </w:tcPr>
          <w:p w14:paraId="6D9D70B0" w14:textId="77777777" w:rsidR="00950863" w:rsidRPr="00950863" w:rsidRDefault="00950863">
            <w:pPr>
              <w:pStyle w:val="Compac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rokialaukis</w:t>
            </w:r>
            <w:proofErr w:type="spellEnd"/>
          </w:p>
        </w:tc>
        <w:tc>
          <w:tcPr>
            <w:tcW w:w="0" w:type="auto"/>
            <w:hideMark/>
          </w:tcPr>
          <w:p w14:paraId="4BF910BD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66.7</w:t>
            </w:r>
          </w:p>
        </w:tc>
        <w:tc>
          <w:tcPr>
            <w:tcW w:w="0" w:type="auto"/>
            <w:hideMark/>
          </w:tcPr>
          <w:p w14:paraId="2D0405CB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72</w:t>
            </w:r>
          </w:p>
        </w:tc>
        <w:tc>
          <w:tcPr>
            <w:tcW w:w="0" w:type="auto"/>
            <w:hideMark/>
          </w:tcPr>
          <w:p w14:paraId="0E5EFC24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21.0</w:t>
            </w:r>
          </w:p>
        </w:tc>
        <w:tc>
          <w:tcPr>
            <w:tcW w:w="0" w:type="auto"/>
            <w:hideMark/>
          </w:tcPr>
          <w:p w14:paraId="6CFB97D0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84.4</w:t>
            </w:r>
          </w:p>
        </w:tc>
        <w:tc>
          <w:tcPr>
            <w:tcW w:w="0" w:type="auto"/>
            <w:hideMark/>
          </w:tcPr>
          <w:p w14:paraId="0AFC033F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15</w:t>
            </w:r>
          </w:p>
        </w:tc>
        <w:tc>
          <w:tcPr>
            <w:tcW w:w="0" w:type="auto"/>
            <w:hideMark/>
          </w:tcPr>
          <w:p w14:paraId="011544F5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47.1</w:t>
            </w:r>
          </w:p>
        </w:tc>
        <w:tc>
          <w:tcPr>
            <w:tcW w:w="0" w:type="auto"/>
            <w:hideMark/>
          </w:tcPr>
          <w:p w14:paraId="28031FE8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0.0</w:t>
            </w:r>
          </w:p>
        </w:tc>
        <w:tc>
          <w:tcPr>
            <w:tcW w:w="0" w:type="auto"/>
            <w:hideMark/>
          </w:tcPr>
          <w:p w14:paraId="1AEBC3E7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68.5</w:t>
            </w:r>
          </w:p>
        </w:tc>
        <w:tc>
          <w:tcPr>
            <w:tcW w:w="0" w:type="auto"/>
            <w:hideMark/>
          </w:tcPr>
          <w:p w14:paraId="61C731DF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4.9</w:t>
            </w:r>
          </w:p>
        </w:tc>
        <w:tc>
          <w:tcPr>
            <w:tcW w:w="0" w:type="auto"/>
            <w:hideMark/>
          </w:tcPr>
          <w:p w14:paraId="31D11C01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70.0</w:t>
            </w:r>
          </w:p>
        </w:tc>
        <w:tc>
          <w:tcPr>
            <w:tcW w:w="0" w:type="auto"/>
            <w:hideMark/>
          </w:tcPr>
          <w:p w14:paraId="3E2C2862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73.3</w:t>
            </w:r>
          </w:p>
        </w:tc>
        <w:tc>
          <w:tcPr>
            <w:tcW w:w="0" w:type="auto"/>
            <w:hideMark/>
          </w:tcPr>
          <w:p w14:paraId="3F15FF29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66.3</w:t>
            </w:r>
          </w:p>
        </w:tc>
      </w:tr>
      <w:tr w:rsidR="00950863" w:rsidRPr="00950863" w14:paraId="1A4FAA52" w14:textId="77777777" w:rsidTr="00950863">
        <w:tc>
          <w:tcPr>
            <w:tcW w:w="0" w:type="auto"/>
            <w:hideMark/>
          </w:tcPr>
          <w:p w14:paraId="463ABE46" w14:textId="77777777" w:rsidR="00950863" w:rsidRPr="00950863" w:rsidRDefault="00950863">
            <w:pPr>
              <w:pStyle w:val="Compac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apciamiestis</w:t>
            </w:r>
            <w:proofErr w:type="spellEnd"/>
          </w:p>
        </w:tc>
        <w:tc>
          <w:tcPr>
            <w:tcW w:w="0" w:type="auto"/>
            <w:hideMark/>
          </w:tcPr>
          <w:p w14:paraId="56A26955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34.0</w:t>
            </w:r>
          </w:p>
        </w:tc>
        <w:tc>
          <w:tcPr>
            <w:tcW w:w="0" w:type="auto"/>
            <w:hideMark/>
          </w:tcPr>
          <w:p w14:paraId="2FAFBCEB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315</w:t>
            </w:r>
          </w:p>
        </w:tc>
        <w:tc>
          <w:tcPr>
            <w:tcW w:w="0" w:type="auto"/>
            <w:hideMark/>
          </w:tcPr>
          <w:p w14:paraId="03EF5173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82.0</w:t>
            </w:r>
          </w:p>
        </w:tc>
        <w:tc>
          <w:tcPr>
            <w:tcW w:w="0" w:type="auto"/>
            <w:hideMark/>
          </w:tcPr>
          <w:p w14:paraId="0F146699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25.0</w:t>
            </w:r>
          </w:p>
        </w:tc>
        <w:tc>
          <w:tcPr>
            <w:tcW w:w="0" w:type="auto"/>
            <w:hideMark/>
          </w:tcPr>
          <w:p w14:paraId="1CB0A971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83</w:t>
            </w:r>
          </w:p>
        </w:tc>
        <w:tc>
          <w:tcPr>
            <w:tcW w:w="0" w:type="auto"/>
            <w:hideMark/>
          </w:tcPr>
          <w:p w14:paraId="40610DD2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61.9</w:t>
            </w:r>
          </w:p>
        </w:tc>
        <w:tc>
          <w:tcPr>
            <w:tcW w:w="0" w:type="auto"/>
            <w:hideMark/>
          </w:tcPr>
          <w:p w14:paraId="665C0CD9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68.5</w:t>
            </w:r>
          </w:p>
        </w:tc>
        <w:tc>
          <w:tcPr>
            <w:tcW w:w="0" w:type="auto"/>
            <w:hideMark/>
          </w:tcPr>
          <w:p w14:paraId="7465DFAF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0.0</w:t>
            </w:r>
          </w:p>
        </w:tc>
        <w:tc>
          <w:tcPr>
            <w:tcW w:w="0" w:type="auto"/>
            <w:hideMark/>
          </w:tcPr>
          <w:p w14:paraId="03432A46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47.1</w:t>
            </w:r>
          </w:p>
        </w:tc>
        <w:tc>
          <w:tcPr>
            <w:tcW w:w="0" w:type="auto"/>
            <w:hideMark/>
          </w:tcPr>
          <w:p w14:paraId="42B96FE9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30.0</w:t>
            </w:r>
          </w:p>
        </w:tc>
        <w:tc>
          <w:tcPr>
            <w:tcW w:w="0" w:type="auto"/>
            <w:hideMark/>
          </w:tcPr>
          <w:p w14:paraId="5F070520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41.0</w:t>
            </w:r>
          </w:p>
        </w:tc>
        <w:tc>
          <w:tcPr>
            <w:tcW w:w="0" w:type="auto"/>
            <w:hideMark/>
          </w:tcPr>
          <w:p w14:paraId="2B5C9868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07.0</w:t>
            </w:r>
          </w:p>
        </w:tc>
      </w:tr>
      <w:tr w:rsidR="00950863" w:rsidRPr="00950863" w14:paraId="6BA51F4E" w14:textId="77777777" w:rsidTr="00950863">
        <w:tc>
          <w:tcPr>
            <w:tcW w:w="0" w:type="auto"/>
            <w:hideMark/>
          </w:tcPr>
          <w:p w14:paraId="7D45CBC6" w14:textId="77777777" w:rsidR="00950863" w:rsidRPr="00950863" w:rsidRDefault="00950863">
            <w:pPr>
              <w:pStyle w:val="Compac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rosna</w:t>
            </w:r>
            <w:proofErr w:type="spellEnd"/>
          </w:p>
        </w:tc>
        <w:tc>
          <w:tcPr>
            <w:tcW w:w="0" w:type="auto"/>
            <w:hideMark/>
          </w:tcPr>
          <w:p w14:paraId="79A76FC6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86.9</w:t>
            </w:r>
          </w:p>
        </w:tc>
        <w:tc>
          <w:tcPr>
            <w:tcW w:w="0" w:type="auto"/>
            <w:hideMark/>
          </w:tcPr>
          <w:p w14:paraId="27780115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66</w:t>
            </w:r>
          </w:p>
        </w:tc>
        <w:tc>
          <w:tcPr>
            <w:tcW w:w="0" w:type="auto"/>
            <w:hideMark/>
          </w:tcPr>
          <w:p w14:paraId="41CE49BC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42.0</w:t>
            </w:r>
          </w:p>
        </w:tc>
        <w:tc>
          <w:tcPr>
            <w:tcW w:w="0" w:type="auto"/>
            <w:hideMark/>
          </w:tcPr>
          <w:p w14:paraId="21EF9999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01.0</w:t>
            </w:r>
          </w:p>
        </w:tc>
        <w:tc>
          <w:tcPr>
            <w:tcW w:w="0" w:type="auto"/>
            <w:hideMark/>
          </w:tcPr>
          <w:p w14:paraId="7FE4566C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36</w:t>
            </w:r>
          </w:p>
        </w:tc>
        <w:tc>
          <w:tcPr>
            <w:tcW w:w="0" w:type="auto"/>
            <w:hideMark/>
          </w:tcPr>
          <w:p w14:paraId="75D47740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2.5</w:t>
            </w:r>
          </w:p>
        </w:tc>
        <w:tc>
          <w:tcPr>
            <w:tcW w:w="0" w:type="auto"/>
            <w:hideMark/>
          </w:tcPr>
          <w:p w14:paraId="72EFC291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4.9</w:t>
            </w:r>
          </w:p>
        </w:tc>
        <w:tc>
          <w:tcPr>
            <w:tcW w:w="0" w:type="auto"/>
            <w:hideMark/>
          </w:tcPr>
          <w:p w14:paraId="7308194D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47.1</w:t>
            </w:r>
          </w:p>
        </w:tc>
        <w:tc>
          <w:tcPr>
            <w:tcW w:w="0" w:type="auto"/>
            <w:hideMark/>
          </w:tcPr>
          <w:p w14:paraId="18BF9D14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0.0</w:t>
            </w:r>
          </w:p>
        </w:tc>
        <w:tc>
          <w:tcPr>
            <w:tcW w:w="0" w:type="auto"/>
            <w:hideMark/>
          </w:tcPr>
          <w:p w14:paraId="09F9D6B8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90.7</w:t>
            </w:r>
          </w:p>
        </w:tc>
        <w:tc>
          <w:tcPr>
            <w:tcW w:w="0" w:type="auto"/>
            <w:hideMark/>
          </w:tcPr>
          <w:p w14:paraId="50AF0B23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01.0</w:t>
            </w:r>
          </w:p>
        </w:tc>
        <w:tc>
          <w:tcPr>
            <w:tcW w:w="0" w:type="auto"/>
            <w:hideMark/>
          </w:tcPr>
          <w:p w14:paraId="664B23B1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83.3</w:t>
            </w:r>
          </w:p>
        </w:tc>
      </w:tr>
      <w:tr w:rsidR="00950863" w:rsidRPr="00950863" w14:paraId="544446D9" w14:textId="77777777" w:rsidTr="00950863">
        <w:tc>
          <w:tcPr>
            <w:tcW w:w="0" w:type="auto"/>
            <w:hideMark/>
          </w:tcPr>
          <w:p w14:paraId="38AEE3A7" w14:textId="77777777" w:rsidR="00950863" w:rsidRPr="00950863" w:rsidRDefault="00950863">
            <w:pPr>
              <w:pStyle w:val="Compac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acergine</w:t>
            </w:r>
            <w:proofErr w:type="spellEnd"/>
          </w:p>
        </w:tc>
        <w:tc>
          <w:tcPr>
            <w:tcW w:w="0" w:type="auto"/>
            <w:hideMark/>
          </w:tcPr>
          <w:p w14:paraId="2860624C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6.7</w:t>
            </w:r>
          </w:p>
        </w:tc>
        <w:tc>
          <w:tcPr>
            <w:tcW w:w="0" w:type="auto"/>
            <w:hideMark/>
          </w:tcPr>
          <w:p w14:paraId="14A7D547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23</w:t>
            </w:r>
          </w:p>
        </w:tc>
        <w:tc>
          <w:tcPr>
            <w:tcW w:w="0" w:type="auto"/>
            <w:hideMark/>
          </w:tcPr>
          <w:p w14:paraId="05ADCC34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71.4</w:t>
            </w:r>
          </w:p>
        </w:tc>
        <w:tc>
          <w:tcPr>
            <w:tcW w:w="0" w:type="auto"/>
            <w:hideMark/>
          </w:tcPr>
          <w:p w14:paraId="777F9E56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58.9</w:t>
            </w:r>
          </w:p>
        </w:tc>
        <w:tc>
          <w:tcPr>
            <w:tcW w:w="0" w:type="auto"/>
            <w:hideMark/>
          </w:tcPr>
          <w:p w14:paraId="75EA32F7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65</w:t>
            </w:r>
          </w:p>
        </w:tc>
        <w:tc>
          <w:tcPr>
            <w:tcW w:w="0" w:type="auto"/>
            <w:hideMark/>
          </w:tcPr>
          <w:p w14:paraId="34B212F6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83.9</w:t>
            </w:r>
          </w:p>
        </w:tc>
        <w:tc>
          <w:tcPr>
            <w:tcW w:w="0" w:type="auto"/>
            <w:hideMark/>
          </w:tcPr>
          <w:p w14:paraId="2E8E2A21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70.0</w:t>
            </w:r>
          </w:p>
        </w:tc>
        <w:tc>
          <w:tcPr>
            <w:tcW w:w="0" w:type="auto"/>
            <w:hideMark/>
          </w:tcPr>
          <w:p w14:paraId="1EF307C3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30.0</w:t>
            </w:r>
          </w:p>
        </w:tc>
        <w:tc>
          <w:tcPr>
            <w:tcW w:w="0" w:type="auto"/>
            <w:hideMark/>
          </w:tcPr>
          <w:p w14:paraId="6C7D7A29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90.7</w:t>
            </w:r>
          </w:p>
        </w:tc>
        <w:tc>
          <w:tcPr>
            <w:tcW w:w="0" w:type="auto"/>
            <w:hideMark/>
          </w:tcPr>
          <w:p w14:paraId="24C46B2F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0.0</w:t>
            </w:r>
          </w:p>
        </w:tc>
        <w:tc>
          <w:tcPr>
            <w:tcW w:w="0" w:type="auto"/>
            <w:hideMark/>
          </w:tcPr>
          <w:p w14:paraId="1E50C052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30.9</w:t>
            </w:r>
          </w:p>
        </w:tc>
        <w:tc>
          <w:tcPr>
            <w:tcW w:w="0" w:type="auto"/>
            <w:hideMark/>
          </w:tcPr>
          <w:p w14:paraId="1AEEBFE4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57.3</w:t>
            </w:r>
          </w:p>
        </w:tc>
      </w:tr>
      <w:tr w:rsidR="00950863" w:rsidRPr="00950863" w14:paraId="59B1D2F7" w14:textId="77777777" w:rsidTr="00950863">
        <w:tc>
          <w:tcPr>
            <w:tcW w:w="0" w:type="auto"/>
            <w:hideMark/>
          </w:tcPr>
          <w:p w14:paraId="5A5ED570" w14:textId="77777777" w:rsidR="00950863" w:rsidRPr="00950863" w:rsidRDefault="00950863">
            <w:pPr>
              <w:pStyle w:val="Compac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armelava</w:t>
            </w:r>
            <w:proofErr w:type="spellEnd"/>
          </w:p>
        </w:tc>
        <w:tc>
          <w:tcPr>
            <w:tcW w:w="0" w:type="auto"/>
            <w:hideMark/>
          </w:tcPr>
          <w:p w14:paraId="032F0507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3.5</w:t>
            </w:r>
          </w:p>
        </w:tc>
        <w:tc>
          <w:tcPr>
            <w:tcW w:w="0" w:type="auto"/>
            <w:hideMark/>
          </w:tcPr>
          <w:p w14:paraId="3DE0A121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20</w:t>
            </w:r>
          </w:p>
        </w:tc>
        <w:tc>
          <w:tcPr>
            <w:tcW w:w="0" w:type="auto"/>
            <w:hideMark/>
          </w:tcPr>
          <w:p w14:paraId="6D9242AF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69.4</w:t>
            </w:r>
          </w:p>
        </w:tc>
        <w:tc>
          <w:tcPr>
            <w:tcW w:w="0" w:type="auto"/>
            <w:hideMark/>
          </w:tcPr>
          <w:p w14:paraId="1F15204C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38.0</w:t>
            </w:r>
          </w:p>
        </w:tc>
        <w:tc>
          <w:tcPr>
            <w:tcW w:w="0" w:type="auto"/>
            <w:hideMark/>
          </w:tcPr>
          <w:p w14:paraId="0884CCAB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45</w:t>
            </w:r>
          </w:p>
        </w:tc>
        <w:tc>
          <w:tcPr>
            <w:tcW w:w="0" w:type="auto"/>
            <w:hideMark/>
          </w:tcPr>
          <w:p w14:paraId="69AC736A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98.4</w:t>
            </w:r>
          </w:p>
        </w:tc>
        <w:tc>
          <w:tcPr>
            <w:tcW w:w="0" w:type="auto"/>
            <w:hideMark/>
          </w:tcPr>
          <w:p w14:paraId="17D4ABA9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73.3</w:t>
            </w:r>
          </w:p>
        </w:tc>
        <w:tc>
          <w:tcPr>
            <w:tcW w:w="0" w:type="auto"/>
            <w:hideMark/>
          </w:tcPr>
          <w:p w14:paraId="54CA396D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41.0</w:t>
            </w:r>
          </w:p>
        </w:tc>
        <w:tc>
          <w:tcPr>
            <w:tcW w:w="0" w:type="auto"/>
            <w:hideMark/>
          </w:tcPr>
          <w:p w14:paraId="6D09EBED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01.0</w:t>
            </w:r>
          </w:p>
        </w:tc>
        <w:tc>
          <w:tcPr>
            <w:tcW w:w="0" w:type="auto"/>
            <w:hideMark/>
          </w:tcPr>
          <w:p w14:paraId="30ACE16E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30.9</w:t>
            </w:r>
          </w:p>
        </w:tc>
        <w:tc>
          <w:tcPr>
            <w:tcW w:w="0" w:type="auto"/>
            <w:hideMark/>
          </w:tcPr>
          <w:p w14:paraId="7350F606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0.0</w:t>
            </w:r>
          </w:p>
        </w:tc>
        <w:tc>
          <w:tcPr>
            <w:tcW w:w="0" w:type="auto"/>
            <w:hideMark/>
          </w:tcPr>
          <w:p w14:paraId="03FB45CF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41.1</w:t>
            </w:r>
          </w:p>
        </w:tc>
      </w:tr>
      <w:tr w:rsidR="00950863" w:rsidRPr="00950863" w14:paraId="03B55F46" w14:textId="77777777" w:rsidTr="00950863">
        <w:tc>
          <w:tcPr>
            <w:tcW w:w="0" w:type="auto"/>
            <w:hideMark/>
          </w:tcPr>
          <w:p w14:paraId="15F7337C" w14:textId="77777777" w:rsidR="00950863" w:rsidRPr="00950863" w:rsidRDefault="00950863">
            <w:pPr>
              <w:pStyle w:val="Compact"/>
              <w:rPr>
                <w:sz w:val="16"/>
                <w:szCs w:val="16"/>
              </w:rPr>
            </w:pPr>
            <w:proofErr w:type="spellStart"/>
            <w:r w:rsidRPr="00950863">
              <w:rPr>
                <w:sz w:val="16"/>
                <w:szCs w:val="16"/>
              </w:rPr>
              <w:t>Kruonis</w:t>
            </w:r>
            <w:proofErr w:type="spellEnd"/>
          </w:p>
        </w:tc>
        <w:tc>
          <w:tcPr>
            <w:tcW w:w="0" w:type="auto"/>
            <w:hideMark/>
          </w:tcPr>
          <w:p w14:paraId="477EE926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40.3</w:t>
            </w:r>
          </w:p>
        </w:tc>
        <w:tc>
          <w:tcPr>
            <w:tcW w:w="0" w:type="auto"/>
            <w:hideMark/>
          </w:tcPr>
          <w:p w14:paraId="6AC32D1F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47</w:t>
            </w:r>
          </w:p>
        </w:tc>
        <w:tc>
          <w:tcPr>
            <w:tcW w:w="0" w:type="auto"/>
            <w:hideMark/>
          </w:tcPr>
          <w:p w14:paraId="5CA6E1B1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36.4</w:t>
            </w:r>
          </w:p>
        </w:tc>
        <w:tc>
          <w:tcPr>
            <w:tcW w:w="0" w:type="auto"/>
            <w:hideMark/>
          </w:tcPr>
          <w:p w14:paraId="092D1E91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20.2</w:t>
            </w:r>
          </w:p>
        </w:tc>
        <w:tc>
          <w:tcPr>
            <w:tcW w:w="0" w:type="auto"/>
            <w:hideMark/>
          </w:tcPr>
          <w:p w14:paraId="22FA5D4B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90</w:t>
            </w:r>
          </w:p>
        </w:tc>
        <w:tc>
          <w:tcPr>
            <w:tcW w:w="0" w:type="auto"/>
            <w:hideMark/>
          </w:tcPr>
          <w:p w14:paraId="79D9DE0F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97.5</w:t>
            </w:r>
          </w:p>
        </w:tc>
        <w:tc>
          <w:tcPr>
            <w:tcW w:w="0" w:type="auto"/>
            <w:hideMark/>
          </w:tcPr>
          <w:p w14:paraId="3628E128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66.3</w:t>
            </w:r>
          </w:p>
        </w:tc>
        <w:tc>
          <w:tcPr>
            <w:tcW w:w="0" w:type="auto"/>
            <w:hideMark/>
          </w:tcPr>
          <w:p w14:paraId="5952912C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107.0</w:t>
            </w:r>
          </w:p>
        </w:tc>
        <w:tc>
          <w:tcPr>
            <w:tcW w:w="0" w:type="auto"/>
            <w:hideMark/>
          </w:tcPr>
          <w:p w14:paraId="4F98366D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83.3</w:t>
            </w:r>
          </w:p>
        </w:tc>
        <w:tc>
          <w:tcPr>
            <w:tcW w:w="0" w:type="auto"/>
            <w:hideMark/>
          </w:tcPr>
          <w:p w14:paraId="1D6CCD97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57.3</w:t>
            </w:r>
          </w:p>
        </w:tc>
        <w:tc>
          <w:tcPr>
            <w:tcW w:w="0" w:type="auto"/>
            <w:hideMark/>
          </w:tcPr>
          <w:p w14:paraId="7217D319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41.1</w:t>
            </w:r>
          </w:p>
        </w:tc>
        <w:tc>
          <w:tcPr>
            <w:tcW w:w="0" w:type="auto"/>
            <w:hideMark/>
          </w:tcPr>
          <w:p w14:paraId="170A5D98" w14:textId="77777777" w:rsidR="00950863" w:rsidRPr="00950863" w:rsidRDefault="00950863">
            <w:pPr>
              <w:pStyle w:val="Compact"/>
              <w:jc w:val="right"/>
              <w:rPr>
                <w:sz w:val="16"/>
                <w:szCs w:val="16"/>
              </w:rPr>
            </w:pPr>
            <w:r w:rsidRPr="00950863">
              <w:rPr>
                <w:sz w:val="16"/>
                <w:szCs w:val="16"/>
              </w:rPr>
              <w:t>0.0</w:t>
            </w:r>
          </w:p>
        </w:tc>
      </w:tr>
    </w:tbl>
    <w:p w14:paraId="5380100B" w14:textId="3B6A4196" w:rsidR="00950863" w:rsidRDefault="00950863" w:rsidP="00950863">
      <w:pPr>
        <w:spacing w:after="160"/>
        <w:ind w:left="360" w:firstLine="0"/>
        <w:jc w:val="left"/>
      </w:pPr>
    </w:p>
    <w:p w14:paraId="36AD3219" w14:textId="44FF30B3" w:rsidR="00950863" w:rsidRDefault="00950863" w:rsidP="007F48AE">
      <w:pPr>
        <w:spacing w:after="160"/>
        <w:ind w:left="360" w:firstLine="0"/>
        <w:jc w:val="left"/>
      </w:pPr>
      <w:r>
        <w:t>Sudaryta atstumų matrica tarp 12 miestų.</w:t>
      </w:r>
      <w:r w:rsidR="007F48AE">
        <w:t xml:space="preserve"> Atstumai buvo sudaryti naudojanti </w:t>
      </w:r>
      <w:proofErr w:type="spellStart"/>
      <w:r w:rsidR="007F48AE">
        <w:t>google</w:t>
      </w:r>
      <w:proofErr w:type="spellEnd"/>
      <w:r w:rsidR="007F48AE">
        <w:t xml:space="preserve"> </w:t>
      </w:r>
      <w:proofErr w:type="spellStart"/>
      <w:r w:rsidR="007F48AE">
        <w:t>maps</w:t>
      </w:r>
      <w:proofErr w:type="spellEnd"/>
      <w:r w:rsidR="007F48AE">
        <w:t>.</w:t>
      </w:r>
    </w:p>
    <w:p w14:paraId="0CFC2F3A" w14:textId="41AC82A3" w:rsidR="007F48AE" w:rsidRDefault="007F48AE" w:rsidP="007F48AE">
      <w:pPr>
        <w:spacing w:after="160"/>
        <w:ind w:left="360" w:firstLine="0"/>
        <w:jc w:val="left"/>
      </w:pPr>
    </w:p>
    <w:p w14:paraId="121C7465" w14:textId="68A9FD9D" w:rsidR="007F48AE" w:rsidRDefault="007F48AE" w:rsidP="007F48AE">
      <w:pPr>
        <w:spacing w:after="160"/>
        <w:ind w:left="360" w:firstLine="0"/>
        <w:jc w:val="left"/>
      </w:pPr>
    </w:p>
    <w:p w14:paraId="5C734F58" w14:textId="4EB7BE9B" w:rsidR="007F48AE" w:rsidRDefault="007F48AE" w:rsidP="007F48AE">
      <w:pPr>
        <w:spacing w:after="160"/>
        <w:ind w:left="360" w:firstLine="0"/>
        <w:jc w:val="left"/>
      </w:pPr>
    </w:p>
    <w:p w14:paraId="7A181FC4" w14:textId="0A878BC8" w:rsidR="007F48AE" w:rsidRDefault="007F48AE" w:rsidP="007F48AE">
      <w:pPr>
        <w:spacing w:after="160"/>
        <w:ind w:left="360" w:firstLine="0"/>
        <w:jc w:val="left"/>
      </w:pPr>
    </w:p>
    <w:p w14:paraId="0D0A2896" w14:textId="59C3CD6B" w:rsidR="007F48AE" w:rsidRDefault="007F48AE" w:rsidP="007F48AE">
      <w:pPr>
        <w:spacing w:after="160"/>
        <w:ind w:left="360" w:firstLine="0"/>
        <w:jc w:val="left"/>
      </w:pPr>
    </w:p>
    <w:p w14:paraId="47AC7449" w14:textId="3DF5FC5F" w:rsidR="007F48AE" w:rsidRDefault="007F48AE" w:rsidP="007F48AE">
      <w:pPr>
        <w:spacing w:after="160"/>
        <w:ind w:left="360" w:firstLine="0"/>
        <w:jc w:val="left"/>
      </w:pPr>
    </w:p>
    <w:p w14:paraId="20DF98E9" w14:textId="3CF9F8AA" w:rsidR="007F48AE" w:rsidRDefault="007F48AE" w:rsidP="007F48AE">
      <w:pPr>
        <w:spacing w:after="160"/>
        <w:ind w:left="360" w:firstLine="0"/>
        <w:jc w:val="left"/>
      </w:pPr>
    </w:p>
    <w:p w14:paraId="5CC55950" w14:textId="1A003DD0" w:rsidR="007F48AE" w:rsidRDefault="007F48AE" w:rsidP="007F48AE">
      <w:pPr>
        <w:spacing w:after="160"/>
        <w:ind w:left="360" w:firstLine="0"/>
        <w:jc w:val="left"/>
      </w:pPr>
    </w:p>
    <w:p w14:paraId="16500FAF" w14:textId="18766C1E" w:rsidR="007F48AE" w:rsidRDefault="007F48AE" w:rsidP="007F48AE">
      <w:pPr>
        <w:spacing w:after="160"/>
        <w:ind w:left="360" w:firstLine="0"/>
        <w:jc w:val="left"/>
      </w:pPr>
    </w:p>
    <w:p w14:paraId="121E6F93" w14:textId="34AB287B" w:rsidR="007F48AE" w:rsidRDefault="007F48AE" w:rsidP="007F48AE">
      <w:pPr>
        <w:spacing w:after="160"/>
        <w:ind w:left="360" w:firstLine="0"/>
        <w:jc w:val="left"/>
      </w:pPr>
    </w:p>
    <w:p w14:paraId="253CB480" w14:textId="24E566B9" w:rsidR="007F48AE" w:rsidRDefault="007F48AE" w:rsidP="007F48AE">
      <w:pPr>
        <w:spacing w:after="160"/>
        <w:ind w:left="360" w:firstLine="0"/>
        <w:jc w:val="left"/>
      </w:pPr>
    </w:p>
    <w:p w14:paraId="0FA280FB" w14:textId="683AD261" w:rsidR="007F48AE" w:rsidRDefault="007F48AE" w:rsidP="007F48AE">
      <w:pPr>
        <w:spacing w:after="160"/>
        <w:ind w:left="360" w:firstLine="0"/>
        <w:jc w:val="left"/>
      </w:pPr>
    </w:p>
    <w:p w14:paraId="33A5D218" w14:textId="7B79AA0C" w:rsidR="007F48AE" w:rsidRDefault="007F48AE" w:rsidP="007F48AE">
      <w:pPr>
        <w:spacing w:after="160"/>
        <w:ind w:left="360" w:firstLine="0"/>
        <w:jc w:val="left"/>
      </w:pPr>
    </w:p>
    <w:p w14:paraId="057D8B92" w14:textId="77777777" w:rsidR="007F48AE" w:rsidRPr="00AD1305" w:rsidRDefault="007F48AE" w:rsidP="007F48AE">
      <w:pPr>
        <w:spacing w:after="160"/>
        <w:ind w:left="360" w:firstLine="0"/>
        <w:jc w:val="left"/>
      </w:pPr>
    </w:p>
    <w:p w14:paraId="7E0653A9" w14:textId="444C1D7E" w:rsidR="00950863" w:rsidRDefault="00950863" w:rsidP="00950863">
      <w:pPr>
        <w:pStyle w:val="ListParagraph"/>
        <w:numPr>
          <w:ilvl w:val="0"/>
          <w:numId w:val="8"/>
        </w:numPr>
        <w:spacing w:after="160"/>
        <w:jc w:val="left"/>
      </w:pPr>
      <w:r w:rsidRPr="00AD1305">
        <w:lastRenderedPageBreak/>
        <w:t>Pavaizduokite žemėlapį su pasirinktais miestais.</w:t>
      </w:r>
    </w:p>
    <w:p w14:paraId="3714328E" w14:textId="0D07375C" w:rsidR="00950863" w:rsidRDefault="00950863" w:rsidP="00950863">
      <w:pPr>
        <w:spacing w:after="160"/>
        <w:jc w:val="left"/>
      </w:pPr>
      <w:r>
        <w:t>Miestų žemėlapis:</w:t>
      </w:r>
    </w:p>
    <w:p w14:paraId="786CD489" w14:textId="232EA24B" w:rsidR="00950863" w:rsidRDefault="00950863" w:rsidP="00950863">
      <w:pPr>
        <w:spacing w:after="160"/>
        <w:jc w:val="left"/>
      </w:pPr>
      <w:r>
        <w:rPr>
          <w:noProof/>
        </w:rPr>
        <w:drawing>
          <wp:inline distT="0" distB="0" distL="0" distR="0" wp14:anchorId="4F14E219" wp14:editId="0C44A4B5">
            <wp:extent cx="5939790" cy="4883150"/>
            <wp:effectExtent l="0" t="0" r="3810" b="0"/>
            <wp:docPr id="1" name="Picture 1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p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88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0E5CB" w14:textId="68EE7C8D" w:rsidR="00950863" w:rsidRDefault="00950863" w:rsidP="00950863">
      <w:pPr>
        <w:spacing w:after="160"/>
        <w:jc w:val="left"/>
      </w:pPr>
      <w:r>
        <w:t>Čia</w:t>
      </w:r>
    </w:p>
    <w:p w14:paraId="63B5353B" w14:textId="77777777" w:rsidR="00950863" w:rsidRDefault="00950863" w:rsidP="00950863">
      <w:pPr>
        <w:spacing w:after="160"/>
        <w:jc w:val="left"/>
      </w:pPr>
      <w:r>
        <w:t>|  1|Kaunas        |</w:t>
      </w:r>
    </w:p>
    <w:p w14:paraId="39C80A8D" w14:textId="77777777" w:rsidR="00950863" w:rsidRDefault="00950863" w:rsidP="00950863">
      <w:pPr>
        <w:spacing w:after="160"/>
        <w:jc w:val="left"/>
      </w:pPr>
      <w:r>
        <w:t>|  2|Klaipeda      |</w:t>
      </w:r>
    </w:p>
    <w:p w14:paraId="4A498F33" w14:textId="77777777" w:rsidR="00950863" w:rsidRDefault="00950863" w:rsidP="00950863">
      <w:pPr>
        <w:spacing w:after="160"/>
        <w:jc w:val="left"/>
      </w:pPr>
      <w:r>
        <w:t>|  3|Kedainiai     |</w:t>
      </w:r>
    </w:p>
    <w:p w14:paraId="0307786A" w14:textId="77777777" w:rsidR="00950863" w:rsidRDefault="00950863" w:rsidP="00950863">
      <w:pPr>
        <w:spacing w:after="160"/>
        <w:jc w:val="left"/>
      </w:pPr>
      <w:r>
        <w:t>|  4|Kaisiadorys   |</w:t>
      </w:r>
    </w:p>
    <w:p w14:paraId="50A328AA" w14:textId="77777777" w:rsidR="00950863" w:rsidRDefault="00950863" w:rsidP="00950863">
      <w:pPr>
        <w:spacing w:after="160"/>
        <w:jc w:val="left"/>
      </w:pPr>
      <w:r>
        <w:t>|  5|Kupiskis      |</w:t>
      </w:r>
    </w:p>
    <w:p w14:paraId="1E5BD768" w14:textId="77777777" w:rsidR="00950863" w:rsidRDefault="00950863" w:rsidP="00950863">
      <w:pPr>
        <w:spacing w:after="160"/>
        <w:jc w:val="left"/>
      </w:pPr>
      <w:r>
        <w:t>|  6|Kalvarija     |</w:t>
      </w:r>
    </w:p>
    <w:p w14:paraId="44636C80" w14:textId="77777777" w:rsidR="00950863" w:rsidRDefault="00950863" w:rsidP="00950863">
      <w:pPr>
        <w:spacing w:after="160"/>
        <w:jc w:val="left"/>
      </w:pPr>
      <w:r>
        <w:t>|  7|Krokialaukis  |</w:t>
      </w:r>
    </w:p>
    <w:p w14:paraId="35463B6C" w14:textId="77777777" w:rsidR="00950863" w:rsidRDefault="00950863" w:rsidP="00950863">
      <w:pPr>
        <w:spacing w:after="160"/>
        <w:jc w:val="left"/>
      </w:pPr>
      <w:r>
        <w:t>|  8|Kapciamiestis |</w:t>
      </w:r>
    </w:p>
    <w:p w14:paraId="62627EAA" w14:textId="77777777" w:rsidR="00950863" w:rsidRDefault="00950863" w:rsidP="00950863">
      <w:pPr>
        <w:spacing w:after="160"/>
        <w:jc w:val="left"/>
      </w:pPr>
      <w:r>
        <w:lastRenderedPageBreak/>
        <w:t>|  9|Krosna        |</w:t>
      </w:r>
    </w:p>
    <w:p w14:paraId="77A23731" w14:textId="77777777" w:rsidR="00950863" w:rsidRDefault="00950863" w:rsidP="00950863">
      <w:pPr>
        <w:spacing w:after="160"/>
        <w:jc w:val="left"/>
      </w:pPr>
      <w:r>
        <w:t>| 10|Kacergine     |</w:t>
      </w:r>
    </w:p>
    <w:p w14:paraId="252C412C" w14:textId="77777777" w:rsidR="00950863" w:rsidRDefault="00950863" w:rsidP="00950863">
      <w:pPr>
        <w:spacing w:after="160"/>
        <w:jc w:val="left"/>
      </w:pPr>
      <w:r>
        <w:t>| 11|Karmelava     |</w:t>
      </w:r>
    </w:p>
    <w:p w14:paraId="1019AE9B" w14:textId="55C70EC1" w:rsidR="00950863" w:rsidRPr="00AD1305" w:rsidRDefault="00950863" w:rsidP="00950863">
      <w:pPr>
        <w:spacing w:after="160"/>
        <w:jc w:val="left"/>
      </w:pPr>
      <w:r>
        <w:t>| 12|Kruonis       |</w:t>
      </w:r>
    </w:p>
    <w:p w14:paraId="53C47739" w14:textId="508DD91B" w:rsidR="00950863" w:rsidRDefault="00950863" w:rsidP="00950863">
      <w:pPr>
        <w:pStyle w:val="ListParagraph"/>
        <w:numPr>
          <w:ilvl w:val="0"/>
          <w:numId w:val="8"/>
        </w:numPr>
        <w:spacing w:after="160"/>
        <w:jc w:val="left"/>
      </w:pPr>
      <w:r w:rsidRPr="00AD1305">
        <w:t xml:space="preserve">Atlikite hierarchinį imties klasterizavimą (naudokite R funkciją </w:t>
      </w:r>
      <w:proofErr w:type="spellStart"/>
      <w:r w:rsidRPr="00AD1305">
        <w:t>hclust</w:t>
      </w:r>
      <w:proofErr w:type="spellEnd"/>
      <w:r w:rsidRPr="00AD1305">
        <w:t xml:space="preserve">()). Panaudokite keturis klasterizavimo metodus (keisdami parametrą </w:t>
      </w:r>
      <w:proofErr w:type="spellStart"/>
      <w:r w:rsidRPr="00AD1305">
        <w:t>method</w:t>
      </w:r>
      <w:proofErr w:type="spellEnd"/>
      <w:r w:rsidRPr="00AD1305">
        <w:t xml:space="preserve">). Palyginkite gautas </w:t>
      </w:r>
      <w:proofErr w:type="spellStart"/>
      <w:r w:rsidRPr="00AD1305">
        <w:t>dendrogramas</w:t>
      </w:r>
      <w:proofErr w:type="spellEnd"/>
      <w:r w:rsidRPr="00AD1305">
        <w:t xml:space="preserve">. Kuris iš gautų rezultatų labiausiai atitinką miestų </w:t>
      </w:r>
      <w:proofErr w:type="spellStart"/>
      <w:r w:rsidRPr="00AD1305">
        <w:t>grupąvimą</w:t>
      </w:r>
      <w:proofErr w:type="spellEnd"/>
      <w:r w:rsidRPr="00AD1305">
        <w:t xml:space="preserve"> lyginant su jūsų subjektyviu požiūriu. Atsakymą pakomentuokite.</w:t>
      </w:r>
    </w:p>
    <w:p w14:paraId="5A0AC697" w14:textId="1A3DC199" w:rsidR="00950863" w:rsidRDefault="00950863" w:rsidP="00950863">
      <w:pPr>
        <w:pStyle w:val="SourceCode"/>
        <w:ind w:left="720"/>
        <w:rPr>
          <w:rStyle w:val="NormalTok"/>
        </w:rPr>
      </w:pPr>
      <w:proofErr w:type="spellStart"/>
      <w:r>
        <w:rPr>
          <w:rStyle w:val="NormalTok"/>
        </w:rPr>
        <w:t>dist_m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ist</w:t>
      </w:r>
      <w:proofErr w:type="spellEnd"/>
      <w:r>
        <w:rPr>
          <w:rStyle w:val="NormalTok"/>
        </w:rPr>
        <w:t xml:space="preserve">(atstumai, </w:t>
      </w:r>
      <w:proofErr w:type="spellStart"/>
      <w:r>
        <w:rPr>
          <w:rStyle w:val="AttributeTok"/>
        </w:rPr>
        <w:t>metho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uclidea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clust_averag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cl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t_m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etho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verag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clust_comple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cl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t_m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etho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ple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clust_centroi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cl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t_m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etho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roi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clust_sing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cl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t_ma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etho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ingl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1uzd_3_average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hclust_avera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Vidutinio atstumo metodas"</w:t>
      </w:r>
      <w:r w:rsidR="00B04A57" w:rsidRPr="00B04A57">
        <w:rPr>
          <w:rStyle w:val="TOC1"/>
        </w:rPr>
        <w:t xml:space="preserve"> </w:t>
      </w:r>
      <w:r w:rsidR="00B04A57">
        <w:rPr>
          <w:rStyle w:val="NormalTok"/>
        </w:rPr>
        <w:t xml:space="preserve">, </w:t>
      </w:r>
      <w:proofErr w:type="spellStart"/>
      <w:r w:rsidR="00B04A57">
        <w:rPr>
          <w:rStyle w:val="AttributeTok"/>
        </w:rPr>
        <w:t>cex</w:t>
      </w:r>
      <w:proofErr w:type="spellEnd"/>
      <w:r w:rsidR="00B04A57">
        <w:rPr>
          <w:rStyle w:val="AttributeTok"/>
        </w:rPr>
        <w:t xml:space="preserve"> =</w:t>
      </w:r>
      <w:r w:rsidR="00B04A57">
        <w:rPr>
          <w:rStyle w:val="NormalTok"/>
        </w:rPr>
        <w:t xml:space="preserve"> </w:t>
      </w:r>
      <w:r w:rsidR="00B04A57"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4A1C202E" w14:textId="340B6632" w:rsidR="007F48AE" w:rsidRDefault="00B04A57" w:rsidP="007F48AE">
      <w:pPr>
        <w:pStyle w:val="SourceCode"/>
        <w:ind w:left="720"/>
      </w:pPr>
      <w:r>
        <w:rPr>
          <w:noProof/>
        </w:rPr>
        <w:drawing>
          <wp:inline distT="0" distB="0" distL="0" distR="0" wp14:anchorId="2E188B30" wp14:editId="25DB10B7">
            <wp:extent cx="5939790" cy="4207510"/>
            <wp:effectExtent l="0" t="0" r="3810" b="2540"/>
            <wp:docPr id="8" name="Picture 8" descr="Chart, 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diagram, schematic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1136D" w14:textId="13518C1B" w:rsidR="007F48AE" w:rsidRPr="007F48AE" w:rsidRDefault="007F48AE" w:rsidP="007F48AE">
      <w:pPr>
        <w:ind w:left="510" w:firstLine="0"/>
      </w:pPr>
      <w:r>
        <w:lastRenderedPageBreak/>
        <w:t xml:space="preserve">Naudodamiesi vidutinio atstumo metodu, gauname 3 didesnius klasterius: {Klaipėda ir Kupiškis} (2 miestai išskirtys, atitolę nuo visų kitų, tačiau </w:t>
      </w:r>
      <w:proofErr w:type="spellStart"/>
      <w:r>
        <w:t>neesantys</w:t>
      </w:r>
      <w:proofErr w:type="spellEnd"/>
      <w:r>
        <w:t xml:space="preserve"> vienas šalia kito), {Kapčiamiestis, Krokialaukis, Kalvarija ir Krosna} (Pietų Lietuva), {Kėdainiai, Kačerginė, Kaunas, Karmėlava, Kaišiadorys, Kruonis} (Vidurio Lietuva, Kauno rajonas)</w:t>
      </w:r>
    </w:p>
    <w:p w14:paraId="1ACD51B8" w14:textId="345C4BB4" w:rsidR="00950863" w:rsidRDefault="00950863" w:rsidP="00950863">
      <w:pPr>
        <w:pStyle w:val="SourceCode"/>
        <w:ind w:left="720"/>
        <w:rPr>
          <w:rStyle w:val="NormalTok"/>
        </w:rPr>
      </w:pP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1uzd_3_complete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hclust_comple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olimiausio kaimyno metodas"</w:t>
      </w:r>
      <w:r w:rsidR="00B04A57" w:rsidRPr="00B04A57">
        <w:rPr>
          <w:rStyle w:val="TOC1"/>
        </w:rPr>
        <w:t xml:space="preserve"> </w:t>
      </w:r>
      <w:r w:rsidR="00B04A57">
        <w:rPr>
          <w:rStyle w:val="NormalTok"/>
        </w:rPr>
        <w:t xml:space="preserve">, </w:t>
      </w:r>
      <w:proofErr w:type="spellStart"/>
      <w:r w:rsidR="00B04A57">
        <w:rPr>
          <w:rStyle w:val="AttributeTok"/>
        </w:rPr>
        <w:t>cex</w:t>
      </w:r>
      <w:proofErr w:type="spellEnd"/>
      <w:r w:rsidR="00B04A57">
        <w:rPr>
          <w:rStyle w:val="AttributeTok"/>
        </w:rPr>
        <w:t xml:space="preserve"> =</w:t>
      </w:r>
      <w:r w:rsidR="00B04A57">
        <w:rPr>
          <w:rStyle w:val="NormalTok"/>
        </w:rPr>
        <w:t xml:space="preserve"> </w:t>
      </w:r>
      <w:r w:rsidR="00B04A57"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1BEABE06" w14:textId="3A78B5A9" w:rsidR="00950863" w:rsidRDefault="00950863" w:rsidP="00950863">
      <w:pPr>
        <w:pStyle w:val="SourceCode"/>
        <w:tabs>
          <w:tab w:val="left" w:pos="1548"/>
        </w:tabs>
        <w:ind w:left="720"/>
      </w:pPr>
      <w:r>
        <w:tab/>
      </w:r>
      <w:r w:rsidR="00B04A57">
        <w:rPr>
          <w:noProof/>
        </w:rPr>
        <w:drawing>
          <wp:inline distT="0" distB="0" distL="0" distR="0" wp14:anchorId="6E059032" wp14:editId="13BF7C60">
            <wp:extent cx="5939790" cy="4207510"/>
            <wp:effectExtent l="0" t="0" r="3810" b="2540"/>
            <wp:docPr id="9" name="Picture 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ox and whisker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DE3AB" w14:textId="6146207F" w:rsidR="007F48AE" w:rsidRDefault="007F48AE" w:rsidP="007F48AE">
      <w:pPr>
        <w:ind w:left="510" w:firstLine="0"/>
      </w:pPr>
      <w:r>
        <w:t>Naudodamiesi tolimiausio kaimyno metodu, gauname gana panašų vaizdą, kaip ir vidutinio atstumo metodu.</w:t>
      </w:r>
    </w:p>
    <w:p w14:paraId="25F29367" w14:textId="77777777" w:rsidR="007F48AE" w:rsidRPr="007F48AE" w:rsidRDefault="007F48AE" w:rsidP="007F48AE">
      <w:pPr>
        <w:ind w:left="510" w:firstLine="0"/>
      </w:pPr>
    </w:p>
    <w:p w14:paraId="04A9C53D" w14:textId="434E314D" w:rsidR="00950863" w:rsidRDefault="00950863" w:rsidP="00950863">
      <w:pPr>
        <w:pStyle w:val="SourceCode"/>
        <w:ind w:left="720"/>
      </w:pP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1uzd_3_centroid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hclust_centro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tstumo tarp centru metodas"</w:t>
      </w:r>
      <w:r w:rsidR="00B04A57" w:rsidRPr="00B04A57">
        <w:rPr>
          <w:rStyle w:val="TOC1"/>
        </w:rPr>
        <w:t xml:space="preserve"> </w:t>
      </w:r>
      <w:r w:rsidR="00B04A57">
        <w:rPr>
          <w:rStyle w:val="NormalTok"/>
        </w:rPr>
        <w:t xml:space="preserve">, </w:t>
      </w:r>
      <w:proofErr w:type="spellStart"/>
      <w:r w:rsidR="00B04A57">
        <w:rPr>
          <w:rStyle w:val="AttributeTok"/>
        </w:rPr>
        <w:t>cex</w:t>
      </w:r>
      <w:proofErr w:type="spellEnd"/>
      <w:r w:rsidR="00B04A57">
        <w:rPr>
          <w:rStyle w:val="AttributeTok"/>
        </w:rPr>
        <w:t xml:space="preserve"> =</w:t>
      </w:r>
      <w:r w:rsidR="00B04A57">
        <w:rPr>
          <w:rStyle w:val="NormalTok"/>
        </w:rPr>
        <w:t xml:space="preserve"> </w:t>
      </w:r>
      <w:r w:rsidR="00B04A57"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72C01AE7" w14:textId="5A598040" w:rsidR="00950863" w:rsidRDefault="00B04A57" w:rsidP="00950863">
      <w:pPr>
        <w:pStyle w:val="SourceCode"/>
        <w:ind w:left="720"/>
        <w:rPr>
          <w:rStyle w:val="VerbatimChar"/>
        </w:rPr>
      </w:pPr>
      <w:r>
        <w:rPr>
          <w:noProof/>
          <w:shd w:val="clear" w:color="auto" w:fill="F8F8F8"/>
        </w:rPr>
        <w:lastRenderedPageBreak/>
        <w:drawing>
          <wp:inline distT="0" distB="0" distL="0" distR="0" wp14:anchorId="30095550" wp14:editId="4B1BC483">
            <wp:extent cx="5939790" cy="4207510"/>
            <wp:effectExtent l="0" t="0" r="3810" b="2540"/>
            <wp:docPr id="10" name="Picture 10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, schematic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A0878" w14:textId="69C77DB5" w:rsidR="007F48AE" w:rsidRDefault="007F48AE" w:rsidP="007F48AE">
      <w:pPr>
        <w:ind w:left="510" w:firstLine="0"/>
      </w:pPr>
      <w:r>
        <w:t>Atstumo tarp centrų metodas jau duoda kitokius rezultatus, šis metodas atskiria Klaipėdą nuo Kupiškio. Kiti miestai patenka į tuos pačius jau prieš tai matytus klasterius.</w:t>
      </w:r>
    </w:p>
    <w:p w14:paraId="14AAE0D3" w14:textId="77777777" w:rsidR="007F48AE" w:rsidRPr="007F48AE" w:rsidRDefault="007F48AE" w:rsidP="007F48AE">
      <w:pPr>
        <w:ind w:left="510" w:firstLine="0"/>
      </w:pPr>
    </w:p>
    <w:p w14:paraId="29119A07" w14:textId="4EF770F2" w:rsidR="00950863" w:rsidRDefault="00950863" w:rsidP="00950863">
      <w:pPr>
        <w:pStyle w:val="SourceCode"/>
        <w:ind w:left="720"/>
        <w:rPr>
          <w:rStyle w:val="NormalTok"/>
        </w:rPr>
      </w:pP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1uzd_3_single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hclust_singl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i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Artimiausio kaimyno metodas"</w:t>
      </w:r>
      <w:r w:rsidR="00B04A57" w:rsidRPr="00B04A57">
        <w:rPr>
          <w:rStyle w:val="TOC1"/>
        </w:rPr>
        <w:t xml:space="preserve"> </w:t>
      </w:r>
      <w:r w:rsidR="00B04A57">
        <w:rPr>
          <w:rStyle w:val="NormalTok"/>
        </w:rPr>
        <w:t xml:space="preserve">, </w:t>
      </w:r>
      <w:proofErr w:type="spellStart"/>
      <w:r w:rsidR="00B04A57">
        <w:rPr>
          <w:rStyle w:val="AttributeTok"/>
        </w:rPr>
        <w:t>cex</w:t>
      </w:r>
      <w:proofErr w:type="spellEnd"/>
      <w:r w:rsidR="00B04A57">
        <w:rPr>
          <w:rStyle w:val="AttributeTok"/>
        </w:rPr>
        <w:t xml:space="preserve"> =</w:t>
      </w:r>
      <w:r w:rsidR="00B04A57">
        <w:rPr>
          <w:rStyle w:val="NormalTok"/>
        </w:rPr>
        <w:t xml:space="preserve"> </w:t>
      </w:r>
      <w:r w:rsidR="00B04A57"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5D7996C9" w14:textId="61C06B47" w:rsidR="00950863" w:rsidRDefault="00B04A57" w:rsidP="00950863">
      <w:pPr>
        <w:pStyle w:val="SourceCode"/>
        <w:ind w:left="720"/>
      </w:pPr>
      <w:r>
        <w:rPr>
          <w:noProof/>
        </w:rPr>
        <w:lastRenderedPageBreak/>
        <w:drawing>
          <wp:inline distT="0" distB="0" distL="0" distR="0" wp14:anchorId="2DE06061" wp14:editId="34373BCA">
            <wp:extent cx="5939790" cy="4207510"/>
            <wp:effectExtent l="0" t="0" r="3810" b="254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EB639" w14:textId="336C945B" w:rsidR="00950863" w:rsidRDefault="007F48AE" w:rsidP="00950863">
      <w:pPr>
        <w:spacing w:after="160"/>
        <w:jc w:val="left"/>
      </w:pPr>
      <w:r>
        <w:t>Artimiausio kaimyno metodas, kaip ir atstumo tarp centrų metodas, atskyrė Klaipėdą nuo Kupiškio.</w:t>
      </w:r>
    </w:p>
    <w:p w14:paraId="7DE0BFDE" w14:textId="6DE6DDF2" w:rsidR="00950863" w:rsidRPr="00AD1305" w:rsidRDefault="007F48AE" w:rsidP="00EF7CA4">
      <w:pPr>
        <w:spacing w:after="160"/>
        <w:jc w:val="left"/>
      </w:pPr>
      <w:r>
        <w:t xml:space="preserve">Vertinant šiuos 4 metodus ir lyginant su pateiktu žemėlapiu, atrodo, jog artimiausio kaimyno metodas pateikė arčiausiai tiesos esantį vaizdą, kadangi pirmiausia buvo </w:t>
      </w:r>
      <w:proofErr w:type="spellStart"/>
      <w:r>
        <w:t>suklasterizuota</w:t>
      </w:r>
      <w:proofErr w:type="spellEnd"/>
      <w:r>
        <w:t xml:space="preserve"> Pietų ir Centro Lietuva bei atskirta Klaipėda nuo Kupiškio.</w:t>
      </w:r>
    </w:p>
    <w:p w14:paraId="331EB739" w14:textId="77777777" w:rsidR="00950863" w:rsidRDefault="00950863" w:rsidP="00950863">
      <w:pPr>
        <w:pStyle w:val="ListParagraph"/>
        <w:numPr>
          <w:ilvl w:val="0"/>
          <w:numId w:val="8"/>
        </w:numPr>
        <w:spacing w:after="160"/>
        <w:jc w:val="left"/>
      </w:pPr>
      <w:r w:rsidRPr="00AD1305">
        <w:t xml:space="preserve">Pasirinkę vieną iš hierarchinio klasterizavimo metodu ir naudodami ilgiausių </w:t>
      </w:r>
      <w:proofErr w:type="spellStart"/>
      <w:r w:rsidRPr="00AD1305">
        <w:t>dendrogramos</w:t>
      </w:r>
      <w:proofErr w:type="spellEnd"/>
      <w:r w:rsidRPr="00AD1305">
        <w:t xml:space="preserve"> šakų būdu parinkite klasterių kiekį. Pateikite miestų klasterius.</w:t>
      </w:r>
    </w:p>
    <w:p w14:paraId="6A92889C" w14:textId="2B2BD2F0" w:rsidR="00EF7CA4" w:rsidRDefault="00EF7CA4" w:rsidP="00EF7CA4">
      <w:pPr>
        <w:spacing w:after="160"/>
        <w:ind w:left="360" w:firstLine="0"/>
        <w:jc w:val="left"/>
      </w:pPr>
      <w:r>
        <w:t>Naudojant artimiausio kaimyno metodą gauname 4 klasterius: {Klaipėda}, {Kupiškis}, {</w:t>
      </w:r>
      <w:r w:rsidR="00E6453E">
        <w:t xml:space="preserve">Kapčiamiestis, Krokialaukis, Kalvarija, Krosna} ir {Kėdainiai, Kačerginė, </w:t>
      </w:r>
      <w:proofErr w:type="spellStart"/>
      <w:r w:rsidR="00E6453E">
        <w:t>Kauas</w:t>
      </w:r>
      <w:proofErr w:type="spellEnd"/>
      <w:r w:rsidR="00E6453E">
        <w:t>, Karmėlava, Kaišiadorys, Kruonis}.</w:t>
      </w:r>
    </w:p>
    <w:p w14:paraId="2D2358B3" w14:textId="77777777" w:rsidR="00EF7CA4" w:rsidRPr="00AD1305" w:rsidRDefault="00EF7CA4" w:rsidP="00950863">
      <w:pPr>
        <w:pStyle w:val="ListParagraph"/>
        <w:spacing w:after="160"/>
        <w:ind w:firstLine="0"/>
        <w:jc w:val="left"/>
      </w:pPr>
    </w:p>
    <w:p w14:paraId="7908E33E" w14:textId="77777777" w:rsidR="00950863" w:rsidRPr="00AD1305" w:rsidRDefault="00950863" w:rsidP="00950863">
      <w:pPr>
        <w:pStyle w:val="Heading1"/>
      </w:pPr>
      <w:r w:rsidRPr="00AD1305">
        <w:t>UŽDUOTIS Nr. 2. Daugiamačių skalių metodas</w:t>
      </w:r>
    </w:p>
    <w:p w14:paraId="6502B968" w14:textId="206656A7" w:rsidR="00950863" w:rsidRDefault="00950863" w:rsidP="00950863">
      <w:pPr>
        <w:pStyle w:val="ListParagraph"/>
        <w:numPr>
          <w:ilvl w:val="0"/>
          <w:numId w:val="5"/>
        </w:numPr>
        <w:spacing w:after="160"/>
        <w:jc w:val="left"/>
      </w:pPr>
      <w:r w:rsidRPr="00AD1305">
        <w:t xml:space="preserve">Naudodami užduoties </w:t>
      </w:r>
      <w:proofErr w:type="spellStart"/>
      <w:r w:rsidRPr="00AD1305">
        <w:t>nr.</w:t>
      </w:r>
      <w:proofErr w:type="spellEnd"/>
      <w:r w:rsidRPr="00AD1305">
        <w:t xml:space="preserve"> 1. imtį (miestų atstumų lentelę), sudarykite ir pateikite daugiamačių skalių metodo rezultatus naudodami vieną metrinį ir vieną ne metrinį daugiamačių skalių metodą. Palyginkite gautus rezultatus su realiu </w:t>
      </w:r>
      <w:proofErr w:type="spellStart"/>
      <w:r w:rsidRPr="00AD1305">
        <w:t>žemlėlapio</w:t>
      </w:r>
      <w:proofErr w:type="spellEnd"/>
      <w:r w:rsidRPr="00AD1305">
        <w:t xml:space="preserve"> vaizdu.</w:t>
      </w:r>
    </w:p>
    <w:p w14:paraId="2739404A" w14:textId="287B2AA1" w:rsidR="00B04A57" w:rsidRDefault="00B04A57" w:rsidP="00E6453E">
      <w:pPr>
        <w:pStyle w:val="SourceCode"/>
        <w:ind w:left="720"/>
      </w:pP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Metric</w:t>
      </w:r>
      <w:proofErr w:type="spellEnd"/>
      <w:r>
        <w:rPr>
          <w:rStyle w:val="CommentTok"/>
        </w:rPr>
        <w:t xml:space="preserve"> MDS</w:t>
      </w:r>
      <w:r>
        <w:br/>
      </w:r>
      <w:proofErr w:type="spellStart"/>
      <w:r>
        <w:rPr>
          <w:rStyle w:val="NormalTok"/>
        </w:rPr>
        <w:t>fi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mdsca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t_mat</w:t>
      </w:r>
      <w:proofErr w:type="spellEnd"/>
      <w:r>
        <w:rPr>
          <w:rStyle w:val="NormalTok"/>
        </w:rPr>
        <w:t>)</w:t>
      </w:r>
    </w:p>
    <w:p w14:paraId="5A641C91" w14:textId="44DCAE78" w:rsidR="00B04A57" w:rsidRDefault="00B04A57" w:rsidP="00B04A57">
      <w:pPr>
        <w:pStyle w:val="SourceCode"/>
        <w:ind w:left="720"/>
        <w:rPr>
          <w:rStyle w:val="NormalTok"/>
        </w:rPr>
      </w:pPr>
      <w:r>
        <w:rPr>
          <w:rStyle w:val="CommentTok"/>
        </w:rPr>
        <w:t xml:space="preserve"># plot </w:t>
      </w:r>
      <w:proofErr w:type="spellStart"/>
      <w:r>
        <w:rPr>
          <w:rStyle w:val="CommentTok"/>
        </w:rPr>
        <w:t>solution</w:t>
      </w:r>
      <w:proofErr w:type="spellEnd"/>
      <w:r>
        <w:br/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2uzd_1_Metric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Koord</w:t>
      </w:r>
      <w:proofErr w:type="spellEnd"/>
      <w:r>
        <w:rPr>
          <w:rStyle w:val="StringTok"/>
        </w:rPr>
        <w:t>. 1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Koord</w:t>
      </w:r>
      <w:proofErr w:type="spellEnd"/>
      <w:r>
        <w:rPr>
          <w:rStyle w:val="StringTok"/>
        </w:rPr>
        <w:t>. 2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Metrinis daugiamačių skalių metoda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n"</w:t>
      </w:r>
      <w:r w:rsidRPr="00B04A57">
        <w:rPr>
          <w:rStyle w:val="TOC1"/>
        </w:rPr>
        <w:t xml:space="preserve"> 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tex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abel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 xml:space="preserve">(atstumai)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>=</w:t>
      </w:r>
      <w:r>
        <w:rPr>
          <w:rStyle w:val="Norm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73B51B1F" w14:textId="4FF01140" w:rsidR="00B04A57" w:rsidRDefault="00B04A57" w:rsidP="00B04A57">
      <w:pPr>
        <w:pStyle w:val="SourceCode"/>
        <w:ind w:left="720"/>
      </w:pPr>
      <w:r>
        <w:rPr>
          <w:noProof/>
        </w:rPr>
        <w:drawing>
          <wp:inline distT="0" distB="0" distL="0" distR="0" wp14:anchorId="47D2B34B" wp14:editId="55BA9434">
            <wp:extent cx="5939790" cy="4207510"/>
            <wp:effectExtent l="0" t="0" r="3810" b="2540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5589D" w14:textId="2B955333" w:rsidR="00E6453E" w:rsidRDefault="00E6453E" w:rsidP="00E6453E">
      <w:pPr>
        <w:spacing w:after="160"/>
        <w:jc w:val="left"/>
      </w:pPr>
      <w:r>
        <w:t xml:space="preserve">Naudodami metrinį daugiamačių skalių metodą gavome vaizdą, panašų į žemėlapį. </w:t>
      </w:r>
      <w:proofErr w:type="spellStart"/>
      <w:r>
        <w:t>T.y</w:t>
      </w:r>
      <w:proofErr w:type="spellEnd"/>
      <w:r>
        <w:t>. Klaipėda yra toliausiai nuo visų miestų, tuomet seka ir atsiskyręs Kupiškis, Kėdainiai esantys toliau nuo Kauno ir čia šiek tiek tolėliau.</w:t>
      </w:r>
    </w:p>
    <w:p w14:paraId="5E54799C" w14:textId="77777777" w:rsidR="00B04A57" w:rsidRDefault="00B04A57" w:rsidP="00B04A57">
      <w:pPr>
        <w:pStyle w:val="SourceCode"/>
      </w:pP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MASS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ammon</w:t>
      </w:r>
      <w:proofErr w:type="spellEnd"/>
      <w:r>
        <w:br/>
      </w:r>
      <w:proofErr w:type="spellStart"/>
      <w:r>
        <w:rPr>
          <w:rStyle w:val="NormalTok"/>
        </w:rPr>
        <w:t>fi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amm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t_mat</w:t>
      </w:r>
      <w:proofErr w:type="spellEnd"/>
      <w:r>
        <w:rPr>
          <w:rStyle w:val="NormalTok"/>
        </w:rPr>
        <w:t>)</w:t>
      </w:r>
    </w:p>
    <w:p w14:paraId="785F0606" w14:textId="1B54511A" w:rsidR="00B04A57" w:rsidRDefault="00B04A57" w:rsidP="00B04A57">
      <w:pPr>
        <w:pStyle w:val="SourceCode"/>
        <w:rPr>
          <w:rStyle w:val="NormalTok"/>
        </w:rPr>
      </w:pPr>
      <w:r>
        <w:rPr>
          <w:rStyle w:val="CommentTok"/>
        </w:rPr>
        <w:t xml:space="preserve"># plot </w:t>
      </w:r>
      <w:proofErr w:type="spellStart"/>
      <w:r>
        <w:rPr>
          <w:rStyle w:val="CommentTok"/>
        </w:rPr>
        <w:t>solution</w:t>
      </w:r>
      <w:proofErr w:type="spellEnd"/>
      <w:r>
        <w:br/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2uzd_1_nonmetric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poin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Koord</w:t>
      </w:r>
      <w:proofErr w:type="spellEnd"/>
      <w:r>
        <w:rPr>
          <w:rStyle w:val="StringTok"/>
        </w:rPr>
        <w:t>. 1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Koord</w:t>
      </w:r>
      <w:proofErr w:type="spellEnd"/>
      <w:r>
        <w:rPr>
          <w:rStyle w:val="StringTok"/>
        </w:rPr>
        <w:t>. 2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Ne metrinis daugiamačių skalių metoda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tex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poin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abel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 xml:space="preserve">(atstumai)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0CB8119D" w14:textId="68ACF61D" w:rsidR="00B04A57" w:rsidRDefault="00B04A57" w:rsidP="00B04A57">
      <w:pPr>
        <w:pStyle w:val="SourceCode"/>
      </w:pPr>
      <w:r>
        <w:rPr>
          <w:noProof/>
        </w:rPr>
        <w:lastRenderedPageBreak/>
        <w:drawing>
          <wp:inline distT="0" distB="0" distL="0" distR="0" wp14:anchorId="4E6A98D7" wp14:editId="3F91F313">
            <wp:extent cx="5939790" cy="4207510"/>
            <wp:effectExtent l="0" t="0" r="3810" b="2540"/>
            <wp:docPr id="13" name="Picture 1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31819" w14:textId="0FB59A9E" w:rsidR="00B04A57" w:rsidRPr="00AD1305" w:rsidRDefault="00E6453E" w:rsidP="00E6453E">
      <w:pPr>
        <w:spacing w:after="160"/>
        <w:jc w:val="left"/>
      </w:pPr>
      <w:r>
        <w:t>Naudojantis ne metriniu daugiamačių skalių metodu, gavome gana panašų vaizdą į metrinį metodą, tačiau dabar ne taip arti vienas kito yra dauguma miestų („nesugrūsta“ į vieną vietą).</w:t>
      </w:r>
    </w:p>
    <w:p w14:paraId="348FBC99" w14:textId="77777777" w:rsidR="00950863" w:rsidRPr="00AD1305" w:rsidRDefault="00950863" w:rsidP="00E6453E">
      <w:pPr>
        <w:spacing w:after="160" w:line="259" w:lineRule="auto"/>
        <w:ind w:firstLine="0"/>
        <w:jc w:val="left"/>
      </w:pPr>
    </w:p>
    <w:p w14:paraId="0943100E" w14:textId="77777777" w:rsidR="00950863" w:rsidRPr="00AD1305" w:rsidRDefault="00950863" w:rsidP="00950863">
      <w:pPr>
        <w:spacing w:after="160" w:line="259" w:lineRule="auto"/>
        <w:ind w:firstLine="0"/>
        <w:jc w:val="left"/>
        <w:rPr>
          <w:rFonts w:eastAsiaTheme="majorEastAsia" w:cstheme="majorBidi"/>
          <w:b/>
          <w:caps/>
          <w:szCs w:val="32"/>
        </w:rPr>
      </w:pPr>
      <w:r w:rsidRPr="00AD1305">
        <w:rPr>
          <w:rFonts w:eastAsiaTheme="majorEastAsia" w:cstheme="majorBidi"/>
          <w:b/>
          <w:caps/>
          <w:szCs w:val="32"/>
        </w:rPr>
        <w:t>UŽDUOTIS NR.</w:t>
      </w:r>
      <w:r>
        <w:rPr>
          <w:rFonts w:eastAsiaTheme="majorEastAsia" w:cstheme="majorBidi"/>
          <w:b/>
          <w:caps/>
          <w:szCs w:val="32"/>
        </w:rPr>
        <w:t xml:space="preserve"> </w:t>
      </w:r>
      <w:r w:rsidRPr="00AD1305">
        <w:rPr>
          <w:rFonts w:eastAsiaTheme="majorEastAsia" w:cstheme="majorBidi"/>
          <w:b/>
          <w:caps/>
          <w:szCs w:val="32"/>
        </w:rPr>
        <w:t>3. GAUSO skirstinių MIŠINIo KLASTERIZAVIMAS</w:t>
      </w:r>
    </w:p>
    <w:p w14:paraId="6CCB8DB9" w14:textId="6F2E034F" w:rsidR="00950863" w:rsidRDefault="00950863" w:rsidP="00950863">
      <w:pPr>
        <w:pStyle w:val="ListParagraph"/>
        <w:numPr>
          <w:ilvl w:val="0"/>
          <w:numId w:val="6"/>
        </w:numPr>
      </w:pPr>
      <w:r w:rsidRPr="00AD1305">
        <w:t xml:space="preserve">Sugeneruokite duomenų imtis atitinkančias Gauso skirstinių mišinį </w:t>
      </w:r>
      <w:proofErr w:type="spellStart"/>
      <w:r w:rsidRPr="00AD1305">
        <w:t>nurodyą</w:t>
      </w:r>
      <w:proofErr w:type="spellEnd"/>
      <w:r w:rsidRPr="00AD1305">
        <w:t xml:space="preserve"> variantų lentelėje. Imties dydžiai – 100, 500, 3000 taškų. Generavimui galite naudotis bet kokiomis, savo pasirašytomis, ar paketuose pateikiamomis funkcijomis.</w:t>
      </w:r>
    </w:p>
    <w:p w14:paraId="28E20E7E" w14:textId="77777777" w:rsidR="00B04A57" w:rsidRDefault="00B04A57" w:rsidP="00B04A57">
      <w:pPr>
        <w:pStyle w:val="SourceCode"/>
        <w:ind w:left="720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p2 </w:t>
      </w:r>
      <w:r>
        <w:rPr>
          <w:rStyle w:val="OtherTok"/>
        </w:rPr>
        <w:t>&lt;-</w:t>
      </w:r>
      <w:r>
        <w:rPr>
          <w:rStyle w:val="NormalTok"/>
        </w:rPr>
        <w:t xml:space="preserve"> 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.99618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6.93040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3.857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16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8.344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-</w:t>
      </w:r>
      <w:r>
        <w:rPr>
          <w:rStyle w:val="FloatTok"/>
        </w:rPr>
        <w:t>0.216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4.8989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loatTok"/>
        </w:rPr>
        <w:t>3.83</w:t>
      </w:r>
      <w:r>
        <w:rPr>
          <w:rStyle w:val="NormalTok"/>
        </w:rPr>
        <w:t xml:space="preserve">, </w:t>
      </w:r>
      <w:r>
        <w:rPr>
          <w:rStyle w:val="FloatTok"/>
        </w:rPr>
        <w:t>2.28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281</w:t>
      </w:r>
      <w:r>
        <w:rPr>
          <w:rStyle w:val="NormalTok"/>
        </w:rPr>
        <w:t xml:space="preserve">, </w:t>
      </w:r>
      <w:r>
        <w:rPr>
          <w:rStyle w:val="FloatTok"/>
        </w:rPr>
        <w:t>3.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7.573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9.93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7.607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36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3615</w:t>
      </w:r>
      <w:r>
        <w:rPr>
          <w:rStyle w:val="NormalTok"/>
        </w:rPr>
        <w:t xml:space="preserve">, </w:t>
      </w:r>
      <w:r>
        <w:rPr>
          <w:rStyle w:val="FloatTok"/>
        </w:rPr>
        <w:t>7.7082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</w:p>
    <w:p w14:paraId="5341E210" w14:textId="5F57171C" w:rsidR="00B04A57" w:rsidRDefault="00B04A57" w:rsidP="00B04A57"/>
    <w:p w14:paraId="2B1E6789" w14:textId="60D3D5A8" w:rsidR="00B04A57" w:rsidRDefault="00B04A57" w:rsidP="00F4650D">
      <w:pPr>
        <w:pStyle w:val="SourceCode"/>
      </w:pP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vtnorm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clu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&lt;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&lt;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n1 </w:t>
      </w:r>
      <w:r>
        <w:rPr>
          <w:rStyle w:val="SpecialCharTok"/>
        </w:rPr>
        <w:t>-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gauso_ad_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mvnorm</w:t>
      </w:r>
      <w:proofErr w:type="spellEnd"/>
      <w:r>
        <w:rPr>
          <w:rStyle w:val="NormalTok"/>
        </w:rPr>
        <w:t xml:space="preserve">(n1, m1, R1), </w:t>
      </w:r>
      <w:proofErr w:type="spellStart"/>
      <w:r>
        <w:rPr>
          <w:rStyle w:val="FunctionTok"/>
        </w:rPr>
        <w:t>rmvnorm</w:t>
      </w:r>
      <w:proofErr w:type="spellEnd"/>
      <w:r>
        <w:rPr>
          <w:rStyle w:val="NormalTok"/>
        </w:rPr>
        <w:t xml:space="preserve">(n2, m2, R2), </w:t>
      </w:r>
      <w:proofErr w:type="spellStart"/>
      <w:r>
        <w:rPr>
          <w:rStyle w:val="FunctionTok"/>
        </w:rPr>
        <w:t>rmvnorm</w:t>
      </w:r>
      <w:proofErr w:type="spellEnd"/>
      <w:r>
        <w:rPr>
          <w:rStyle w:val="NormalTok"/>
        </w:rPr>
        <w:t>(n3, m3, R3))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SpecialCharTok"/>
        </w:rPr>
        <w:t>&lt;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SpecialCharTok"/>
        </w:rPr>
        <w:t>&lt;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n1 </w:t>
      </w:r>
      <w:r>
        <w:rPr>
          <w:rStyle w:val="SpecialCharTok"/>
        </w:rPr>
        <w:t>-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gauso_ad_5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mvnorm</w:t>
      </w:r>
      <w:proofErr w:type="spellEnd"/>
      <w:r>
        <w:rPr>
          <w:rStyle w:val="NormalTok"/>
        </w:rPr>
        <w:t xml:space="preserve">(n1, m1, R1), </w:t>
      </w:r>
      <w:proofErr w:type="spellStart"/>
      <w:r>
        <w:rPr>
          <w:rStyle w:val="FunctionTok"/>
        </w:rPr>
        <w:t>rmvnorm</w:t>
      </w:r>
      <w:proofErr w:type="spellEnd"/>
      <w:r>
        <w:rPr>
          <w:rStyle w:val="NormalTok"/>
        </w:rPr>
        <w:t xml:space="preserve">(n2, m2, R2), </w:t>
      </w:r>
      <w:proofErr w:type="spellStart"/>
      <w:r>
        <w:rPr>
          <w:rStyle w:val="FunctionTok"/>
        </w:rPr>
        <w:t>rmvnorm</w:t>
      </w:r>
      <w:proofErr w:type="spellEnd"/>
      <w:r>
        <w:rPr>
          <w:rStyle w:val="NormalTok"/>
        </w:rPr>
        <w:t>(n3, m3, R3))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3000</w:t>
      </w:r>
      <w:r>
        <w:rPr>
          <w:rStyle w:val="NormalTok"/>
        </w:rPr>
        <w:t xml:space="preserve">) </w:t>
      </w:r>
      <w:r>
        <w:rPr>
          <w:rStyle w:val="SpecialCharTok"/>
        </w:rPr>
        <w:t>&lt;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unif</w:t>
      </w:r>
      <w:proofErr w:type="spellEnd"/>
      <w:r>
        <w:rPr>
          <w:rStyle w:val="NormalTok"/>
        </w:rPr>
        <w:t>(</w:t>
      </w:r>
      <w:r>
        <w:rPr>
          <w:rStyle w:val="DecValTok"/>
        </w:rPr>
        <w:t>3000</w:t>
      </w:r>
      <w:r>
        <w:rPr>
          <w:rStyle w:val="NormalTok"/>
        </w:rPr>
        <w:t xml:space="preserve">) </w:t>
      </w:r>
      <w:r>
        <w:rPr>
          <w:rStyle w:val="SpecialCharTok"/>
        </w:rPr>
        <w:t>&lt;</w:t>
      </w:r>
      <w:r>
        <w:rPr>
          <w:rStyle w:val="NormalTok"/>
        </w:rPr>
        <w:t xml:space="preserve"> p1)</w:t>
      </w:r>
      <w:r>
        <w:br/>
      </w:r>
      <w:r>
        <w:rPr>
          <w:rStyle w:val="NormalTok"/>
        </w:rPr>
        <w:t xml:space="preserve">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n1 </w:t>
      </w:r>
      <w:r>
        <w:rPr>
          <w:rStyle w:val="SpecialCharTok"/>
        </w:rPr>
        <w:t>-</w:t>
      </w:r>
      <w:r>
        <w:rPr>
          <w:rStyle w:val="NormalTok"/>
        </w:rPr>
        <w:t xml:space="preserve"> n2</w:t>
      </w:r>
      <w:r>
        <w:br/>
      </w:r>
      <w:r>
        <w:br/>
      </w:r>
      <w:r>
        <w:rPr>
          <w:rStyle w:val="NormalTok"/>
        </w:rPr>
        <w:t xml:space="preserve">gauso_ad_30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mvnorm</w:t>
      </w:r>
      <w:proofErr w:type="spellEnd"/>
      <w:r>
        <w:rPr>
          <w:rStyle w:val="NormalTok"/>
        </w:rPr>
        <w:t xml:space="preserve">(n1, m1, R1), </w:t>
      </w:r>
      <w:proofErr w:type="spellStart"/>
      <w:r>
        <w:rPr>
          <w:rStyle w:val="FunctionTok"/>
        </w:rPr>
        <w:t>rmvnorm</w:t>
      </w:r>
      <w:proofErr w:type="spellEnd"/>
      <w:r>
        <w:rPr>
          <w:rStyle w:val="NormalTok"/>
        </w:rPr>
        <w:t xml:space="preserve">(n2, m2, R2), </w:t>
      </w:r>
      <w:proofErr w:type="spellStart"/>
      <w:r>
        <w:rPr>
          <w:rStyle w:val="FunctionTok"/>
        </w:rPr>
        <w:t>rmvnorm</w:t>
      </w:r>
      <w:proofErr w:type="spellEnd"/>
      <w:r>
        <w:rPr>
          <w:rStyle w:val="NormalTok"/>
        </w:rPr>
        <w:t>(n3, m3, R3))</w:t>
      </w:r>
    </w:p>
    <w:p w14:paraId="20AB00A9" w14:textId="77777777" w:rsidR="00B04A57" w:rsidRPr="00AD1305" w:rsidRDefault="00B04A57" w:rsidP="00B04A57"/>
    <w:p w14:paraId="5EE14A40" w14:textId="793F0CBD" w:rsidR="00950863" w:rsidRDefault="00950863" w:rsidP="00950863">
      <w:pPr>
        <w:pStyle w:val="ListParagraph"/>
        <w:numPr>
          <w:ilvl w:val="0"/>
          <w:numId w:val="6"/>
        </w:numPr>
      </w:pPr>
      <w:r w:rsidRPr="00AD1305">
        <w:t xml:space="preserve">Įvertinkite mišinio </w:t>
      </w:r>
      <w:proofErr w:type="spellStart"/>
      <w:r w:rsidRPr="00AD1305">
        <w:t>paramterus</w:t>
      </w:r>
      <w:proofErr w:type="spellEnd"/>
      <w:r w:rsidRPr="00AD1305">
        <w:t xml:space="preserve"> naudodami </w:t>
      </w:r>
      <w:proofErr w:type="spellStart"/>
      <w:r w:rsidRPr="00AD1305">
        <w:t>mclust</w:t>
      </w:r>
      <w:proofErr w:type="spellEnd"/>
      <w:r w:rsidRPr="00AD1305">
        <w:t xml:space="preserve"> paketą. </w:t>
      </w:r>
      <w:proofErr w:type="spellStart"/>
      <w:r w:rsidRPr="00AD1305">
        <w:t>Kovariacinių</w:t>
      </w:r>
      <w:proofErr w:type="spellEnd"/>
      <w:r w:rsidRPr="00AD1305">
        <w:t xml:space="preserve"> matricų struktūros parinkimui naudokite BIC kriterijų. </w:t>
      </w:r>
      <w:proofErr w:type="spellStart"/>
      <w:r w:rsidRPr="00AD1305">
        <w:t>Paaiškinkte</w:t>
      </w:r>
      <w:proofErr w:type="spellEnd"/>
      <w:r w:rsidRPr="00AD1305">
        <w:t xml:space="preserve"> kokia klasterių </w:t>
      </w:r>
      <w:proofErr w:type="spellStart"/>
      <w:r w:rsidRPr="00AD1305">
        <w:t>kovariacinė</w:t>
      </w:r>
      <w:proofErr w:type="spellEnd"/>
      <w:r w:rsidRPr="00AD1305">
        <w:t xml:space="preserve"> struktūra buvo parinkta. Palyginkite ją su tikrosiomis reikšmėmis. </w:t>
      </w:r>
    </w:p>
    <w:p w14:paraId="02D8959E" w14:textId="74E06BFC" w:rsidR="00D14CA7" w:rsidRDefault="00D14CA7" w:rsidP="00D14CA7"/>
    <w:p w14:paraId="609B9BC7" w14:textId="4342DE50" w:rsidR="00D14CA7" w:rsidRDefault="00D14CA7" w:rsidP="00D14CA7">
      <w:r>
        <w:t>Kai N = 100</w:t>
      </w:r>
    </w:p>
    <w:p w14:paraId="0305D4B2" w14:textId="2FA2D150" w:rsidR="00D14CA7" w:rsidRDefault="00D14CA7" w:rsidP="00D14CA7">
      <w:pPr>
        <w:pStyle w:val="SourceCode"/>
        <w:rPr>
          <w:rStyle w:val="NormalTok"/>
        </w:rPr>
      </w:pPr>
      <w:r>
        <w:rPr>
          <w:rStyle w:val="CommentTok"/>
        </w:rPr>
        <w:t># Klasterizavimas</w:t>
      </w:r>
      <w:r>
        <w:br/>
      </w:r>
      <w:proofErr w:type="spellStart"/>
      <w:r>
        <w:rPr>
          <w:rStyle w:val="NormalTok"/>
        </w:rPr>
        <w:t>fi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clust</w:t>
      </w:r>
      <w:proofErr w:type="spellEnd"/>
      <w:r>
        <w:rPr>
          <w:rStyle w:val="NormalTok"/>
        </w:rPr>
        <w:t>(gauso_ad_100)</w:t>
      </w:r>
      <w:r>
        <w:br/>
      </w:r>
      <w:r>
        <w:br/>
      </w:r>
      <w:r>
        <w:rPr>
          <w:rStyle w:val="CommentTok"/>
        </w:rPr>
        <w:t># Rezultatai</w:t>
      </w:r>
      <w:r>
        <w:br/>
      </w:r>
      <w:proofErr w:type="spellStart"/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BIC</w:t>
      </w:r>
      <w:proofErr w:type="spellEnd"/>
    </w:p>
    <w:p w14:paraId="1444C301" w14:textId="39B86BD8" w:rsidR="00D14CA7" w:rsidRDefault="00D14CA7" w:rsidP="00D14CA7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Top</w:t>
      </w:r>
      <w:proofErr w:type="spellEnd"/>
      <w:r>
        <w:rPr>
          <w:rStyle w:val="VerbatimChar"/>
        </w:rPr>
        <w:t xml:space="preserve"> 3 </w:t>
      </w:r>
      <w:proofErr w:type="spellStart"/>
      <w:r>
        <w:rPr>
          <w:rStyle w:val="VerbatimChar"/>
        </w:rPr>
        <w:t>model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s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BIC </w:t>
      </w:r>
      <w:proofErr w:type="spellStart"/>
      <w:r>
        <w:rPr>
          <w:rStyle w:val="VerbatimChar"/>
        </w:rPr>
        <w:t>criterion</w:t>
      </w:r>
      <w:proofErr w:type="spellEnd"/>
      <w:r>
        <w:rPr>
          <w:rStyle w:val="VerbatimChar"/>
        </w:rPr>
        <w:t xml:space="preserve">: </w:t>
      </w:r>
      <w:r>
        <w:br/>
      </w:r>
      <w:r>
        <w:rPr>
          <w:rStyle w:val="VerbatimChar"/>
        </w:rPr>
        <w:t xml:space="preserve">##     VII,3     EII,3     VEI,3 </w:t>
      </w:r>
      <w:r>
        <w:br/>
      </w:r>
      <w:r>
        <w:rPr>
          <w:rStyle w:val="VerbatimChar"/>
        </w:rPr>
        <w:t>## -1644.927 -1647.320 -1649.828</w:t>
      </w:r>
    </w:p>
    <w:p w14:paraId="730E00D4" w14:textId="322A3152" w:rsidR="00F4650D" w:rsidRPr="00F4650D" w:rsidRDefault="00F4650D" w:rsidP="00F4650D">
      <w:pPr>
        <w:ind w:left="510" w:firstLine="0"/>
      </w:pPr>
      <w:r>
        <w:t>Pagal BIC kriterijų modelio struktūra buvo parinkta VII</w:t>
      </w:r>
    </w:p>
    <w:p w14:paraId="3B700B11" w14:textId="77777777" w:rsidR="00D14CA7" w:rsidRDefault="00D14CA7" w:rsidP="00D14CA7">
      <w:pPr>
        <w:pStyle w:val="SourceCode"/>
      </w:pPr>
      <w:proofErr w:type="spellStart"/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parameters</w:t>
      </w:r>
      <w:proofErr w:type="spellEnd"/>
    </w:p>
    <w:p w14:paraId="73D78C4D" w14:textId="17B2F607" w:rsidR="00D14CA7" w:rsidRDefault="00D14CA7" w:rsidP="00D14CA7">
      <w:pPr>
        <w:pStyle w:val="SourceCode"/>
        <w:rPr>
          <w:rStyle w:val="VerbatimChar"/>
        </w:rPr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mean</w:t>
      </w:r>
      <w:proofErr w:type="spellEnd"/>
      <w:r>
        <w:br/>
      </w:r>
      <w:r>
        <w:rPr>
          <w:rStyle w:val="VerbatimChar"/>
        </w:rPr>
        <w:t>##            [,1]      [,2]       [,3]</w:t>
      </w:r>
      <w:r>
        <w:br/>
      </w:r>
      <w:r>
        <w:rPr>
          <w:rStyle w:val="VerbatimChar"/>
        </w:rPr>
        <w:t>## [1,] -0.3329913 -8.465281  4.6595946</w:t>
      </w:r>
      <w:r>
        <w:br/>
      </w:r>
      <w:r>
        <w:rPr>
          <w:rStyle w:val="VerbatimChar"/>
        </w:rPr>
        <w:t>## [2,]  0.4449511 -4.605904 -0.2719289</w:t>
      </w:r>
      <w:r>
        <w:br/>
      </w:r>
      <w:r>
        <w:rPr>
          <w:rStyle w:val="VerbatimChar"/>
        </w:rPr>
        <w:t>## [3,]  0.2130196  1.204083  7.1331373</w:t>
      </w:r>
    </w:p>
    <w:p w14:paraId="479518D9" w14:textId="10EECC5A" w:rsidR="00F4650D" w:rsidRDefault="004939C7" w:rsidP="00F4650D">
      <w:pPr>
        <w:ind w:left="510" w:firstLine="0"/>
      </w:pPr>
      <w:r>
        <w:t>Palyginus su tikromis reikšmėmis:</w:t>
      </w:r>
    </w:p>
    <w:p w14:paraId="34224F78" w14:textId="753EBB5E" w:rsidR="004939C7" w:rsidRDefault="004939C7" w:rsidP="00F4650D">
      <w:pPr>
        <w:ind w:left="510" w:firstLine="0"/>
      </w:pPr>
      <w:r>
        <w:rPr>
          <w:noProof/>
        </w:rPr>
        <w:drawing>
          <wp:inline distT="0" distB="0" distL="0" distR="0" wp14:anchorId="27254B34" wp14:editId="5CC2CB14">
            <wp:extent cx="3133725" cy="790575"/>
            <wp:effectExtent l="0" t="0" r="9525" b="9525"/>
            <wp:docPr id="32" name="Picture 32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Calenda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(transponuoti tik reikėtų)</w:t>
      </w:r>
    </w:p>
    <w:p w14:paraId="414C65D1" w14:textId="6635F3CE" w:rsidR="004939C7" w:rsidRPr="00F4650D" w:rsidRDefault="004939C7" w:rsidP="004939C7">
      <w:pPr>
        <w:ind w:left="510" w:firstLine="0"/>
      </w:pPr>
      <w:r>
        <w:t>Gauti vidurkiai yra gana panašūs į tikrąsias reikšmes.</w:t>
      </w:r>
    </w:p>
    <w:p w14:paraId="20D94C45" w14:textId="5A3EE828" w:rsidR="00D14CA7" w:rsidRDefault="00D14CA7" w:rsidP="00D14CA7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variance</w:t>
      </w:r>
      <w:proofErr w:type="spellEnd"/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variance$modelName</w:t>
      </w:r>
      <w:proofErr w:type="spellEnd"/>
      <w:r>
        <w:br/>
      </w:r>
      <w:r>
        <w:rPr>
          <w:rStyle w:val="VerbatimChar"/>
        </w:rPr>
        <w:t>## [1] "VI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[,1]     [,2]     [,3]</w:t>
      </w:r>
      <w:r>
        <w:br/>
      </w:r>
      <w:r>
        <w:rPr>
          <w:rStyle w:val="VerbatimChar"/>
        </w:rPr>
        <w:t>## [1,] 5.577353 0.000000 0.000000</w:t>
      </w:r>
      <w:r>
        <w:br/>
      </w:r>
      <w:r>
        <w:rPr>
          <w:rStyle w:val="VerbatimChar"/>
        </w:rPr>
        <w:t>## [2,] 0.000000 5.577353 0.000000</w:t>
      </w:r>
      <w:r>
        <w:br/>
      </w:r>
      <w:r>
        <w:rPr>
          <w:rStyle w:val="VerbatimChar"/>
        </w:rPr>
        <w:t>## [3,] 0.000000 0.000000 5.5773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[,1]    [,2]    [,3]</w:t>
      </w:r>
      <w:r>
        <w:br/>
      </w:r>
      <w:r>
        <w:rPr>
          <w:rStyle w:val="VerbatimChar"/>
        </w:rPr>
        <w:t>## [1,] 4.21924 0.00000 0.00000</w:t>
      </w:r>
      <w:r>
        <w:br/>
      </w:r>
      <w:r>
        <w:rPr>
          <w:rStyle w:val="VerbatimChar"/>
        </w:rPr>
        <w:t>## [2,] 0.00000 4.21924 0.00000</w:t>
      </w:r>
      <w:r>
        <w:br/>
      </w:r>
      <w:r>
        <w:rPr>
          <w:rStyle w:val="VerbatimChar"/>
        </w:rPr>
        <w:t>## [3,] 0.00000 0.00000 4.219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[,1]     [,2]     [,3]</w:t>
      </w:r>
      <w:r>
        <w:br/>
      </w:r>
      <w:r>
        <w:rPr>
          <w:rStyle w:val="VerbatimChar"/>
        </w:rPr>
        <w:t>## [1,] 8.711706 0.000000 0.000000</w:t>
      </w:r>
      <w:r>
        <w:br/>
      </w:r>
      <w:r>
        <w:rPr>
          <w:rStyle w:val="VerbatimChar"/>
        </w:rPr>
        <w:t>## [2,] 0.000000 8.711706 0.000000</w:t>
      </w:r>
      <w:r>
        <w:br/>
      </w:r>
      <w:r>
        <w:rPr>
          <w:rStyle w:val="VerbatimChar"/>
        </w:rPr>
        <w:t>## [3,] 0.000000 0.000000 8.711706</w:t>
      </w:r>
      <w:r>
        <w:br/>
      </w:r>
    </w:p>
    <w:p w14:paraId="3A5D2564" w14:textId="2F3C612F" w:rsidR="004939C7" w:rsidRDefault="004939C7" w:rsidP="004939C7">
      <w:pPr>
        <w:ind w:left="510" w:firstLine="0"/>
      </w:pPr>
      <w:proofErr w:type="spellStart"/>
      <w:r>
        <w:t>Kovariacinių</w:t>
      </w:r>
      <w:proofErr w:type="spellEnd"/>
      <w:r>
        <w:t xml:space="preserve"> matricų struktūra buvo parinkta pagal VII (sferinė, nelygus tūris)</w:t>
      </w:r>
    </w:p>
    <w:p w14:paraId="3A691926" w14:textId="42019622" w:rsidR="004939C7" w:rsidRDefault="004939C7" w:rsidP="004939C7">
      <w:pPr>
        <w:ind w:left="510" w:firstLine="0"/>
      </w:pPr>
      <w:r>
        <w:t>Vadinasi grafiškai turėtumėme ne vienodo dydžio „apskritimus“.</w:t>
      </w:r>
    </w:p>
    <w:p w14:paraId="53DCEC2D" w14:textId="5D5D4C65" w:rsidR="004939C7" w:rsidRDefault="004939C7" w:rsidP="004939C7">
      <w:pPr>
        <w:ind w:left="510" w:firstLine="0"/>
      </w:pPr>
    </w:p>
    <w:p w14:paraId="5F48948F" w14:textId="7E7811EE" w:rsidR="004939C7" w:rsidRDefault="004939C7" w:rsidP="004939C7">
      <w:pPr>
        <w:ind w:left="510" w:firstLine="0"/>
      </w:pPr>
    </w:p>
    <w:p w14:paraId="5F54CB73" w14:textId="530DDB82" w:rsidR="004939C7" w:rsidRDefault="004939C7" w:rsidP="004939C7">
      <w:pPr>
        <w:ind w:left="510" w:firstLine="0"/>
      </w:pPr>
    </w:p>
    <w:p w14:paraId="55AAF72C" w14:textId="1AD930DF" w:rsidR="004939C7" w:rsidRDefault="004939C7" w:rsidP="004939C7">
      <w:pPr>
        <w:ind w:left="510" w:firstLine="0"/>
      </w:pPr>
    </w:p>
    <w:p w14:paraId="1934A558" w14:textId="13B7DBA4" w:rsidR="004939C7" w:rsidRDefault="004939C7" w:rsidP="004939C7">
      <w:pPr>
        <w:ind w:left="510" w:firstLine="0"/>
      </w:pPr>
    </w:p>
    <w:p w14:paraId="0F71DEAD" w14:textId="4F4F2CD0" w:rsidR="004939C7" w:rsidRPr="004939C7" w:rsidRDefault="004939C7" w:rsidP="004939C7">
      <w:pPr>
        <w:ind w:left="510" w:firstLine="0"/>
      </w:pPr>
      <w:r>
        <w:t>Tikrosios reikšmės:</w:t>
      </w:r>
    </w:p>
    <w:p w14:paraId="7757897D" w14:textId="68640656" w:rsidR="00D14CA7" w:rsidRDefault="004939C7" w:rsidP="00D14CA7">
      <w:r>
        <w:rPr>
          <w:noProof/>
        </w:rPr>
        <w:drawing>
          <wp:inline distT="0" distB="0" distL="0" distR="0" wp14:anchorId="6054065A" wp14:editId="1284A73B">
            <wp:extent cx="2171700" cy="2219325"/>
            <wp:effectExtent l="0" t="0" r="0" b="9525"/>
            <wp:docPr id="33" name="Picture 33" descr="A picture containing text, scoreboard, batte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text, scoreboard, battery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E8E92" w14:textId="4BEAA3D5" w:rsidR="004939C7" w:rsidRDefault="004939C7" w:rsidP="004939C7">
      <w:r>
        <w:t xml:space="preserve">Kaip matom pagal tikrąsias reikšmes, gautos </w:t>
      </w:r>
      <w:proofErr w:type="spellStart"/>
      <w:r>
        <w:t>kovariacinės</w:t>
      </w:r>
      <w:proofErr w:type="spellEnd"/>
      <w:r>
        <w:t xml:space="preserve"> matricos ne visai sutampa</w:t>
      </w:r>
      <w:r w:rsidR="00B46E62">
        <w:t xml:space="preserve"> dėl parinktos </w:t>
      </w:r>
      <w:proofErr w:type="spellStart"/>
      <w:r w:rsidR="00B46E62">
        <w:t>kovariacinių</w:t>
      </w:r>
      <w:proofErr w:type="spellEnd"/>
      <w:r w:rsidR="00B46E62">
        <w:t xml:space="preserve"> matricų struktūros.</w:t>
      </w:r>
    </w:p>
    <w:p w14:paraId="233693CB" w14:textId="77777777" w:rsidR="004939C7" w:rsidRDefault="004939C7" w:rsidP="004939C7"/>
    <w:p w14:paraId="324AA707" w14:textId="32B57C66" w:rsidR="00D14CA7" w:rsidRDefault="00D14CA7" w:rsidP="00D14CA7">
      <w:r>
        <w:t>Kai N = 500</w:t>
      </w:r>
    </w:p>
    <w:p w14:paraId="7206D307" w14:textId="7E43F0DA" w:rsidR="00D14CA7" w:rsidRDefault="00D14CA7" w:rsidP="00D14CA7">
      <w:pPr>
        <w:pStyle w:val="SourceCode"/>
        <w:rPr>
          <w:rStyle w:val="VerbatimChar"/>
        </w:rPr>
      </w:pPr>
      <w:bookmarkStart w:id="5" w:name="_Hlk90632558"/>
      <w:r>
        <w:rPr>
          <w:rStyle w:val="CommentTok"/>
        </w:rPr>
        <w:t># Klasterizavimas</w:t>
      </w:r>
      <w:r>
        <w:br/>
      </w:r>
      <w:proofErr w:type="spellStart"/>
      <w:r>
        <w:rPr>
          <w:rStyle w:val="NormalTok"/>
        </w:rPr>
        <w:t>fi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clust</w:t>
      </w:r>
      <w:proofErr w:type="spellEnd"/>
      <w:r>
        <w:rPr>
          <w:rStyle w:val="NormalTok"/>
        </w:rPr>
        <w:t>(gauso_ad_500)</w:t>
      </w:r>
      <w:r>
        <w:br/>
      </w:r>
      <w:r>
        <w:br/>
      </w:r>
      <w:r>
        <w:rPr>
          <w:rStyle w:val="CommentTok"/>
        </w:rPr>
        <w:t># Rezultatai</w:t>
      </w:r>
      <w:r>
        <w:br/>
      </w:r>
      <w:proofErr w:type="spellStart"/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BIC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p</w:t>
      </w:r>
      <w:proofErr w:type="spellEnd"/>
      <w:r>
        <w:rPr>
          <w:rStyle w:val="VerbatimChar"/>
        </w:rPr>
        <w:t xml:space="preserve"> 3 </w:t>
      </w:r>
      <w:proofErr w:type="spellStart"/>
      <w:r>
        <w:rPr>
          <w:rStyle w:val="VerbatimChar"/>
        </w:rPr>
        <w:t>model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s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BIC </w:t>
      </w:r>
      <w:proofErr w:type="spellStart"/>
      <w:r>
        <w:rPr>
          <w:rStyle w:val="VerbatimChar"/>
        </w:rPr>
        <w:t>criterion</w:t>
      </w:r>
      <w:proofErr w:type="spellEnd"/>
      <w:r>
        <w:rPr>
          <w:rStyle w:val="VerbatimChar"/>
        </w:rPr>
        <w:t xml:space="preserve">: </w:t>
      </w:r>
      <w:r>
        <w:br/>
      </w:r>
      <w:r>
        <w:rPr>
          <w:rStyle w:val="VerbatimChar"/>
        </w:rPr>
        <w:t xml:space="preserve">##     VVE,3     VVI,3     VVV,3 </w:t>
      </w:r>
      <w:r>
        <w:br/>
      </w:r>
      <w:r>
        <w:rPr>
          <w:rStyle w:val="VerbatimChar"/>
        </w:rPr>
        <w:t>## -8182.435 -8186.094 -8200.593</w:t>
      </w:r>
    </w:p>
    <w:p w14:paraId="0F7BC9F2" w14:textId="4764AED6" w:rsidR="004939C7" w:rsidRPr="004939C7" w:rsidRDefault="004939C7" w:rsidP="004939C7">
      <w:pPr>
        <w:ind w:left="510" w:firstLine="0"/>
      </w:pPr>
      <w:r>
        <w:t>Pagal BIC kriterijų modelio struktūra buvo parinkta V</w:t>
      </w:r>
      <w:r>
        <w:t>VE</w:t>
      </w:r>
    </w:p>
    <w:p w14:paraId="1CF602F4" w14:textId="555AF253" w:rsidR="004939C7" w:rsidRDefault="00D14CA7" w:rsidP="00D14CA7">
      <w:pPr>
        <w:pStyle w:val="SourceCode"/>
        <w:rPr>
          <w:rStyle w:val="VerbatimChar"/>
        </w:rPr>
      </w:pPr>
      <w:proofErr w:type="spellStart"/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parameter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mean</w:t>
      </w:r>
      <w:proofErr w:type="spellEnd"/>
      <w:r>
        <w:br/>
      </w:r>
      <w:r>
        <w:rPr>
          <w:rStyle w:val="VerbatimChar"/>
        </w:rPr>
        <w:t>##            [,1]       [,2]      [,3]</w:t>
      </w:r>
      <w:r>
        <w:br/>
      </w:r>
      <w:r>
        <w:rPr>
          <w:rStyle w:val="VerbatimChar"/>
        </w:rPr>
        <w:t>## [1,]  4.4473328  0.1464948 -8.885036</w:t>
      </w:r>
      <w:r>
        <w:br/>
      </w:r>
      <w:r>
        <w:rPr>
          <w:rStyle w:val="VerbatimChar"/>
        </w:rPr>
        <w:t>## [2,] -0.0831896 -0.1837244 -5.025990</w:t>
      </w:r>
      <w:r>
        <w:br/>
      </w:r>
      <w:r>
        <w:rPr>
          <w:rStyle w:val="VerbatimChar"/>
        </w:rPr>
        <w:t>## [3,]  7.3787449  0.2635029  1.150784</w:t>
      </w:r>
      <w:r>
        <w:br/>
      </w:r>
      <w:r>
        <w:rPr>
          <w:rStyle w:val="VerbatimChar"/>
        </w:rPr>
        <w:t xml:space="preserve">## </w:t>
      </w:r>
    </w:p>
    <w:p w14:paraId="6B81067C" w14:textId="77777777" w:rsidR="004939C7" w:rsidRDefault="004939C7" w:rsidP="004939C7">
      <w:pPr>
        <w:ind w:left="510" w:firstLine="0"/>
      </w:pPr>
      <w:r>
        <w:t>Palyginus su tikromis reikšmėmis:</w:t>
      </w:r>
    </w:p>
    <w:p w14:paraId="4FE2C13A" w14:textId="77777777" w:rsidR="004939C7" w:rsidRDefault="004939C7" w:rsidP="004939C7">
      <w:pPr>
        <w:ind w:left="510" w:firstLine="0"/>
      </w:pPr>
      <w:r>
        <w:rPr>
          <w:noProof/>
        </w:rPr>
        <w:drawing>
          <wp:inline distT="0" distB="0" distL="0" distR="0" wp14:anchorId="4458EF13" wp14:editId="22D89661">
            <wp:extent cx="3133725" cy="790575"/>
            <wp:effectExtent l="0" t="0" r="9525" b="9525"/>
            <wp:docPr id="34" name="Picture 34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Calenda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(transponuoti tik reikėtų)</w:t>
      </w:r>
    </w:p>
    <w:p w14:paraId="491BA36A" w14:textId="1094E5D7" w:rsidR="004939C7" w:rsidRPr="00F4650D" w:rsidRDefault="004939C7" w:rsidP="004939C7">
      <w:pPr>
        <w:ind w:left="510" w:firstLine="0"/>
      </w:pPr>
      <w:r>
        <w:t xml:space="preserve">Gauti vidurkiai yra </w:t>
      </w:r>
      <w:r>
        <w:t>tikrai gana</w:t>
      </w:r>
      <w:r>
        <w:t xml:space="preserve"> panašūs į tikrąsias reikšmes</w:t>
      </w:r>
      <w:r>
        <w:t>. (kitaip išdėstyti tik)</w:t>
      </w:r>
    </w:p>
    <w:p w14:paraId="1D0F356B" w14:textId="77777777" w:rsidR="004939C7" w:rsidRPr="004939C7" w:rsidRDefault="004939C7" w:rsidP="004939C7">
      <w:pPr>
        <w:ind w:left="510" w:firstLine="0"/>
      </w:pPr>
    </w:p>
    <w:p w14:paraId="7F6E6353" w14:textId="1DB752F3" w:rsidR="00D14CA7" w:rsidRDefault="00D14CA7" w:rsidP="00D14CA7">
      <w:pPr>
        <w:pStyle w:val="SourceCode"/>
      </w:pP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variance</w:t>
      </w:r>
      <w:proofErr w:type="spellEnd"/>
      <w:r>
        <w:br/>
      </w:r>
      <w:r>
        <w:rPr>
          <w:rStyle w:val="VerbatimChar"/>
        </w:rPr>
        <w:lastRenderedPageBreak/>
        <w:t>## $</w:t>
      </w:r>
      <w:proofErr w:type="spellStart"/>
      <w:r>
        <w:rPr>
          <w:rStyle w:val="VerbatimChar"/>
        </w:rPr>
        <w:t>variance$modelName</w:t>
      </w:r>
      <w:proofErr w:type="spellEnd"/>
      <w:r>
        <w:br/>
      </w:r>
      <w:r>
        <w:rPr>
          <w:rStyle w:val="VerbatimChar"/>
        </w:rPr>
        <w:t>## [1] "V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[,1]        [,2]        [,3]</w:t>
      </w:r>
      <w:r>
        <w:br/>
      </w:r>
      <w:r>
        <w:rPr>
          <w:rStyle w:val="VerbatimChar"/>
        </w:rPr>
        <w:t>## [1,]  9.50944995 -0.33739615 -0.01957925</w:t>
      </w:r>
      <w:r>
        <w:br/>
      </w:r>
      <w:r>
        <w:rPr>
          <w:rStyle w:val="VerbatimChar"/>
        </w:rPr>
        <w:t>## [2,] -0.33739615  9.56299681  0.02728906</w:t>
      </w:r>
      <w:r>
        <w:br/>
      </w:r>
      <w:r>
        <w:rPr>
          <w:rStyle w:val="VerbatimChar"/>
        </w:rPr>
        <w:t>## [3,] -0.01957925  0.02728906  8.43931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[,1]       [,2]        [,3]</w:t>
      </w:r>
      <w:r>
        <w:br/>
      </w:r>
      <w:r>
        <w:rPr>
          <w:rStyle w:val="VerbatimChar"/>
        </w:rPr>
        <w:t>## [1,]  6.61452139 0.09297222 -0.01024406</w:t>
      </w:r>
      <w:r>
        <w:br/>
      </w:r>
      <w:r>
        <w:rPr>
          <w:rStyle w:val="VerbatimChar"/>
        </w:rPr>
        <w:t>## [2,]  0.09297222 6.59942888  0.02008945</w:t>
      </w:r>
      <w:r>
        <w:br/>
      </w:r>
      <w:r>
        <w:rPr>
          <w:rStyle w:val="VerbatimChar"/>
        </w:rPr>
        <w:t>## [3,] -0.01024406 0.02008945  5.57884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[,1]       [,2]       [,3]</w:t>
      </w:r>
      <w:r>
        <w:br/>
      </w:r>
      <w:r>
        <w:rPr>
          <w:rStyle w:val="VerbatimChar"/>
        </w:rPr>
        <w:t>## [1,] 3.6875298  1.7717342  0.1065395</w:t>
      </w:r>
      <w:r>
        <w:br/>
      </w:r>
      <w:r>
        <w:rPr>
          <w:rStyle w:val="VerbatimChar"/>
        </w:rPr>
        <w:t>## [2,] 1.7717342  3.4064250 -0.1498762</w:t>
      </w:r>
      <w:r>
        <w:br/>
      </w:r>
      <w:r>
        <w:rPr>
          <w:rStyle w:val="VerbatimChar"/>
        </w:rPr>
        <w:t>## [3,] 0.1065395 -0.1498762  9.6239162</w:t>
      </w:r>
      <w:r>
        <w:br/>
      </w:r>
      <w:bookmarkEnd w:id="5"/>
    </w:p>
    <w:p w14:paraId="634B0DE8" w14:textId="0F5A5A5D" w:rsidR="004939C7" w:rsidRDefault="004939C7" w:rsidP="004939C7">
      <w:pPr>
        <w:ind w:left="510" w:firstLine="0"/>
      </w:pPr>
      <w:proofErr w:type="spellStart"/>
      <w:r>
        <w:t>Kovariacinių</w:t>
      </w:r>
      <w:proofErr w:type="spellEnd"/>
      <w:r>
        <w:t xml:space="preserve"> matricų struktūra buvo parinkta pagal V</w:t>
      </w:r>
      <w:r w:rsidR="00B46E62">
        <w:t>VE</w:t>
      </w:r>
      <w:r>
        <w:t xml:space="preserve"> (</w:t>
      </w:r>
      <w:r w:rsidR="00B46E62">
        <w:t>elipsinė</w:t>
      </w:r>
      <w:r>
        <w:t xml:space="preserve">, </w:t>
      </w:r>
      <w:r w:rsidR="00B46E62">
        <w:t>lygi kryptis</w:t>
      </w:r>
      <w:r>
        <w:t>)</w:t>
      </w:r>
    </w:p>
    <w:p w14:paraId="0183C868" w14:textId="34BB8589" w:rsidR="004939C7" w:rsidRDefault="004939C7" w:rsidP="00B46E62">
      <w:pPr>
        <w:ind w:left="510" w:firstLine="0"/>
      </w:pPr>
      <w:r>
        <w:t>Vadinasi grafiškai turėtumėme ne</w:t>
      </w:r>
      <w:r w:rsidR="00B46E62">
        <w:t xml:space="preserve">būtinai vienodo dydžio elipses tačiau </w:t>
      </w:r>
      <w:proofErr w:type="spellStart"/>
      <w:r w:rsidR="00B46E62">
        <w:t>venodai</w:t>
      </w:r>
      <w:proofErr w:type="spellEnd"/>
      <w:r w:rsidR="00B46E62">
        <w:t xml:space="preserve"> „susiplojusias“ į tą pačią pusę.</w:t>
      </w:r>
    </w:p>
    <w:p w14:paraId="37ABF634" w14:textId="77777777" w:rsidR="004939C7" w:rsidRPr="004939C7" w:rsidRDefault="004939C7" w:rsidP="004939C7">
      <w:pPr>
        <w:ind w:left="510" w:firstLine="0"/>
      </w:pPr>
      <w:r>
        <w:t>Tikrosios reikšmės:</w:t>
      </w:r>
    </w:p>
    <w:p w14:paraId="5B10FA1D" w14:textId="77777777" w:rsidR="004939C7" w:rsidRDefault="004939C7" w:rsidP="004939C7">
      <w:r>
        <w:rPr>
          <w:noProof/>
        </w:rPr>
        <w:drawing>
          <wp:inline distT="0" distB="0" distL="0" distR="0" wp14:anchorId="0DCEFB7D" wp14:editId="5892A334">
            <wp:extent cx="2171700" cy="2219325"/>
            <wp:effectExtent l="0" t="0" r="0" b="9525"/>
            <wp:docPr id="35" name="Picture 35" descr="A picture containing text, scoreboard, batte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text, scoreboard, battery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22C91" w14:textId="42E907A1" w:rsidR="00D14CA7" w:rsidRDefault="004939C7" w:rsidP="00B46E62">
      <w:r>
        <w:t xml:space="preserve">Kaip matom pagal tikrąsias reikšmes, gautos </w:t>
      </w:r>
      <w:proofErr w:type="spellStart"/>
      <w:r>
        <w:t>kovariacinės</w:t>
      </w:r>
      <w:proofErr w:type="spellEnd"/>
      <w:r>
        <w:t xml:space="preserve"> matricos </w:t>
      </w:r>
      <w:r w:rsidR="00B46E62">
        <w:t xml:space="preserve">sutampa geriau, nei su 100 stebinių, tačiau vis dar skirtumai matosi. (irgi reikia atkreipti dėmesį, kad </w:t>
      </w:r>
      <w:proofErr w:type="spellStart"/>
      <w:r w:rsidR="00B46E62">
        <w:t>kovariacinės</w:t>
      </w:r>
      <w:proofErr w:type="spellEnd"/>
      <w:r w:rsidR="00B46E62">
        <w:t xml:space="preserve"> matricos išdėstytos ne ta pačia tvarka kaip mūsų tikrosios).</w:t>
      </w:r>
    </w:p>
    <w:p w14:paraId="60D84139" w14:textId="77777777" w:rsidR="004939C7" w:rsidRDefault="004939C7" w:rsidP="00D14CA7"/>
    <w:p w14:paraId="066E9D25" w14:textId="282E5966" w:rsidR="00D14CA7" w:rsidRDefault="00D14CA7" w:rsidP="00D14CA7">
      <w:r>
        <w:t>Kai N = 3000</w:t>
      </w:r>
    </w:p>
    <w:p w14:paraId="18B97BCB" w14:textId="61F71C6B" w:rsidR="00D14CA7" w:rsidRDefault="00D14CA7" w:rsidP="00D14CA7">
      <w:pPr>
        <w:pStyle w:val="SourceCode"/>
        <w:rPr>
          <w:rStyle w:val="VerbatimChar"/>
        </w:rPr>
      </w:pPr>
      <w:r>
        <w:rPr>
          <w:rStyle w:val="CommentTok"/>
        </w:rPr>
        <w:t># Klasterizavimas</w:t>
      </w:r>
      <w:r>
        <w:br/>
      </w:r>
      <w:proofErr w:type="spellStart"/>
      <w:r>
        <w:rPr>
          <w:rStyle w:val="NormalTok"/>
        </w:rPr>
        <w:t>fi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clust</w:t>
      </w:r>
      <w:proofErr w:type="spellEnd"/>
      <w:r>
        <w:rPr>
          <w:rStyle w:val="NormalTok"/>
        </w:rPr>
        <w:t>(gauso_ad_3000)</w:t>
      </w:r>
      <w:r>
        <w:br/>
      </w:r>
      <w:r>
        <w:br/>
      </w:r>
      <w:r>
        <w:rPr>
          <w:rStyle w:val="CommentTok"/>
        </w:rPr>
        <w:t># Rezultatai</w:t>
      </w:r>
      <w:r>
        <w:br/>
      </w:r>
      <w:proofErr w:type="spellStart"/>
      <w:r>
        <w:rPr>
          <w:rStyle w:val="NormalTok"/>
        </w:rPr>
        <w:lastRenderedPageBreak/>
        <w:t>fit</w:t>
      </w:r>
      <w:r>
        <w:rPr>
          <w:rStyle w:val="SpecialCharTok"/>
        </w:rPr>
        <w:t>$</w:t>
      </w:r>
      <w:r>
        <w:rPr>
          <w:rStyle w:val="NormalTok"/>
        </w:rPr>
        <w:t>BIC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p</w:t>
      </w:r>
      <w:proofErr w:type="spellEnd"/>
      <w:r>
        <w:rPr>
          <w:rStyle w:val="VerbatimChar"/>
        </w:rPr>
        <w:t xml:space="preserve"> 3 </w:t>
      </w:r>
      <w:proofErr w:type="spellStart"/>
      <w:r>
        <w:rPr>
          <w:rStyle w:val="VerbatimChar"/>
        </w:rPr>
        <w:t>model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s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e</w:t>
      </w:r>
      <w:proofErr w:type="spellEnd"/>
      <w:r>
        <w:rPr>
          <w:rStyle w:val="VerbatimChar"/>
        </w:rPr>
        <w:t xml:space="preserve"> BIC </w:t>
      </w:r>
      <w:proofErr w:type="spellStart"/>
      <w:r>
        <w:rPr>
          <w:rStyle w:val="VerbatimChar"/>
        </w:rPr>
        <w:t>criterion</w:t>
      </w:r>
      <w:proofErr w:type="spellEnd"/>
      <w:r>
        <w:rPr>
          <w:rStyle w:val="VerbatimChar"/>
        </w:rPr>
        <w:t xml:space="preserve">: </w:t>
      </w:r>
      <w:r>
        <w:br/>
      </w:r>
      <w:r>
        <w:rPr>
          <w:rStyle w:val="VerbatimChar"/>
        </w:rPr>
        <w:t xml:space="preserve">##     VVV,3     VVE,4     VVE,3 </w:t>
      </w:r>
      <w:r>
        <w:br/>
      </w:r>
      <w:r>
        <w:rPr>
          <w:rStyle w:val="VerbatimChar"/>
        </w:rPr>
        <w:t>## -47418.41 -47457.22 -47472.41</w:t>
      </w:r>
    </w:p>
    <w:p w14:paraId="600A0EB5" w14:textId="39DFB53B" w:rsidR="00B46E62" w:rsidRPr="00B46E62" w:rsidRDefault="00B46E62" w:rsidP="00B46E62">
      <w:pPr>
        <w:ind w:left="510" w:firstLine="0"/>
      </w:pPr>
      <w:r>
        <w:t>Pagal BIC kriterijų modelio struktūra buvo parinkta VV</w:t>
      </w:r>
      <w:r>
        <w:t>V</w:t>
      </w:r>
    </w:p>
    <w:p w14:paraId="1ECED4E5" w14:textId="77777777" w:rsidR="00D14CA7" w:rsidRDefault="00D14CA7" w:rsidP="00D14CA7">
      <w:pPr>
        <w:pStyle w:val="SourceCode"/>
      </w:pPr>
      <w:proofErr w:type="spellStart"/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parameters</w:t>
      </w:r>
      <w:proofErr w:type="spellEnd"/>
    </w:p>
    <w:p w14:paraId="5603FB74" w14:textId="77777777" w:rsidR="00B46E62" w:rsidRDefault="00D14CA7" w:rsidP="00D14CA7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mean</w:t>
      </w:r>
      <w:proofErr w:type="spellEnd"/>
      <w:r>
        <w:br/>
      </w:r>
      <w:r>
        <w:rPr>
          <w:rStyle w:val="VerbatimChar"/>
        </w:rPr>
        <w:t>##             [,1]        [,2]      [,3]</w:t>
      </w:r>
      <w:r>
        <w:br/>
      </w:r>
      <w:r>
        <w:rPr>
          <w:rStyle w:val="VerbatimChar"/>
        </w:rPr>
        <w:t>## [1,]  3.90108535  0.08003846 -9.029992</w:t>
      </w:r>
      <w:r>
        <w:br/>
      </w:r>
      <w:r>
        <w:rPr>
          <w:rStyle w:val="VerbatimChar"/>
        </w:rPr>
        <w:t>## [2,] -0.05507408 -0.05166000 -5.005980</w:t>
      </w:r>
      <w:r>
        <w:br/>
      </w:r>
      <w:r>
        <w:rPr>
          <w:rStyle w:val="VerbatimChar"/>
        </w:rPr>
        <w:t>## [3,]  7.04893743 -0.06535605  1.079669</w:t>
      </w:r>
      <w:r>
        <w:br/>
      </w:r>
      <w:r>
        <w:rPr>
          <w:rStyle w:val="VerbatimChar"/>
        </w:rPr>
        <w:t xml:space="preserve">## </w:t>
      </w:r>
    </w:p>
    <w:p w14:paraId="140AFDDC" w14:textId="77777777" w:rsidR="00B46E62" w:rsidRDefault="00B46E62" w:rsidP="00B46E62">
      <w:pPr>
        <w:ind w:left="510" w:firstLine="0"/>
      </w:pPr>
      <w:r>
        <w:t>Palyginus su tikromis reikšmėmis:</w:t>
      </w:r>
    </w:p>
    <w:p w14:paraId="04B98C89" w14:textId="77777777" w:rsidR="00B46E62" w:rsidRDefault="00B46E62" w:rsidP="00B46E62">
      <w:pPr>
        <w:ind w:left="510" w:firstLine="0"/>
      </w:pPr>
      <w:r>
        <w:rPr>
          <w:noProof/>
        </w:rPr>
        <w:drawing>
          <wp:inline distT="0" distB="0" distL="0" distR="0" wp14:anchorId="0951F072" wp14:editId="2781EC4E">
            <wp:extent cx="3133725" cy="790575"/>
            <wp:effectExtent l="0" t="0" r="9525" b="9525"/>
            <wp:docPr id="36" name="Picture 36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Calenda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(transponuoti tik reikėtų)</w:t>
      </w:r>
    </w:p>
    <w:p w14:paraId="5D510C4E" w14:textId="44FFD375" w:rsidR="00B46E62" w:rsidRPr="00F4650D" w:rsidRDefault="00B46E62" w:rsidP="00B46E62">
      <w:pPr>
        <w:ind w:left="510" w:firstLine="0"/>
      </w:pPr>
      <w:r>
        <w:t xml:space="preserve">Gauti vidurkiai yra </w:t>
      </w:r>
      <w:r>
        <w:t xml:space="preserve">beveik identiški tikriesiems vidurkiams </w:t>
      </w:r>
      <w:r>
        <w:t>(kitaip išdėstyti tik)</w:t>
      </w:r>
      <w:r>
        <w:t>.</w:t>
      </w:r>
    </w:p>
    <w:p w14:paraId="307BAF90" w14:textId="77777777" w:rsidR="00B46E62" w:rsidRPr="00B46E62" w:rsidRDefault="00B46E62" w:rsidP="00B46E62">
      <w:pPr>
        <w:ind w:left="510" w:firstLine="0"/>
      </w:pPr>
    </w:p>
    <w:p w14:paraId="7FCA06DE" w14:textId="5B684961" w:rsidR="00D14CA7" w:rsidRDefault="00D14CA7" w:rsidP="00D14CA7">
      <w:pPr>
        <w:pStyle w:val="SourceCode"/>
      </w:pP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variance</w:t>
      </w:r>
      <w:proofErr w:type="spellEnd"/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variance$modelName</w:t>
      </w:r>
      <w:proofErr w:type="spellEnd"/>
      <w:r>
        <w:br/>
      </w:r>
      <w:r>
        <w:rPr>
          <w:rStyle w:val="VerbatimChar"/>
        </w:rPr>
        <w:t>## [1] "VVV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variance$sigma</w:t>
      </w:r>
      <w:proofErr w:type="spellEnd"/>
      <w:r>
        <w:br/>
      </w: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[,1]       [,2]       [,3]</w:t>
      </w:r>
      <w:r>
        <w:br/>
      </w:r>
      <w:r>
        <w:rPr>
          <w:rStyle w:val="VerbatimChar"/>
        </w:rPr>
        <w:t>## [1,]  9.4610654 -0.1875229 -0.2992911</w:t>
      </w:r>
      <w:r>
        <w:br/>
      </w:r>
      <w:r>
        <w:rPr>
          <w:rStyle w:val="VerbatimChar"/>
        </w:rPr>
        <w:t>## [2,] -0.1875229  7.6655327 -0.2179045</w:t>
      </w:r>
      <w:r>
        <w:br/>
      </w:r>
      <w:r>
        <w:rPr>
          <w:rStyle w:val="VerbatimChar"/>
        </w:rPr>
        <w:t>## [3,] -0.2992911 -0.2179045  7.7573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[,1]        [,2]        [,3]</w:t>
      </w:r>
      <w:r>
        <w:br/>
      </w:r>
      <w:r>
        <w:rPr>
          <w:rStyle w:val="VerbatimChar"/>
        </w:rPr>
        <w:t>## [1,]  4.0056658 -0.21706320 -0.28465563</w:t>
      </w:r>
      <w:r>
        <w:br/>
      </w:r>
      <w:r>
        <w:rPr>
          <w:rStyle w:val="VerbatimChar"/>
        </w:rPr>
        <w:t>## [2,] -0.2170632  8.17609994  0.03971236</w:t>
      </w:r>
      <w:r>
        <w:br/>
      </w:r>
      <w:r>
        <w:rPr>
          <w:rStyle w:val="VerbatimChar"/>
        </w:rPr>
        <w:t>## [3,] -0.2846556  0.03971236  5.059756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[,1]        [,2]        [,3]</w:t>
      </w:r>
      <w:r>
        <w:br/>
      </w:r>
      <w:r>
        <w:rPr>
          <w:rStyle w:val="VerbatimChar"/>
        </w:rPr>
        <w:t>## [1,]  3.6390846  2.16579745 -0.25241486</w:t>
      </w:r>
      <w:r>
        <w:br/>
      </w:r>
      <w:r>
        <w:rPr>
          <w:rStyle w:val="VerbatimChar"/>
        </w:rPr>
        <w:t>## [2,]  2.1657975  3.43463410 -0.09844315</w:t>
      </w:r>
      <w:r>
        <w:br/>
      </w:r>
      <w:r>
        <w:rPr>
          <w:rStyle w:val="VerbatimChar"/>
        </w:rPr>
        <w:t>## [3,] -0.2524149 -0.09844315  7.63504270</w:t>
      </w:r>
      <w:r>
        <w:br/>
      </w:r>
      <w:r>
        <w:rPr>
          <w:rStyle w:val="VerbatimChar"/>
        </w:rPr>
        <w:t xml:space="preserve">## </w:t>
      </w:r>
      <w:r>
        <w:br/>
      </w:r>
    </w:p>
    <w:p w14:paraId="6E18D547" w14:textId="0B99B772" w:rsidR="00B46E62" w:rsidRDefault="00B46E62" w:rsidP="00B46E62">
      <w:pPr>
        <w:ind w:left="510" w:firstLine="0"/>
      </w:pPr>
      <w:proofErr w:type="spellStart"/>
      <w:r>
        <w:lastRenderedPageBreak/>
        <w:t>Kovariacinių</w:t>
      </w:r>
      <w:proofErr w:type="spellEnd"/>
      <w:r>
        <w:t xml:space="preserve"> matricų struktūra buvo parinkta pagal VV</w:t>
      </w:r>
      <w:r w:rsidR="00223CCE">
        <w:t>V</w:t>
      </w:r>
      <w:r>
        <w:t xml:space="preserve"> (elipsinė, </w:t>
      </w:r>
      <w:r w:rsidR="00223CCE">
        <w:t>skirtingi tūriai, pavidalai ir kryptis</w:t>
      </w:r>
      <w:r>
        <w:t>)</w:t>
      </w:r>
    </w:p>
    <w:p w14:paraId="49BAECF1" w14:textId="52EF8C0D" w:rsidR="00B46E62" w:rsidRDefault="00B46E62" w:rsidP="00B46E62">
      <w:pPr>
        <w:ind w:left="510" w:firstLine="0"/>
      </w:pPr>
      <w:r>
        <w:t xml:space="preserve">Vadinasi grafiškai turėtumėme </w:t>
      </w:r>
      <w:r w:rsidR="00223CCE">
        <w:t>elipses, tačiau įvairių formų, krypčių ir t.t.</w:t>
      </w:r>
    </w:p>
    <w:p w14:paraId="2320C5F9" w14:textId="77777777" w:rsidR="00B46E62" w:rsidRPr="004939C7" w:rsidRDefault="00B46E62" w:rsidP="00B46E62">
      <w:pPr>
        <w:ind w:left="510" w:firstLine="0"/>
      </w:pPr>
      <w:r>
        <w:t>Tikrosios reikšmės:</w:t>
      </w:r>
    </w:p>
    <w:p w14:paraId="3B57B4EE" w14:textId="77777777" w:rsidR="00B46E62" w:rsidRDefault="00B46E62" w:rsidP="00B46E62">
      <w:r>
        <w:rPr>
          <w:noProof/>
        </w:rPr>
        <w:drawing>
          <wp:inline distT="0" distB="0" distL="0" distR="0" wp14:anchorId="4F508ED7" wp14:editId="6084A2D9">
            <wp:extent cx="2171700" cy="2219325"/>
            <wp:effectExtent l="0" t="0" r="0" b="9525"/>
            <wp:docPr id="37" name="Picture 37" descr="A picture containing text, scoreboard, batte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text, scoreboard, battery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16B5B" w14:textId="73AE6B9E" w:rsidR="00D14CA7" w:rsidRPr="00AD1305" w:rsidRDefault="00B46E62" w:rsidP="00223CCE">
      <w:r>
        <w:t xml:space="preserve">Kaip matom pagal tikrąsias reikšmes, gautos </w:t>
      </w:r>
      <w:proofErr w:type="spellStart"/>
      <w:r>
        <w:t>kovariacinės</w:t>
      </w:r>
      <w:proofErr w:type="spellEnd"/>
      <w:r>
        <w:t xml:space="preserve"> matricos sut</w:t>
      </w:r>
      <w:r w:rsidR="00223CCE">
        <w:t>ampa labai panašiai su tikrosiomis reikšmėmis</w:t>
      </w:r>
      <w:r>
        <w:t>.</w:t>
      </w:r>
      <w:r>
        <w:t xml:space="preserve"> </w:t>
      </w:r>
      <w:r>
        <w:t xml:space="preserve">(irgi reikia atkreipti dėmesį, kad </w:t>
      </w:r>
      <w:proofErr w:type="spellStart"/>
      <w:r>
        <w:t>kovariacinės</w:t>
      </w:r>
      <w:proofErr w:type="spellEnd"/>
      <w:r>
        <w:t xml:space="preserve"> matricos išdėstytos ne ta pačia tvarka kaip mūsų tikrosios).</w:t>
      </w:r>
    </w:p>
    <w:p w14:paraId="03EA51F8" w14:textId="77777777" w:rsidR="00950863" w:rsidRDefault="00950863" w:rsidP="00950863">
      <w:pPr>
        <w:pStyle w:val="ListParagraph"/>
        <w:ind w:left="0" w:firstLine="0"/>
      </w:pPr>
    </w:p>
    <w:p w14:paraId="4F574CF7" w14:textId="77777777" w:rsidR="00950863" w:rsidRPr="00AD1305" w:rsidRDefault="00950863" w:rsidP="00950863">
      <w:pPr>
        <w:spacing w:after="160" w:line="259" w:lineRule="auto"/>
        <w:ind w:firstLine="0"/>
        <w:jc w:val="left"/>
        <w:rPr>
          <w:rFonts w:eastAsiaTheme="majorEastAsia" w:cstheme="majorBidi"/>
          <w:b/>
          <w:caps/>
          <w:szCs w:val="32"/>
        </w:rPr>
      </w:pPr>
      <w:r w:rsidRPr="00AD1305">
        <w:rPr>
          <w:rFonts w:eastAsiaTheme="majorEastAsia" w:cstheme="majorBidi"/>
          <w:b/>
          <w:caps/>
          <w:szCs w:val="32"/>
        </w:rPr>
        <w:t>UŽDUOTIS NR.</w:t>
      </w:r>
      <w:r>
        <w:rPr>
          <w:rFonts w:eastAsiaTheme="majorEastAsia" w:cstheme="majorBidi"/>
          <w:b/>
          <w:caps/>
          <w:szCs w:val="32"/>
        </w:rPr>
        <w:t xml:space="preserve"> 4</w:t>
      </w:r>
      <w:r w:rsidRPr="00AD1305">
        <w:rPr>
          <w:rFonts w:eastAsiaTheme="majorEastAsia" w:cstheme="majorBidi"/>
          <w:b/>
          <w:caps/>
          <w:szCs w:val="32"/>
        </w:rPr>
        <w:t xml:space="preserve">. </w:t>
      </w:r>
      <w:r>
        <w:rPr>
          <w:rFonts w:eastAsiaTheme="majorEastAsia" w:cstheme="majorBidi"/>
          <w:b/>
          <w:caps/>
          <w:szCs w:val="32"/>
        </w:rPr>
        <w:t>k-vidurkių klasterizavimas</w:t>
      </w:r>
    </w:p>
    <w:p w14:paraId="63309092" w14:textId="77777777" w:rsidR="00950863" w:rsidRPr="00AD29EA" w:rsidRDefault="00950863" w:rsidP="00950863">
      <w:pPr>
        <w:rPr>
          <w:b/>
          <w:bCs/>
        </w:rPr>
      </w:pPr>
      <w:r w:rsidRPr="00AD29EA">
        <w:rPr>
          <w:b/>
          <w:bCs/>
        </w:rPr>
        <w:t>Miestų duomenys.</w:t>
      </w:r>
    </w:p>
    <w:p w14:paraId="59272002" w14:textId="15B58335" w:rsidR="00950863" w:rsidRDefault="00950863" w:rsidP="00950863">
      <w:pPr>
        <w:pStyle w:val="ListParagraph"/>
        <w:numPr>
          <w:ilvl w:val="0"/>
          <w:numId w:val="7"/>
        </w:numPr>
      </w:pPr>
      <w:r>
        <w:t>Pirmos užduoties duomenis papildykite pasirinktų miestų koordinatėmis.</w:t>
      </w:r>
    </w:p>
    <w:p w14:paraId="2CBAE113" w14:textId="05637B39" w:rsidR="00C67DD1" w:rsidRDefault="00C67DD1" w:rsidP="00C67DD1">
      <w:pPr>
        <w:pStyle w:val="SourceCode"/>
        <w:ind w:left="870"/>
        <w:rPr>
          <w:rStyle w:val="NormalTok"/>
        </w:rPr>
      </w:pP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oordin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koordinates.xlsx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ow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mutate_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s.numeric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koordinates)</w:t>
      </w:r>
    </w:p>
    <w:p w14:paraId="547ADFB2" w14:textId="6ED67582" w:rsidR="00223CCE" w:rsidRPr="00223CCE" w:rsidRDefault="00223CCE" w:rsidP="00223CCE">
      <w:pPr>
        <w:ind w:left="510" w:firstLine="0"/>
      </w:pPr>
      <w:r>
        <w:t>Miestų koordinatė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543"/>
        <w:gridCol w:w="1493"/>
        <w:gridCol w:w="1468"/>
      </w:tblGrid>
      <w:tr w:rsidR="00C67DD1" w14:paraId="36564391" w14:textId="77777777" w:rsidTr="00C67D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18595B83" w14:textId="77777777" w:rsidR="00C67DD1" w:rsidRDefault="00C67DD1">
            <w:pPr>
              <w:pStyle w:val="Compact"/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3718809D" w14:textId="77777777" w:rsidR="00C67DD1" w:rsidRDefault="00C67DD1">
            <w:pPr>
              <w:pStyle w:val="Compact"/>
              <w:jc w:val="right"/>
            </w:pPr>
            <w:proofErr w:type="spellStart"/>
            <w:r>
              <w:t>Pirma_Koor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420AE093" w14:textId="77777777" w:rsidR="00C67DD1" w:rsidRDefault="00C67DD1">
            <w:pPr>
              <w:pStyle w:val="Compact"/>
              <w:jc w:val="right"/>
            </w:pPr>
            <w:proofErr w:type="spellStart"/>
            <w:r>
              <w:t>Antra_Koord</w:t>
            </w:r>
            <w:proofErr w:type="spellEnd"/>
          </w:p>
        </w:tc>
      </w:tr>
      <w:tr w:rsidR="00C67DD1" w14:paraId="153998D5" w14:textId="77777777" w:rsidTr="00C67DD1">
        <w:tc>
          <w:tcPr>
            <w:tcW w:w="0" w:type="auto"/>
            <w:hideMark/>
          </w:tcPr>
          <w:p w14:paraId="266AD530" w14:textId="77777777" w:rsidR="00C67DD1" w:rsidRDefault="00C67DD1">
            <w:pPr>
              <w:pStyle w:val="Compact"/>
            </w:pPr>
            <w:r>
              <w:t>Kaunas</w:t>
            </w:r>
          </w:p>
        </w:tc>
        <w:tc>
          <w:tcPr>
            <w:tcW w:w="0" w:type="auto"/>
            <w:hideMark/>
          </w:tcPr>
          <w:p w14:paraId="6B815F29" w14:textId="77777777" w:rsidR="00C67DD1" w:rsidRDefault="00C67DD1">
            <w:pPr>
              <w:pStyle w:val="Compact"/>
              <w:jc w:val="right"/>
            </w:pPr>
            <w:r>
              <w:t>54.89838</w:t>
            </w:r>
          </w:p>
        </w:tc>
        <w:tc>
          <w:tcPr>
            <w:tcW w:w="0" w:type="auto"/>
            <w:hideMark/>
          </w:tcPr>
          <w:p w14:paraId="5D2CA818" w14:textId="77777777" w:rsidR="00C67DD1" w:rsidRDefault="00C67DD1">
            <w:pPr>
              <w:pStyle w:val="Compact"/>
              <w:jc w:val="right"/>
            </w:pPr>
            <w:r>
              <w:t>23.94513</w:t>
            </w:r>
          </w:p>
        </w:tc>
      </w:tr>
      <w:tr w:rsidR="00C67DD1" w14:paraId="0BC4C786" w14:textId="77777777" w:rsidTr="00C67DD1">
        <w:tc>
          <w:tcPr>
            <w:tcW w:w="0" w:type="auto"/>
            <w:hideMark/>
          </w:tcPr>
          <w:p w14:paraId="5DA8DD5F" w14:textId="77777777" w:rsidR="00C67DD1" w:rsidRDefault="00C67DD1">
            <w:pPr>
              <w:pStyle w:val="Compact"/>
            </w:pPr>
            <w:r>
              <w:t>Klaipeda</w:t>
            </w:r>
          </w:p>
        </w:tc>
        <w:tc>
          <w:tcPr>
            <w:tcW w:w="0" w:type="auto"/>
            <w:hideMark/>
          </w:tcPr>
          <w:p w14:paraId="324175FB" w14:textId="77777777" w:rsidR="00C67DD1" w:rsidRDefault="00C67DD1">
            <w:pPr>
              <w:pStyle w:val="Compact"/>
              <w:jc w:val="right"/>
            </w:pPr>
            <w:r>
              <w:t>55.72537</w:t>
            </w:r>
          </w:p>
        </w:tc>
        <w:tc>
          <w:tcPr>
            <w:tcW w:w="0" w:type="auto"/>
            <w:hideMark/>
          </w:tcPr>
          <w:p w14:paraId="1457EA50" w14:textId="77777777" w:rsidR="00C67DD1" w:rsidRDefault="00C67DD1">
            <w:pPr>
              <w:pStyle w:val="Compact"/>
              <w:jc w:val="right"/>
            </w:pPr>
            <w:r>
              <w:t>21.15102</w:t>
            </w:r>
          </w:p>
        </w:tc>
      </w:tr>
      <w:tr w:rsidR="00C67DD1" w14:paraId="25EB26AF" w14:textId="77777777" w:rsidTr="00C67DD1">
        <w:tc>
          <w:tcPr>
            <w:tcW w:w="0" w:type="auto"/>
            <w:hideMark/>
          </w:tcPr>
          <w:p w14:paraId="17270599" w14:textId="77777777" w:rsidR="00C67DD1" w:rsidRDefault="00C67DD1">
            <w:pPr>
              <w:pStyle w:val="Compact"/>
            </w:pPr>
            <w:proofErr w:type="spellStart"/>
            <w:r>
              <w:t>Kedainiai</w:t>
            </w:r>
            <w:proofErr w:type="spellEnd"/>
          </w:p>
        </w:tc>
        <w:tc>
          <w:tcPr>
            <w:tcW w:w="0" w:type="auto"/>
            <w:hideMark/>
          </w:tcPr>
          <w:p w14:paraId="4F0E6E9C" w14:textId="77777777" w:rsidR="00C67DD1" w:rsidRDefault="00C67DD1">
            <w:pPr>
              <w:pStyle w:val="Compact"/>
              <w:jc w:val="right"/>
            </w:pPr>
            <w:r>
              <w:t>55.28855</w:t>
            </w:r>
          </w:p>
        </w:tc>
        <w:tc>
          <w:tcPr>
            <w:tcW w:w="0" w:type="auto"/>
            <w:hideMark/>
          </w:tcPr>
          <w:p w14:paraId="77B64111" w14:textId="77777777" w:rsidR="00C67DD1" w:rsidRDefault="00C67DD1">
            <w:pPr>
              <w:pStyle w:val="Compact"/>
              <w:jc w:val="right"/>
            </w:pPr>
            <w:r>
              <w:t>23.96746</w:t>
            </w:r>
          </w:p>
        </w:tc>
      </w:tr>
      <w:tr w:rsidR="00C67DD1" w14:paraId="3C4524E2" w14:textId="77777777" w:rsidTr="00C67DD1">
        <w:tc>
          <w:tcPr>
            <w:tcW w:w="0" w:type="auto"/>
            <w:hideMark/>
          </w:tcPr>
          <w:p w14:paraId="4937C4A4" w14:textId="77777777" w:rsidR="00C67DD1" w:rsidRDefault="00C67DD1">
            <w:pPr>
              <w:pStyle w:val="Compact"/>
            </w:pPr>
            <w:proofErr w:type="spellStart"/>
            <w:r>
              <w:t>Kaisiadorys</w:t>
            </w:r>
            <w:proofErr w:type="spellEnd"/>
          </w:p>
        </w:tc>
        <w:tc>
          <w:tcPr>
            <w:tcW w:w="0" w:type="auto"/>
            <w:hideMark/>
          </w:tcPr>
          <w:p w14:paraId="7B7FA2D6" w14:textId="77777777" w:rsidR="00C67DD1" w:rsidRDefault="00C67DD1">
            <w:pPr>
              <w:pStyle w:val="Compact"/>
              <w:jc w:val="right"/>
            </w:pPr>
            <w:r>
              <w:t>54.86270</w:t>
            </w:r>
          </w:p>
        </w:tc>
        <w:tc>
          <w:tcPr>
            <w:tcW w:w="0" w:type="auto"/>
            <w:hideMark/>
          </w:tcPr>
          <w:p w14:paraId="6A96F515" w14:textId="77777777" w:rsidR="00C67DD1" w:rsidRDefault="00C67DD1">
            <w:pPr>
              <w:pStyle w:val="Compact"/>
              <w:jc w:val="right"/>
            </w:pPr>
            <w:r>
              <w:t>24.46709</w:t>
            </w:r>
          </w:p>
        </w:tc>
      </w:tr>
      <w:tr w:rsidR="00C67DD1" w14:paraId="3832D600" w14:textId="77777777" w:rsidTr="00C67DD1">
        <w:tc>
          <w:tcPr>
            <w:tcW w:w="0" w:type="auto"/>
            <w:hideMark/>
          </w:tcPr>
          <w:p w14:paraId="43A4CE6A" w14:textId="77777777" w:rsidR="00C67DD1" w:rsidRDefault="00C67DD1">
            <w:pPr>
              <w:pStyle w:val="Compact"/>
            </w:pPr>
            <w:proofErr w:type="spellStart"/>
            <w:r>
              <w:t>Kupiskis</w:t>
            </w:r>
            <w:proofErr w:type="spellEnd"/>
          </w:p>
        </w:tc>
        <w:tc>
          <w:tcPr>
            <w:tcW w:w="0" w:type="auto"/>
            <w:hideMark/>
          </w:tcPr>
          <w:p w14:paraId="248F89F5" w14:textId="77777777" w:rsidR="00C67DD1" w:rsidRDefault="00C67DD1">
            <w:pPr>
              <w:pStyle w:val="Compact"/>
              <w:jc w:val="right"/>
            </w:pPr>
            <w:r>
              <w:t>55.83987</w:t>
            </w:r>
          </w:p>
        </w:tc>
        <w:tc>
          <w:tcPr>
            <w:tcW w:w="0" w:type="auto"/>
            <w:hideMark/>
          </w:tcPr>
          <w:p w14:paraId="31AC407D" w14:textId="77777777" w:rsidR="00C67DD1" w:rsidRDefault="00C67DD1">
            <w:pPr>
              <w:pStyle w:val="Compact"/>
              <w:jc w:val="right"/>
            </w:pPr>
            <w:r>
              <w:t>24.98481</w:t>
            </w:r>
          </w:p>
        </w:tc>
      </w:tr>
      <w:tr w:rsidR="00C67DD1" w14:paraId="7FE991A2" w14:textId="77777777" w:rsidTr="00C67DD1">
        <w:tc>
          <w:tcPr>
            <w:tcW w:w="0" w:type="auto"/>
            <w:hideMark/>
          </w:tcPr>
          <w:p w14:paraId="114888A2" w14:textId="77777777" w:rsidR="00C67DD1" w:rsidRDefault="00C67DD1">
            <w:pPr>
              <w:pStyle w:val="Compact"/>
            </w:pPr>
            <w:proofErr w:type="spellStart"/>
            <w:r>
              <w:t>Kalvarija</w:t>
            </w:r>
            <w:proofErr w:type="spellEnd"/>
          </w:p>
        </w:tc>
        <w:tc>
          <w:tcPr>
            <w:tcW w:w="0" w:type="auto"/>
            <w:hideMark/>
          </w:tcPr>
          <w:p w14:paraId="26AE5F08" w14:textId="77777777" w:rsidR="00C67DD1" w:rsidRDefault="00C67DD1">
            <w:pPr>
              <w:pStyle w:val="Compact"/>
              <w:jc w:val="right"/>
            </w:pPr>
            <w:r>
              <w:t>54.41565</w:t>
            </w:r>
          </w:p>
        </w:tc>
        <w:tc>
          <w:tcPr>
            <w:tcW w:w="0" w:type="auto"/>
            <w:hideMark/>
          </w:tcPr>
          <w:p w14:paraId="0A8087E2" w14:textId="77777777" w:rsidR="00C67DD1" w:rsidRDefault="00C67DD1">
            <w:pPr>
              <w:pStyle w:val="Compact"/>
              <w:jc w:val="right"/>
            </w:pPr>
            <w:r>
              <w:t>23.22712</w:t>
            </w:r>
          </w:p>
        </w:tc>
      </w:tr>
      <w:tr w:rsidR="00C67DD1" w14:paraId="00D1DBA8" w14:textId="77777777" w:rsidTr="00C67DD1">
        <w:tc>
          <w:tcPr>
            <w:tcW w:w="0" w:type="auto"/>
            <w:hideMark/>
          </w:tcPr>
          <w:p w14:paraId="3E84FE52" w14:textId="77777777" w:rsidR="00C67DD1" w:rsidRDefault="00C67DD1">
            <w:pPr>
              <w:pStyle w:val="Compact"/>
            </w:pPr>
            <w:proofErr w:type="spellStart"/>
            <w:r>
              <w:t>Krokialaukis</w:t>
            </w:r>
            <w:proofErr w:type="spellEnd"/>
          </w:p>
        </w:tc>
        <w:tc>
          <w:tcPr>
            <w:tcW w:w="0" w:type="auto"/>
            <w:hideMark/>
          </w:tcPr>
          <w:p w14:paraId="0F1D5D0B" w14:textId="77777777" w:rsidR="00C67DD1" w:rsidRDefault="00C67DD1">
            <w:pPr>
              <w:pStyle w:val="Compact"/>
              <w:jc w:val="right"/>
            </w:pPr>
            <w:r>
              <w:t>54.43655</w:t>
            </w:r>
          </w:p>
        </w:tc>
        <w:tc>
          <w:tcPr>
            <w:tcW w:w="0" w:type="auto"/>
            <w:hideMark/>
          </w:tcPr>
          <w:p w14:paraId="74872CE2" w14:textId="77777777" w:rsidR="00C67DD1" w:rsidRDefault="00C67DD1">
            <w:pPr>
              <w:pStyle w:val="Compact"/>
              <w:jc w:val="right"/>
            </w:pPr>
            <w:r>
              <w:t>23.76704</w:t>
            </w:r>
          </w:p>
        </w:tc>
      </w:tr>
      <w:tr w:rsidR="00C67DD1" w14:paraId="77919B5E" w14:textId="77777777" w:rsidTr="00C67DD1">
        <w:tc>
          <w:tcPr>
            <w:tcW w:w="0" w:type="auto"/>
            <w:hideMark/>
          </w:tcPr>
          <w:p w14:paraId="0DE471C2" w14:textId="77777777" w:rsidR="00C67DD1" w:rsidRDefault="00C67DD1">
            <w:pPr>
              <w:pStyle w:val="Compact"/>
            </w:pPr>
            <w:proofErr w:type="spellStart"/>
            <w:r>
              <w:t>Kapciamiestis</w:t>
            </w:r>
            <w:proofErr w:type="spellEnd"/>
          </w:p>
        </w:tc>
        <w:tc>
          <w:tcPr>
            <w:tcW w:w="0" w:type="auto"/>
            <w:hideMark/>
          </w:tcPr>
          <w:p w14:paraId="0FECDC06" w14:textId="77777777" w:rsidR="00C67DD1" w:rsidRDefault="00C67DD1">
            <w:pPr>
              <w:pStyle w:val="Compact"/>
              <w:jc w:val="right"/>
            </w:pPr>
            <w:r>
              <w:t>54.00249</w:t>
            </w:r>
          </w:p>
        </w:tc>
        <w:tc>
          <w:tcPr>
            <w:tcW w:w="0" w:type="auto"/>
            <w:hideMark/>
          </w:tcPr>
          <w:p w14:paraId="0CC1882B" w14:textId="77777777" w:rsidR="00C67DD1" w:rsidRDefault="00C67DD1">
            <w:pPr>
              <w:pStyle w:val="Compact"/>
              <w:jc w:val="right"/>
            </w:pPr>
            <w:r>
              <w:t>23.65649</w:t>
            </w:r>
          </w:p>
        </w:tc>
      </w:tr>
      <w:tr w:rsidR="00C67DD1" w14:paraId="69A771BC" w14:textId="77777777" w:rsidTr="00C67DD1">
        <w:tc>
          <w:tcPr>
            <w:tcW w:w="0" w:type="auto"/>
            <w:hideMark/>
          </w:tcPr>
          <w:p w14:paraId="2802611E" w14:textId="77777777" w:rsidR="00C67DD1" w:rsidRDefault="00C67DD1">
            <w:pPr>
              <w:pStyle w:val="Compact"/>
            </w:pPr>
            <w:proofErr w:type="spellStart"/>
            <w:r>
              <w:t>Krosna</w:t>
            </w:r>
            <w:proofErr w:type="spellEnd"/>
          </w:p>
        </w:tc>
        <w:tc>
          <w:tcPr>
            <w:tcW w:w="0" w:type="auto"/>
            <w:hideMark/>
          </w:tcPr>
          <w:p w14:paraId="7E5496C8" w14:textId="77777777" w:rsidR="00C67DD1" w:rsidRDefault="00C67DD1">
            <w:pPr>
              <w:pStyle w:val="Compact"/>
              <w:jc w:val="right"/>
            </w:pPr>
            <w:r>
              <w:t>54.37853</w:t>
            </w:r>
          </w:p>
        </w:tc>
        <w:tc>
          <w:tcPr>
            <w:tcW w:w="0" w:type="auto"/>
            <w:hideMark/>
          </w:tcPr>
          <w:p w14:paraId="0E298386" w14:textId="77777777" w:rsidR="00C67DD1" w:rsidRDefault="00C67DD1">
            <w:pPr>
              <w:pStyle w:val="Compact"/>
              <w:jc w:val="right"/>
            </w:pPr>
            <w:r>
              <w:t>23.53013</w:t>
            </w:r>
          </w:p>
        </w:tc>
      </w:tr>
      <w:tr w:rsidR="00C67DD1" w14:paraId="5E12B9DD" w14:textId="77777777" w:rsidTr="00C67DD1">
        <w:tc>
          <w:tcPr>
            <w:tcW w:w="0" w:type="auto"/>
            <w:hideMark/>
          </w:tcPr>
          <w:p w14:paraId="57C33321" w14:textId="77777777" w:rsidR="00C67DD1" w:rsidRDefault="00C67DD1">
            <w:pPr>
              <w:pStyle w:val="Compact"/>
            </w:pPr>
            <w:proofErr w:type="spellStart"/>
            <w:r>
              <w:t>Kacergine</w:t>
            </w:r>
            <w:proofErr w:type="spellEnd"/>
          </w:p>
        </w:tc>
        <w:tc>
          <w:tcPr>
            <w:tcW w:w="0" w:type="auto"/>
            <w:hideMark/>
          </w:tcPr>
          <w:p w14:paraId="768D6029" w14:textId="77777777" w:rsidR="00C67DD1" w:rsidRDefault="00C67DD1">
            <w:pPr>
              <w:pStyle w:val="Compact"/>
              <w:jc w:val="right"/>
            </w:pPr>
            <w:r>
              <w:t>54.93359</w:t>
            </w:r>
          </w:p>
        </w:tc>
        <w:tc>
          <w:tcPr>
            <w:tcW w:w="0" w:type="auto"/>
            <w:hideMark/>
          </w:tcPr>
          <w:p w14:paraId="28AF09AB" w14:textId="77777777" w:rsidR="00C67DD1" w:rsidRDefault="00C67DD1">
            <w:pPr>
              <w:pStyle w:val="Compact"/>
              <w:jc w:val="right"/>
            </w:pPr>
            <w:r>
              <w:t>23.72001</w:t>
            </w:r>
          </w:p>
        </w:tc>
      </w:tr>
      <w:tr w:rsidR="00C67DD1" w14:paraId="1F7DFA72" w14:textId="77777777" w:rsidTr="00C67DD1">
        <w:tc>
          <w:tcPr>
            <w:tcW w:w="0" w:type="auto"/>
            <w:hideMark/>
          </w:tcPr>
          <w:p w14:paraId="0F713DD6" w14:textId="77777777" w:rsidR="00C67DD1" w:rsidRDefault="00C67DD1">
            <w:pPr>
              <w:pStyle w:val="Compact"/>
            </w:pPr>
            <w:proofErr w:type="spellStart"/>
            <w:r>
              <w:lastRenderedPageBreak/>
              <w:t>Karmelava</w:t>
            </w:r>
            <w:proofErr w:type="spellEnd"/>
          </w:p>
        </w:tc>
        <w:tc>
          <w:tcPr>
            <w:tcW w:w="0" w:type="auto"/>
            <w:hideMark/>
          </w:tcPr>
          <w:p w14:paraId="065DF976" w14:textId="77777777" w:rsidR="00C67DD1" w:rsidRDefault="00C67DD1">
            <w:pPr>
              <w:pStyle w:val="Compact"/>
              <w:jc w:val="right"/>
            </w:pPr>
            <w:r>
              <w:t>54.96913</w:t>
            </w:r>
          </w:p>
        </w:tc>
        <w:tc>
          <w:tcPr>
            <w:tcW w:w="0" w:type="auto"/>
            <w:hideMark/>
          </w:tcPr>
          <w:p w14:paraId="5E37D89D" w14:textId="77777777" w:rsidR="00C67DD1" w:rsidRDefault="00C67DD1">
            <w:pPr>
              <w:pStyle w:val="Compact"/>
              <w:jc w:val="right"/>
            </w:pPr>
            <w:r>
              <w:t>24.06590</w:t>
            </w:r>
          </w:p>
        </w:tc>
      </w:tr>
      <w:tr w:rsidR="00C67DD1" w14:paraId="1DCD62E3" w14:textId="77777777" w:rsidTr="00C67DD1">
        <w:tc>
          <w:tcPr>
            <w:tcW w:w="0" w:type="auto"/>
            <w:hideMark/>
          </w:tcPr>
          <w:p w14:paraId="3EFDA11C" w14:textId="77777777" w:rsidR="00C67DD1" w:rsidRDefault="00C67DD1">
            <w:pPr>
              <w:pStyle w:val="Compact"/>
            </w:pPr>
            <w:proofErr w:type="spellStart"/>
            <w:r>
              <w:t>Kruonis</w:t>
            </w:r>
            <w:proofErr w:type="spellEnd"/>
          </w:p>
        </w:tc>
        <w:tc>
          <w:tcPr>
            <w:tcW w:w="0" w:type="auto"/>
            <w:hideMark/>
          </w:tcPr>
          <w:p w14:paraId="231A83C5" w14:textId="77777777" w:rsidR="00C67DD1" w:rsidRDefault="00C67DD1">
            <w:pPr>
              <w:pStyle w:val="Compact"/>
              <w:jc w:val="right"/>
            </w:pPr>
            <w:r>
              <w:t>54.75844</w:t>
            </w:r>
          </w:p>
        </w:tc>
        <w:tc>
          <w:tcPr>
            <w:tcW w:w="0" w:type="auto"/>
            <w:hideMark/>
          </w:tcPr>
          <w:p w14:paraId="4B3DD2D0" w14:textId="77777777" w:rsidR="00C67DD1" w:rsidRDefault="00C67DD1">
            <w:pPr>
              <w:pStyle w:val="Compact"/>
              <w:jc w:val="right"/>
            </w:pPr>
            <w:r>
              <w:t>24.24072</w:t>
            </w:r>
          </w:p>
        </w:tc>
      </w:tr>
    </w:tbl>
    <w:p w14:paraId="6B575276" w14:textId="3466E846" w:rsidR="00C67DD1" w:rsidRDefault="00C67DD1" w:rsidP="00C67DD1">
      <w:pPr>
        <w:pStyle w:val="SourceCode"/>
        <w:ind w:left="870"/>
        <w:rPr>
          <w:rStyle w:val="NormalTok"/>
        </w:rPr>
      </w:pPr>
      <w:r>
        <w:rPr>
          <w:rStyle w:val="NormalTok"/>
        </w:rPr>
        <w:t xml:space="preserve">koordin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cale</w:t>
      </w:r>
      <w:proofErr w:type="spellEnd"/>
      <w:r>
        <w:rPr>
          <w:rStyle w:val="NormalTok"/>
        </w:rPr>
        <w:t>(koordinates)</w:t>
      </w:r>
      <w:r>
        <w:br/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>(koordinates)</w:t>
      </w:r>
    </w:p>
    <w:p w14:paraId="6AE99C92" w14:textId="413D13CC" w:rsidR="00223CCE" w:rsidRPr="00223CCE" w:rsidRDefault="00223CCE" w:rsidP="00223CCE">
      <w:pPr>
        <w:ind w:left="510" w:firstLine="0"/>
      </w:pPr>
      <w:r>
        <w:t>Miestų koordinates „</w:t>
      </w:r>
      <w:proofErr w:type="spellStart"/>
      <w:r>
        <w:t>suscale‘inam</w:t>
      </w:r>
      <w:proofErr w:type="spellEnd"/>
      <w:r>
        <w:t>“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543"/>
        <w:gridCol w:w="1493"/>
        <w:gridCol w:w="1468"/>
      </w:tblGrid>
      <w:tr w:rsidR="00C67DD1" w14:paraId="4FE278ED" w14:textId="77777777" w:rsidTr="00C67D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10037B52" w14:textId="77777777" w:rsidR="00C67DD1" w:rsidRDefault="00C67DD1">
            <w:pPr>
              <w:pStyle w:val="Compact"/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709EB567" w14:textId="77777777" w:rsidR="00C67DD1" w:rsidRDefault="00C67DD1">
            <w:pPr>
              <w:pStyle w:val="Compact"/>
              <w:jc w:val="right"/>
            </w:pPr>
            <w:proofErr w:type="spellStart"/>
            <w:r>
              <w:t>Pirma_Koor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hideMark/>
          </w:tcPr>
          <w:p w14:paraId="13A22E9A" w14:textId="77777777" w:rsidR="00C67DD1" w:rsidRDefault="00C67DD1">
            <w:pPr>
              <w:pStyle w:val="Compact"/>
              <w:jc w:val="right"/>
            </w:pPr>
            <w:proofErr w:type="spellStart"/>
            <w:r>
              <w:t>Antra_Koord</w:t>
            </w:r>
            <w:proofErr w:type="spellEnd"/>
          </w:p>
        </w:tc>
      </w:tr>
      <w:tr w:rsidR="00C67DD1" w14:paraId="6E80ADBA" w14:textId="77777777" w:rsidTr="00C67DD1">
        <w:tc>
          <w:tcPr>
            <w:tcW w:w="0" w:type="auto"/>
            <w:hideMark/>
          </w:tcPr>
          <w:p w14:paraId="3E45F1AB" w14:textId="77777777" w:rsidR="00C67DD1" w:rsidRDefault="00C67DD1">
            <w:pPr>
              <w:pStyle w:val="Compact"/>
            </w:pPr>
            <w:r>
              <w:t>Kaunas</w:t>
            </w:r>
          </w:p>
        </w:tc>
        <w:tc>
          <w:tcPr>
            <w:tcW w:w="0" w:type="auto"/>
            <w:hideMark/>
          </w:tcPr>
          <w:p w14:paraId="1C54F13C" w14:textId="77777777" w:rsidR="00C67DD1" w:rsidRDefault="00C67DD1">
            <w:pPr>
              <w:pStyle w:val="Compact"/>
              <w:jc w:val="right"/>
            </w:pPr>
            <w:r>
              <w:t>0.0415059</w:t>
            </w:r>
          </w:p>
        </w:tc>
        <w:tc>
          <w:tcPr>
            <w:tcW w:w="0" w:type="auto"/>
            <w:hideMark/>
          </w:tcPr>
          <w:p w14:paraId="01B7428C" w14:textId="77777777" w:rsidR="00C67DD1" w:rsidRDefault="00C67DD1">
            <w:pPr>
              <w:pStyle w:val="Compact"/>
              <w:jc w:val="right"/>
            </w:pPr>
            <w:r>
              <w:t>0.2342620</w:t>
            </w:r>
          </w:p>
        </w:tc>
      </w:tr>
      <w:tr w:rsidR="00C67DD1" w14:paraId="6ACC4FCC" w14:textId="77777777" w:rsidTr="00C67DD1">
        <w:tc>
          <w:tcPr>
            <w:tcW w:w="0" w:type="auto"/>
            <w:hideMark/>
          </w:tcPr>
          <w:p w14:paraId="5995B39B" w14:textId="77777777" w:rsidR="00C67DD1" w:rsidRDefault="00C67DD1">
            <w:pPr>
              <w:pStyle w:val="Compact"/>
            </w:pPr>
            <w:r>
              <w:t>Klaipeda</w:t>
            </w:r>
          </w:p>
        </w:tc>
        <w:tc>
          <w:tcPr>
            <w:tcW w:w="0" w:type="auto"/>
            <w:hideMark/>
          </w:tcPr>
          <w:p w14:paraId="5F18159A" w14:textId="77777777" w:rsidR="00C67DD1" w:rsidRDefault="00C67DD1">
            <w:pPr>
              <w:pStyle w:val="Compact"/>
              <w:jc w:val="right"/>
            </w:pPr>
            <w:r>
              <w:t>1.5600000</w:t>
            </w:r>
          </w:p>
        </w:tc>
        <w:tc>
          <w:tcPr>
            <w:tcW w:w="0" w:type="auto"/>
            <w:hideMark/>
          </w:tcPr>
          <w:p w14:paraId="3A019C0C" w14:textId="77777777" w:rsidR="00C67DD1" w:rsidRDefault="00C67DD1">
            <w:pPr>
              <w:pStyle w:val="Compact"/>
              <w:jc w:val="right"/>
            </w:pPr>
            <w:r>
              <w:t>-2.7652696</w:t>
            </w:r>
          </w:p>
        </w:tc>
      </w:tr>
      <w:tr w:rsidR="00C67DD1" w14:paraId="3687D74F" w14:textId="77777777" w:rsidTr="00C67DD1">
        <w:tc>
          <w:tcPr>
            <w:tcW w:w="0" w:type="auto"/>
            <w:hideMark/>
          </w:tcPr>
          <w:p w14:paraId="3B1E4457" w14:textId="77777777" w:rsidR="00C67DD1" w:rsidRDefault="00C67DD1">
            <w:pPr>
              <w:pStyle w:val="Compact"/>
            </w:pPr>
            <w:proofErr w:type="spellStart"/>
            <w:r>
              <w:t>Kedainiai</w:t>
            </w:r>
            <w:proofErr w:type="spellEnd"/>
          </w:p>
        </w:tc>
        <w:tc>
          <w:tcPr>
            <w:tcW w:w="0" w:type="auto"/>
            <w:hideMark/>
          </w:tcPr>
          <w:p w14:paraId="13308192" w14:textId="77777777" w:rsidR="00C67DD1" w:rsidRDefault="00C67DD1">
            <w:pPr>
              <w:pStyle w:val="Compact"/>
              <w:jc w:val="right"/>
            </w:pPr>
            <w:r>
              <w:t>0.7579187</w:t>
            </w:r>
          </w:p>
        </w:tc>
        <w:tc>
          <w:tcPr>
            <w:tcW w:w="0" w:type="auto"/>
            <w:hideMark/>
          </w:tcPr>
          <w:p w14:paraId="46E767D9" w14:textId="77777777" w:rsidR="00C67DD1" w:rsidRDefault="00C67DD1">
            <w:pPr>
              <w:pStyle w:val="Compact"/>
              <w:jc w:val="right"/>
            </w:pPr>
            <w:r>
              <w:t>0.2582310</w:t>
            </w:r>
          </w:p>
        </w:tc>
      </w:tr>
      <w:tr w:rsidR="00C67DD1" w14:paraId="292D4547" w14:textId="77777777" w:rsidTr="00C67DD1">
        <w:tc>
          <w:tcPr>
            <w:tcW w:w="0" w:type="auto"/>
            <w:hideMark/>
          </w:tcPr>
          <w:p w14:paraId="145BC59F" w14:textId="77777777" w:rsidR="00C67DD1" w:rsidRDefault="00C67DD1">
            <w:pPr>
              <w:pStyle w:val="Compact"/>
            </w:pPr>
            <w:proofErr w:type="spellStart"/>
            <w:r>
              <w:t>Kaisiadorys</w:t>
            </w:r>
            <w:proofErr w:type="spellEnd"/>
          </w:p>
        </w:tc>
        <w:tc>
          <w:tcPr>
            <w:tcW w:w="0" w:type="auto"/>
            <w:hideMark/>
          </w:tcPr>
          <w:p w14:paraId="1FB92906" w14:textId="77777777" w:rsidR="00C67DD1" w:rsidRDefault="00C67DD1">
            <w:pPr>
              <w:pStyle w:val="Compact"/>
              <w:jc w:val="right"/>
            </w:pPr>
            <w:r>
              <w:t>-0.0240006</w:t>
            </w:r>
          </w:p>
        </w:tc>
        <w:tc>
          <w:tcPr>
            <w:tcW w:w="0" w:type="auto"/>
            <w:hideMark/>
          </w:tcPr>
          <w:p w14:paraId="1D6790DE" w14:textId="77777777" w:rsidR="00C67DD1" w:rsidRDefault="00C67DD1">
            <w:pPr>
              <w:pStyle w:val="Compact"/>
              <w:jc w:val="right"/>
            </w:pPr>
            <w:r>
              <w:t>0.7945996</w:t>
            </w:r>
          </w:p>
        </w:tc>
      </w:tr>
      <w:tr w:rsidR="00C67DD1" w14:paraId="0E7118CE" w14:textId="77777777" w:rsidTr="00C67DD1">
        <w:tc>
          <w:tcPr>
            <w:tcW w:w="0" w:type="auto"/>
            <w:hideMark/>
          </w:tcPr>
          <w:p w14:paraId="48C78A36" w14:textId="77777777" w:rsidR="00C67DD1" w:rsidRDefault="00C67DD1">
            <w:pPr>
              <w:pStyle w:val="Compact"/>
            </w:pPr>
            <w:proofErr w:type="spellStart"/>
            <w:r>
              <w:t>Kupiskis</w:t>
            </w:r>
            <w:proofErr w:type="spellEnd"/>
          </w:p>
        </w:tc>
        <w:tc>
          <w:tcPr>
            <w:tcW w:w="0" w:type="auto"/>
            <w:hideMark/>
          </w:tcPr>
          <w:p w14:paraId="2A0E1628" w14:textId="77777777" w:rsidR="00C67DD1" w:rsidRDefault="00C67DD1">
            <w:pPr>
              <w:pStyle w:val="Compact"/>
              <w:jc w:val="right"/>
            </w:pPr>
            <w:r>
              <w:t>1.7702244</w:t>
            </w:r>
          </w:p>
        </w:tc>
        <w:tc>
          <w:tcPr>
            <w:tcW w:w="0" w:type="auto"/>
            <w:hideMark/>
          </w:tcPr>
          <w:p w14:paraId="7974BC84" w14:textId="77777777" w:rsidR="00C67DD1" w:rsidRDefault="00C67DD1">
            <w:pPr>
              <w:pStyle w:val="Compact"/>
              <w:jc w:val="right"/>
            </w:pPr>
            <w:r>
              <w:t>1.3503825</w:t>
            </w:r>
          </w:p>
        </w:tc>
      </w:tr>
      <w:tr w:rsidR="00C67DD1" w14:paraId="6102546F" w14:textId="77777777" w:rsidTr="00C67DD1">
        <w:tc>
          <w:tcPr>
            <w:tcW w:w="0" w:type="auto"/>
            <w:hideMark/>
          </w:tcPr>
          <w:p w14:paraId="23D14C43" w14:textId="77777777" w:rsidR="00C67DD1" w:rsidRDefault="00C67DD1">
            <w:pPr>
              <w:pStyle w:val="Compact"/>
            </w:pPr>
            <w:proofErr w:type="spellStart"/>
            <w:r>
              <w:t>Kalvarija</w:t>
            </w:r>
            <w:proofErr w:type="spellEnd"/>
          </w:p>
        </w:tc>
        <w:tc>
          <w:tcPr>
            <w:tcW w:w="0" w:type="auto"/>
            <w:hideMark/>
          </w:tcPr>
          <w:p w14:paraId="2F676D60" w14:textId="77777777" w:rsidR="00C67DD1" w:rsidRDefault="00C67DD1">
            <w:pPr>
              <w:pStyle w:val="Compact"/>
              <w:jc w:val="right"/>
            </w:pPr>
            <w:r>
              <w:t>-0.8448543</w:t>
            </w:r>
          </w:p>
        </w:tc>
        <w:tc>
          <w:tcPr>
            <w:tcW w:w="0" w:type="auto"/>
            <w:hideMark/>
          </w:tcPr>
          <w:p w14:paraId="2DDBB6D8" w14:textId="77777777" w:rsidR="00C67DD1" w:rsidRDefault="00C67DD1">
            <w:pPr>
              <w:pStyle w:val="Compact"/>
              <w:jc w:val="right"/>
            </w:pPr>
            <w:r>
              <w:t>-0.5365378</w:t>
            </w:r>
          </w:p>
        </w:tc>
      </w:tr>
      <w:tr w:rsidR="00C67DD1" w14:paraId="77A185F7" w14:textId="77777777" w:rsidTr="00C67DD1">
        <w:tc>
          <w:tcPr>
            <w:tcW w:w="0" w:type="auto"/>
            <w:hideMark/>
          </w:tcPr>
          <w:p w14:paraId="316E099B" w14:textId="77777777" w:rsidR="00C67DD1" w:rsidRDefault="00C67DD1">
            <w:pPr>
              <w:pStyle w:val="Compact"/>
            </w:pPr>
            <w:proofErr w:type="spellStart"/>
            <w:r>
              <w:t>Krokialaukis</w:t>
            </w:r>
            <w:proofErr w:type="spellEnd"/>
          </w:p>
        </w:tc>
        <w:tc>
          <w:tcPr>
            <w:tcW w:w="0" w:type="auto"/>
            <w:hideMark/>
          </w:tcPr>
          <w:p w14:paraId="65734CA2" w14:textId="77777777" w:rsidR="00C67DD1" w:rsidRDefault="00C67DD1">
            <w:pPr>
              <w:pStyle w:val="Compact"/>
              <w:jc w:val="right"/>
            </w:pPr>
            <w:r>
              <w:t>-0.8064697</w:t>
            </w:r>
          </w:p>
        </w:tc>
        <w:tc>
          <w:tcPr>
            <w:tcW w:w="0" w:type="auto"/>
            <w:hideMark/>
          </w:tcPr>
          <w:p w14:paraId="134FCE14" w14:textId="77777777" w:rsidR="00C67DD1" w:rsidRDefault="00C67DD1">
            <w:pPr>
              <w:pStyle w:val="Compact"/>
              <w:jc w:val="right"/>
            </w:pPr>
            <w:r>
              <w:t>0.0430848</w:t>
            </w:r>
          </w:p>
        </w:tc>
      </w:tr>
      <w:tr w:rsidR="00C67DD1" w14:paraId="0900AD0E" w14:textId="77777777" w:rsidTr="00C67DD1">
        <w:tc>
          <w:tcPr>
            <w:tcW w:w="0" w:type="auto"/>
            <w:hideMark/>
          </w:tcPr>
          <w:p w14:paraId="0A9D577C" w14:textId="77777777" w:rsidR="00C67DD1" w:rsidRDefault="00C67DD1">
            <w:pPr>
              <w:pStyle w:val="Compact"/>
            </w:pPr>
            <w:proofErr w:type="spellStart"/>
            <w:r>
              <w:t>Kapciamiestis</w:t>
            </w:r>
            <w:proofErr w:type="spellEnd"/>
          </w:p>
        </w:tc>
        <w:tc>
          <w:tcPr>
            <w:tcW w:w="0" w:type="auto"/>
            <w:hideMark/>
          </w:tcPr>
          <w:p w14:paraId="5131E22C" w14:textId="77777777" w:rsidR="00C67DD1" w:rsidRDefault="00C67DD1">
            <w:pPr>
              <w:pStyle w:val="Compact"/>
              <w:jc w:val="right"/>
            </w:pPr>
            <w:r>
              <w:t>-1.6034746</w:t>
            </w:r>
          </w:p>
        </w:tc>
        <w:tc>
          <w:tcPr>
            <w:tcW w:w="0" w:type="auto"/>
            <w:hideMark/>
          </w:tcPr>
          <w:p w14:paraId="01BE9FAF" w14:textId="77777777" w:rsidR="00C67DD1" w:rsidRDefault="00C67DD1">
            <w:pPr>
              <w:pStyle w:val="Compact"/>
              <w:jc w:val="right"/>
            </w:pPr>
            <w:r>
              <w:t>-0.0755945</w:t>
            </w:r>
          </w:p>
        </w:tc>
      </w:tr>
      <w:tr w:rsidR="00C67DD1" w14:paraId="2864788A" w14:textId="77777777" w:rsidTr="00C67DD1">
        <w:tc>
          <w:tcPr>
            <w:tcW w:w="0" w:type="auto"/>
            <w:hideMark/>
          </w:tcPr>
          <w:p w14:paraId="79FBB991" w14:textId="77777777" w:rsidR="00C67DD1" w:rsidRDefault="00C67DD1">
            <w:pPr>
              <w:pStyle w:val="Compact"/>
            </w:pPr>
            <w:proofErr w:type="spellStart"/>
            <w:r>
              <w:t>Krosna</w:t>
            </w:r>
            <w:proofErr w:type="spellEnd"/>
          </w:p>
        </w:tc>
        <w:tc>
          <w:tcPr>
            <w:tcW w:w="0" w:type="auto"/>
            <w:hideMark/>
          </w:tcPr>
          <w:p w14:paraId="490AEB73" w14:textId="77777777" w:rsidR="00C67DD1" w:rsidRDefault="00C67DD1">
            <w:pPr>
              <w:pStyle w:val="Compact"/>
              <w:jc w:val="right"/>
            </w:pPr>
            <w:r>
              <w:t>-0.9130118</w:t>
            </w:r>
          </w:p>
        </w:tc>
        <w:tc>
          <w:tcPr>
            <w:tcW w:w="0" w:type="auto"/>
            <w:hideMark/>
          </w:tcPr>
          <w:p w14:paraId="42F7682E" w14:textId="77777777" w:rsidR="00C67DD1" w:rsidRDefault="00C67DD1">
            <w:pPr>
              <w:pStyle w:val="Compact"/>
              <w:jc w:val="right"/>
            </w:pPr>
            <w:r>
              <w:t>-0.2112462</w:t>
            </w:r>
          </w:p>
        </w:tc>
      </w:tr>
      <w:tr w:rsidR="00C67DD1" w14:paraId="052B90D0" w14:textId="77777777" w:rsidTr="00C67DD1">
        <w:tc>
          <w:tcPr>
            <w:tcW w:w="0" w:type="auto"/>
            <w:hideMark/>
          </w:tcPr>
          <w:p w14:paraId="31711914" w14:textId="77777777" w:rsidR="00C67DD1" w:rsidRDefault="00C67DD1">
            <w:pPr>
              <w:pStyle w:val="Compact"/>
            </w:pPr>
            <w:proofErr w:type="spellStart"/>
            <w:r>
              <w:t>Kacergine</w:t>
            </w:r>
            <w:proofErr w:type="spellEnd"/>
          </w:p>
        </w:tc>
        <w:tc>
          <w:tcPr>
            <w:tcW w:w="0" w:type="auto"/>
            <w:hideMark/>
          </w:tcPr>
          <w:p w14:paraId="5ADBF107" w14:textId="77777777" w:rsidR="00C67DD1" w:rsidRDefault="00C67DD1">
            <w:pPr>
              <w:pStyle w:val="Compact"/>
              <w:jc w:val="right"/>
            </w:pPr>
            <w:r>
              <w:t>0.1061680</w:t>
            </w:r>
          </w:p>
        </w:tc>
        <w:tc>
          <w:tcPr>
            <w:tcW w:w="0" w:type="auto"/>
            <w:hideMark/>
          </w:tcPr>
          <w:p w14:paraId="42BA6E70" w14:textId="77777777" w:rsidR="00C67DD1" w:rsidRDefault="00C67DD1">
            <w:pPr>
              <w:pStyle w:val="Compact"/>
              <w:jc w:val="right"/>
            </w:pPr>
            <w:r>
              <w:t>-0.0074080</w:t>
            </w:r>
          </w:p>
        </w:tc>
      </w:tr>
      <w:tr w:rsidR="00C67DD1" w14:paraId="34F93EA6" w14:textId="77777777" w:rsidTr="00C67DD1">
        <w:tc>
          <w:tcPr>
            <w:tcW w:w="0" w:type="auto"/>
            <w:hideMark/>
          </w:tcPr>
          <w:p w14:paraId="735F3208" w14:textId="77777777" w:rsidR="00C67DD1" w:rsidRDefault="00C67DD1">
            <w:pPr>
              <w:pStyle w:val="Compact"/>
            </w:pPr>
            <w:proofErr w:type="spellStart"/>
            <w:r>
              <w:t>Karmelava</w:t>
            </w:r>
            <w:proofErr w:type="spellEnd"/>
          </w:p>
        </w:tc>
        <w:tc>
          <w:tcPr>
            <w:tcW w:w="0" w:type="auto"/>
            <w:hideMark/>
          </w:tcPr>
          <w:p w14:paraId="260F5F22" w14:textId="77777777" w:rsidR="00C67DD1" w:rsidRDefault="00C67DD1">
            <w:pPr>
              <w:pStyle w:val="Compact"/>
              <w:jc w:val="right"/>
            </w:pPr>
            <w:r>
              <w:t>0.1714297</w:t>
            </w:r>
          </w:p>
        </w:tc>
        <w:tc>
          <w:tcPr>
            <w:tcW w:w="0" w:type="auto"/>
            <w:hideMark/>
          </w:tcPr>
          <w:p w14:paraId="36C16981" w14:textId="77777777" w:rsidR="00C67DD1" w:rsidRDefault="00C67DD1">
            <w:pPr>
              <w:pStyle w:val="Compact"/>
              <w:jc w:val="right"/>
            </w:pPr>
            <w:r>
              <w:t>0.3639121</w:t>
            </w:r>
          </w:p>
        </w:tc>
      </w:tr>
      <w:tr w:rsidR="00C67DD1" w14:paraId="1A82AA0A" w14:textId="77777777" w:rsidTr="00C67DD1">
        <w:tc>
          <w:tcPr>
            <w:tcW w:w="0" w:type="auto"/>
            <w:hideMark/>
          </w:tcPr>
          <w:p w14:paraId="58E53667" w14:textId="77777777" w:rsidR="00C67DD1" w:rsidRDefault="00C67DD1">
            <w:pPr>
              <w:pStyle w:val="Compact"/>
            </w:pPr>
            <w:proofErr w:type="spellStart"/>
            <w:r>
              <w:t>Kruonis</w:t>
            </w:r>
            <w:proofErr w:type="spellEnd"/>
          </w:p>
        </w:tc>
        <w:tc>
          <w:tcPr>
            <w:tcW w:w="0" w:type="auto"/>
            <w:hideMark/>
          </w:tcPr>
          <w:p w14:paraId="6C64EDEC" w14:textId="77777777" w:rsidR="00C67DD1" w:rsidRDefault="00C67DD1">
            <w:pPr>
              <w:pStyle w:val="Compact"/>
              <w:jc w:val="right"/>
            </w:pPr>
            <w:r>
              <w:t>-0.2154357</w:t>
            </w:r>
          </w:p>
        </w:tc>
        <w:tc>
          <w:tcPr>
            <w:tcW w:w="0" w:type="auto"/>
            <w:hideMark/>
          </w:tcPr>
          <w:p w14:paraId="77087523" w14:textId="77777777" w:rsidR="00C67DD1" w:rsidRDefault="00C67DD1">
            <w:pPr>
              <w:pStyle w:val="Compact"/>
              <w:jc w:val="right"/>
            </w:pPr>
            <w:r>
              <w:t>0.5515842</w:t>
            </w:r>
          </w:p>
        </w:tc>
      </w:tr>
    </w:tbl>
    <w:p w14:paraId="6F773D86" w14:textId="77777777" w:rsidR="00C67DD1" w:rsidRDefault="00C67DD1" w:rsidP="00C67DD1"/>
    <w:p w14:paraId="4D03C6F1" w14:textId="499EE9D6" w:rsidR="00950863" w:rsidRDefault="00950863" w:rsidP="00950863">
      <w:pPr>
        <w:pStyle w:val="ListParagraph"/>
        <w:numPr>
          <w:ilvl w:val="0"/>
          <w:numId w:val="7"/>
        </w:numPr>
      </w:pPr>
      <w:r>
        <w:t xml:space="preserve">Panaudokite k-vidurkių metodą miestams </w:t>
      </w:r>
      <w:proofErr w:type="spellStart"/>
      <w:r>
        <w:t>klasterizuoti</w:t>
      </w:r>
      <w:proofErr w:type="spellEnd"/>
      <w:r>
        <w:t xml:space="preserve"> į 2–5 klasterius. Pateikite gautus klasterius. Gautą rezultatą palyginkite su anksčiau gautais hierarchinio klasterizavimo rezultatais (jei skaidytume į 2–5 klasterius pagal hierarchinį </w:t>
      </w:r>
      <w:proofErr w:type="spellStart"/>
      <w:r>
        <w:t>klasterizavima</w:t>
      </w:r>
      <w:proofErr w:type="spellEnd"/>
      <w:r>
        <w:t>).</w:t>
      </w:r>
    </w:p>
    <w:p w14:paraId="707D9B71" w14:textId="16CA2E7B" w:rsidR="00FE4953" w:rsidRDefault="00FE4953" w:rsidP="00FE4953">
      <w:r>
        <w:t>2 klasteriai:</w:t>
      </w:r>
    </w:p>
    <w:p w14:paraId="322F9625" w14:textId="23265436" w:rsidR="00FE4953" w:rsidRDefault="00FE4953" w:rsidP="00FE4953">
      <w:pPr>
        <w:pStyle w:val="SourceCode"/>
      </w:pP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gpub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bbl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eans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means</w:t>
      </w:r>
      <w:proofErr w:type="spellEnd"/>
      <w:r>
        <w:rPr>
          <w:rStyle w:val="NormalTok"/>
        </w:rPr>
        <w:t xml:space="preserve">(koordinates, </w:t>
      </w:r>
      <w:proofErr w:type="spellStart"/>
      <w:r>
        <w:rPr>
          <w:rStyle w:val="AttributeTok"/>
        </w:rPr>
        <w:t>cente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koordinat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rownames_to_column</w:t>
      </w:r>
      <w:proofErr w:type="spellEnd"/>
      <w:r>
        <w:rPr>
          <w:rStyle w:val="NormalTok"/>
        </w:rPr>
        <w:t>(</w:t>
      </w:r>
      <w:r>
        <w:rPr>
          <w:rStyle w:val="StringTok"/>
        </w:rPr>
        <w:t>"Miesta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ind_cols</w:t>
      </w:r>
      <w:proofErr w:type="spellEnd"/>
      <w:r>
        <w:rPr>
          <w:rStyle w:val="NormalTok"/>
        </w:rPr>
        <w:t>(</w:t>
      </w:r>
      <w:r>
        <w:rPr>
          <w:rStyle w:val="AttributeTok"/>
        </w:rPr>
        <w:t>klasteri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tor</w:t>
      </w:r>
      <w:proofErr w:type="spellEnd"/>
      <w:r>
        <w:rPr>
          <w:rStyle w:val="NormalTok"/>
        </w:rPr>
        <w:t>(kmeans_2</w:t>
      </w:r>
      <w:r>
        <w:rPr>
          <w:rStyle w:val="SpecialCharTok"/>
        </w:rPr>
        <w:t>$</w:t>
      </w:r>
      <w:r>
        <w:rPr>
          <w:rStyle w:val="NormalTok"/>
        </w:rPr>
        <w:t>cluster))</w:t>
      </w:r>
      <w:r>
        <w:br/>
      </w:r>
      <w:r>
        <w:br/>
      </w:r>
      <w:proofErr w:type="spellStart"/>
      <w:r>
        <w:rPr>
          <w:rStyle w:val="FunctionTok"/>
        </w:rPr>
        <w:t>ggscatt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irma_Koor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ntra_Koor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alet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p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.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ve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sha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lege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ggthe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lab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Miesta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p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abel.rectang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lab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mea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klasteris)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BD8BAFE" w14:textId="648A65A2" w:rsidR="00FE4953" w:rsidRPr="00FE4953" w:rsidRDefault="00FE4953" w:rsidP="00FE4953">
      <w:pPr>
        <w:pStyle w:val="SourceCode"/>
        <w:rPr>
          <w:shd w:val="clear" w:color="auto" w:fill="F8F8F8"/>
        </w:rPr>
      </w:pPr>
      <w:proofErr w:type="spellStart"/>
      <w:r>
        <w:rPr>
          <w:rStyle w:val="FunctionTok"/>
        </w:rPr>
        <w:lastRenderedPageBreak/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4uzd_2_2klasteriai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565E352" w14:textId="48515356" w:rsidR="00FE4953" w:rsidRDefault="00FE4953" w:rsidP="00FE4953"/>
    <w:p w14:paraId="72F6EAAC" w14:textId="5CF088E4" w:rsidR="00FE4953" w:rsidRDefault="00FE4953" w:rsidP="00FE4953">
      <w:r>
        <w:rPr>
          <w:noProof/>
        </w:rPr>
        <w:drawing>
          <wp:inline distT="0" distB="0" distL="0" distR="0" wp14:anchorId="12C06999" wp14:editId="5B6CCE9C">
            <wp:extent cx="5939790" cy="2969895"/>
            <wp:effectExtent l="0" t="0" r="3810" b="1905"/>
            <wp:docPr id="15" name="Picture 15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imelin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05171" w14:textId="2633A4C1" w:rsidR="00FE4953" w:rsidRDefault="00223CCE" w:rsidP="00FE4953">
      <w:r>
        <w:t xml:space="preserve">Gauname </w:t>
      </w:r>
      <w:r w:rsidR="002E31F8">
        <w:t>2 klasterius: Klaipėdą ir Kiti, tą gautume ir naudodamiesi artimiausių kaimynų hierarchinį metodą.</w:t>
      </w:r>
    </w:p>
    <w:p w14:paraId="6AD0CF0E" w14:textId="77777777" w:rsidR="00223CCE" w:rsidRDefault="00223CCE" w:rsidP="00FE4953"/>
    <w:p w14:paraId="65F42BC6" w14:textId="0DFE9E4E" w:rsidR="00FE4953" w:rsidRDefault="00FE4953" w:rsidP="00FE4953">
      <w:r>
        <w:t>3 klasteriai:</w:t>
      </w:r>
    </w:p>
    <w:p w14:paraId="11E44761" w14:textId="4800ED7D" w:rsidR="00FE4953" w:rsidRDefault="00FE4953" w:rsidP="00FE4953">
      <w:pPr>
        <w:pStyle w:val="SourceCode"/>
      </w:pPr>
      <w:r>
        <w:rPr>
          <w:rStyle w:val="NormalTok"/>
        </w:rPr>
        <w:t xml:space="preserve">kmeans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means</w:t>
      </w:r>
      <w:proofErr w:type="spellEnd"/>
      <w:r>
        <w:rPr>
          <w:rStyle w:val="NormalTok"/>
        </w:rPr>
        <w:t xml:space="preserve">(koordinates, </w:t>
      </w:r>
      <w:proofErr w:type="spellStart"/>
      <w:r>
        <w:rPr>
          <w:rStyle w:val="AttributeTok"/>
        </w:rPr>
        <w:t>cente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koordinat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rownames_to_column</w:t>
      </w:r>
      <w:proofErr w:type="spellEnd"/>
      <w:r>
        <w:rPr>
          <w:rStyle w:val="NormalTok"/>
        </w:rPr>
        <w:t>(</w:t>
      </w:r>
      <w:r>
        <w:rPr>
          <w:rStyle w:val="StringTok"/>
        </w:rPr>
        <w:t>"Miesta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ind_cols</w:t>
      </w:r>
      <w:proofErr w:type="spellEnd"/>
      <w:r>
        <w:rPr>
          <w:rStyle w:val="NormalTok"/>
        </w:rPr>
        <w:t>(</w:t>
      </w:r>
      <w:r>
        <w:rPr>
          <w:rStyle w:val="AttributeTok"/>
        </w:rPr>
        <w:t>klasteri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tor</w:t>
      </w:r>
      <w:proofErr w:type="spellEnd"/>
      <w:r>
        <w:rPr>
          <w:rStyle w:val="NormalTok"/>
        </w:rPr>
        <w:t>(kmeans_3</w:t>
      </w:r>
      <w:r>
        <w:rPr>
          <w:rStyle w:val="SpecialCharTok"/>
        </w:rPr>
        <w:t>$</w:t>
      </w:r>
      <w:r>
        <w:rPr>
          <w:rStyle w:val="NormalTok"/>
        </w:rPr>
        <w:t>cluster))</w:t>
      </w:r>
      <w:r>
        <w:br/>
      </w:r>
      <w:r>
        <w:br/>
      </w:r>
      <w:proofErr w:type="spellStart"/>
      <w:r>
        <w:rPr>
          <w:rStyle w:val="FunctionTok"/>
        </w:rPr>
        <w:t>ggscatt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irma_Koor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ntra_Koor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alet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p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.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ve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sha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lege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ggthe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lab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Miesta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p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abel.rectang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lab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mea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klasteris)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D9317D2" w14:textId="77777777" w:rsidR="00FE4953" w:rsidRDefault="00FE4953" w:rsidP="00FE4953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4uzd_2_3klasteriai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C0BBE92" w14:textId="26443D2F" w:rsidR="00FE4953" w:rsidRDefault="00FE4953" w:rsidP="00FE4953">
      <w:r>
        <w:rPr>
          <w:noProof/>
        </w:rPr>
        <w:lastRenderedPageBreak/>
        <w:drawing>
          <wp:inline distT="0" distB="0" distL="0" distR="0" wp14:anchorId="03D6B910" wp14:editId="7D3109F3">
            <wp:extent cx="5939790" cy="2969895"/>
            <wp:effectExtent l="0" t="0" r="3810" b="1905"/>
            <wp:docPr id="17" name="Picture 1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BE8FA" w14:textId="70BDF75C" w:rsidR="002E31F8" w:rsidRDefault="002E31F8" w:rsidP="00FE4953">
      <w:r>
        <w:t>Gauname 3 klasterius: {Klaipėda}, {</w:t>
      </w:r>
      <w:proofErr w:type="spellStart"/>
      <w:r>
        <w:t>Krosnas</w:t>
      </w:r>
      <w:proofErr w:type="spellEnd"/>
      <w:r>
        <w:t>, Krokialaukis, Kalvarija, Kapčiamiesti} ir Kiti, tokių klasterių su prieš tai naudotais hierarchiniais metodais negautume, kadangi šiame metode Kupiškis priskiriamas prie Kauno klasterio, ko hierarchiniame klasterizavime neturėjome.</w:t>
      </w:r>
    </w:p>
    <w:p w14:paraId="42C77976" w14:textId="77777777" w:rsidR="002E31F8" w:rsidRDefault="002E31F8" w:rsidP="00FE4953"/>
    <w:p w14:paraId="74028596" w14:textId="7FE6CC21" w:rsidR="00FE4953" w:rsidRDefault="00FE4953" w:rsidP="00FE4953">
      <w:r>
        <w:t>4 klasteriai:</w:t>
      </w:r>
    </w:p>
    <w:p w14:paraId="74E53E42" w14:textId="77777777" w:rsidR="00FE4953" w:rsidRDefault="00FE4953" w:rsidP="00FE4953">
      <w:pPr>
        <w:pStyle w:val="SourceCode"/>
        <w:rPr>
          <w:rStyle w:val="NormalTok"/>
        </w:rPr>
      </w:pPr>
      <w:r>
        <w:rPr>
          <w:rStyle w:val="NormalTok"/>
        </w:rPr>
        <w:t xml:space="preserve">kmeans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means</w:t>
      </w:r>
      <w:proofErr w:type="spellEnd"/>
      <w:r>
        <w:rPr>
          <w:rStyle w:val="NormalTok"/>
        </w:rPr>
        <w:t xml:space="preserve">(koordinates, </w:t>
      </w:r>
      <w:proofErr w:type="spellStart"/>
      <w:r>
        <w:rPr>
          <w:rStyle w:val="AttributeTok"/>
        </w:rPr>
        <w:t>cente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koordinat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rownames_to_column</w:t>
      </w:r>
      <w:proofErr w:type="spellEnd"/>
      <w:r>
        <w:rPr>
          <w:rStyle w:val="NormalTok"/>
        </w:rPr>
        <w:t>(</w:t>
      </w:r>
      <w:r>
        <w:rPr>
          <w:rStyle w:val="StringTok"/>
        </w:rPr>
        <w:t>"Miesta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ind_cols</w:t>
      </w:r>
      <w:proofErr w:type="spellEnd"/>
      <w:r>
        <w:rPr>
          <w:rStyle w:val="NormalTok"/>
        </w:rPr>
        <w:t>(</w:t>
      </w:r>
      <w:r>
        <w:rPr>
          <w:rStyle w:val="AttributeTok"/>
        </w:rPr>
        <w:t>klasteri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tor</w:t>
      </w:r>
      <w:proofErr w:type="spellEnd"/>
      <w:r>
        <w:rPr>
          <w:rStyle w:val="NormalTok"/>
        </w:rPr>
        <w:t>(kmeans_4</w:t>
      </w:r>
      <w:r>
        <w:rPr>
          <w:rStyle w:val="SpecialCharTok"/>
        </w:rPr>
        <w:t>$</w:t>
      </w:r>
      <w:r>
        <w:rPr>
          <w:rStyle w:val="NormalTok"/>
        </w:rPr>
        <w:t>cluster))</w:t>
      </w:r>
      <w:r>
        <w:br/>
      </w:r>
      <w:r>
        <w:br/>
      </w:r>
      <w:proofErr w:type="spellStart"/>
      <w:r>
        <w:rPr>
          <w:rStyle w:val="FunctionTok"/>
        </w:rPr>
        <w:t>ggscatt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irma_Koor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ntra_Koor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alet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p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.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ve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sha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lege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ggthe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lab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Miesta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p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abel.rectang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lab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mea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klasteris)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5693A3B" w14:textId="60EBD8ED" w:rsidR="00FE4953" w:rsidRPr="00FE4953" w:rsidRDefault="00FE4953" w:rsidP="00FE4953">
      <w:pPr>
        <w:pStyle w:val="SourceCode"/>
        <w:rPr>
          <w:shd w:val="clear" w:color="auto" w:fill="F8F8F8"/>
        </w:rPr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4uzd_2_4klasteriai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0AD3173D" w14:textId="798B7337" w:rsidR="00FE4953" w:rsidRDefault="00FE4953" w:rsidP="00FE4953">
      <w:r>
        <w:rPr>
          <w:noProof/>
        </w:rPr>
        <w:lastRenderedPageBreak/>
        <w:drawing>
          <wp:inline distT="0" distB="0" distL="0" distR="0" wp14:anchorId="760CACC5" wp14:editId="52E699E5">
            <wp:extent cx="5939790" cy="2969895"/>
            <wp:effectExtent l="0" t="0" r="3810" b="1905"/>
            <wp:docPr id="19" name="Picture 1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scatter char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FEC87" w14:textId="67ABCDE5" w:rsidR="002E31F8" w:rsidRDefault="002E31F8" w:rsidP="00FE4953">
      <w:r>
        <w:t>Naudodami 4 klasterius, gauname: {Klaipėda}, {Kupiškis} ir 2 kiti klasteriai. Tokį klasterizavimą gauname ir naudodamiesi artimiausio kaimyno metodu, kuomet 2 tolimiausi miestai yra atskiriami nuo Pietų Lietuvos ir Centro Lietuvos klasterių.</w:t>
      </w:r>
    </w:p>
    <w:p w14:paraId="7A94FB90" w14:textId="77777777" w:rsidR="002E31F8" w:rsidRDefault="002E31F8" w:rsidP="00FE4953"/>
    <w:p w14:paraId="6937B682" w14:textId="52EDE0BA" w:rsidR="00FE4953" w:rsidRDefault="00FE4953" w:rsidP="00FE4953">
      <w:r>
        <w:t>5 klasteriai:</w:t>
      </w:r>
    </w:p>
    <w:p w14:paraId="3EE41AF0" w14:textId="77777777" w:rsidR="00FE4953" w:rsidRDefault="00FE4953" w:rsidP="00FE4953">
      <w:pPr>
        <w:pStyle w:val="SourceCode"/>
        <w:rPr>
          <w:rStyle w:val="NormalTok"/>
        </w:rPr>
      </w:pPr>
      <w:r>
        <w:rPr>
          <w:rStyle w:val="NormalTok"/>
        </w:rPr>
        <w:t xml:space="preserve">kmeans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means</w:t>
      </w:r>
      <w:proofErr w:type="spellEnd"/>
      <w:r>
        <w:rPr>
          <w:rStyle w:val="NormalTok"/>
        </w:rPr>
        <w:t xml:space="preserve">(koordinates, </w:t>
      </w:r>
      <w:proofErr w:type="spellStart"/>
      <w:r>
        <w:rPr>
          <w:rStyle w:val="AttributeTok"/>
        </w:rPr>
        <w:t>cente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koordinat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rownames_to_column</w:t>
      </w:r>
      <w:proofErr w:type="spellEnd"/>
      <w:r>
        <w:rPr>
          <w:rStyle w:val="NormalTok"/>
        </w:rPr>
        <w:t>(</w:t>
      </w:r>
      <w:r>
        <w:rPr>
          <w:rStyle w:val="StringTok"/>
        </w:rPr>
        <w:t>"Miesta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ind_cols</w:t>
      </w:r>
      <w:proofErr w:type="spellEnd"/>
      <w:r>
        <w:rPr>
          <w:rStyle w:val="NormalTok"/>
        </w:rPr>
        <w:t>(</w:t>
      </w:r>
      <w:r>
        <w:rPr>
          <w:rStyle w:val="AttributeTok"/>
        </w:rPr>
        <w:t>klasteri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tor</w:t>
      </w:r>
      <w:proofErr w:type="spellEnd"/>
      <w:r>
        <w:rPr>
          <w:rStyle w:val="NormalTok"/>
        </w:rPr>
        <w:t>(kmeans_5</w:t>
      </w:r>
      <w:r>
        <w:rPr>
          <w:rStyle w:val="SpecialCharTok"/>
        </w:rPr>
        <w:t>$</w:t>
      </w:r>
      <w:r>
        <w:rPr>
          <w:rStyle w:val="NormalTok"/>
        </w:rPr>
        <w:t>cluster))</w:t>
      </w:r>
      <w:r>
        <w:br/>
      </w:r>
      <w:r>
        <w:br/>
      </w:r>
      <w:proofErr w:type="spellStart"/>
      <w:r>
        <w:rPr>
          <w:rStyle w:val="FunctionTok"/>
        </w:rPr>
        <w:t>ggscatt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irma_Koor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ntra_Koor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alet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p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.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ve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sha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lege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ggthe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lab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Miesta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p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abel.rectang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lab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mea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klasteris)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7A244D9" w14:textId="590C108F" w:rsidR="00FE4953" w:rsidRDefault="00FE4953" w:rsidP="00FE4953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4uzd_2_5klasteriai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5BEBBE2" w14:textId="4506C7C5" w:rsidR="00FE4953" w:rsidRDefault="00FE4953" w:rsidP="00950863">
      <w:pPr>
        <w:ind w:left="510" w:firstLine="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E114D15" wp14:editId="68B5242B">
            <wp:extent cx="5939790" cy="2969895"/>
            <wp:effectExtent l="0" t="0" r="3810" b="1905"/>
            <wp:docPr id="21" name="Picture 2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scatter char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ABAE4" w14:textId="66859537" w:rsidR="002E31F8" w:rsidRPr="002E31F8" w:rsidRDefault="002E31F8" w:rsidP="00950863">
      <w:pPr>
        <w:ind w:left="510" w:firstLine="0"/>
      </w:pPr>
      <w:r>
        <w:t>Naudodami 5 klasterius, gauname: {Klaipėda}, {Kupiškis}, {Kapčiamiestis} ir 2 kiti klasteriai. Tokio klasterizavimo hierarchiniu metodu negauname, kadangi šiuo atveju Kapčiamiestis yra atskiriamas nuo Krosnos klasterio.</w:t>
      </w:r>
    </w:p>
    <w:p w14:paraId="24F3D9B4" w14:textId="4FEA2C9F" w:rsidR="00950863" w:rsidRPr="00AD29EA" w:rsidRDefault="00950863" w:rsidP="00950863">
      <w:pPr>
        <w:ind w:left="510" w:firstLine="0"/>
        <w:rPr>
          <w:b/>
          <w:bCs/>
        </w:rPr>
      </w:pPr>
      <w:r w:rsidRPr="00AD29EA">
        <w:rPr>
          <w:b/>
          <w:bCs/>
        </w:rPr>
        <w:t>Gauso mišinių modelis.</w:t>
      </w:r>
    </w:p>
    <w:p w14:paraId="39F3932D" w14:textId="0839818E" w:rsidR="00950863" w:rsidRDefault="00950863" w:rsidP="00950863">
      <w:pPr>
        <w:pStyle w:val="ListParagraph"/>
        <w:numPr>
          <w:ilvl w:val="0"/>
          <w:numId w:val="7"/>
        </w:numPr>
      </w:pPr>
      <w:r>
        <w:t xml:space="preserve">Panaudokite k-vidurkių metodą antros užduoties duomenims kai imties dydis yra 500, kai klasterių kiekis yra 2–5. </w:t>
      </w:r>
    </w:p>
    <w:p w14:paraId="725680C3" w14:textId="77777777" w:rsidR="00FE4953" w:rsidRDefault="00FE4953" w:rsidP="00FE4953">
      <w:pPr>
        <w:pStyle w:val="SourceCode"/>
        <w:ind w:left="870"/>
      </w:pPr>
      <w:r>
        <w:rPr>
          <w:rStyle w:val="NormalTok"/>
        </w:rPr>
        <w:t xml:space="preserve">kmeans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means</w:t>
      </w:r>
      <w:proofErr w:type="spellEnd"/>
      <w:r>
        <w:rPr>
          <w:rStyle w:val="NormalTok"/>
        </w:rPr>
        <w:t xml:space="preserve">(gauso_ad_500, </w:t>
      </w:r>
      <w:proofErr w:type="spellStart"/>
      <w:r>
        <w:rPr>
          <w:rStyle w:val="AttributeTok"/>
        </w:rPr>
        <w:t>cente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eans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means</w:t>
      </w:r>
      <w:proofErr w:type="spellEnd"/>
      <w:r>
        <w:rPr>
          <w:rStyle w:val="NormalTok"/>
        </w:rPr>
        <w:t xml:space="preserve">(gauso_ad_500, </w:t>
      </w:r>
      <w:proofErr w:type="spellStart"/>
      <w:r>
        <w:rPr>
          <w:rStyle w:val="AttributeTok"/>
        </w:rPr>
        <w:t>cente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eans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means</w:t>
      </w:r>
      <w:proofErr w:type="spellEnd"/>
      <w:r>
        <w:rPr>
          <w:rStyle w:val="NormalTok"/>
        </w:rPr>
        <w:t xml:space="preserve">(gauso_ad_500, </w:t>
      </w:r>
      <w:proofErr w:type="spellStart"/>
      <w:r>
        <w:rPr>
          <w:rStyle w:val="AttributeTok"/>
        </w:rPr>
        <w:t>cente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eans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means</w:t>
      </w:r>
      <w:proofErr w:type="spellEnd"/>
      <w:r>
        <w:rPr>
          <w:rStyle w:val="NormalTok"/>
        </w:rPr>
        <w:t xml:space="preserve">(gauso_ad_500, </w:t>
      </w:r>
      <w:proofErr w:type="spellStart"/>
      <w:r>
        <w:rPr>
          <w:rStyle w:val="AttributeTok"/>
        </w:rPr>
        <w:t>cente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12BE8B3" w14:textId="77777777" w:rsidR="00FE4953" w:rsidRDefault="00FE4953" w:rsidP="00FE4953"/>
    <w:p w14:paraId="5061F572" w14:textId="54185DE6" w:rsidR="00950863" w:rsidRDefault="00950863" w:rsidP="00950863">
      <w:pPr>
        <w:pStyle w:val="ListParagraph"/>
        <w:numPr>
          <w:ilvl w:val="0"/>
          <w:numId w:val="7"/>
        </w:numPr>
      </w:pPr>
      <w:r>
        <w:t>Vizualizuokite gautus klasterius (pvz., pasirinkdami dvi pirmąsias pagrindines komponentes).</w:t>
      </w:r>
    </w:p>
    <w:p w14:paraId="45D7112D" w14:textId="7A5896B3" w:rsidR="00FE4953" w:rsidRDefault="00FE4953" w:rsidP="00FE4953"/>
    <w:p w14:paraId="344A568B" w14:textId="2CC1FDDA" w:rsidR="00FE4953" w:rsidRDefault="00FE4953" w:rsidP="00FE4953">
      <w:r>
        <w:t>2 klasteriai:</w:t>
      </w:r>
    </w:p>
    <w:p w14:paraId="6B9F8951" w14:textId="268FEA0D" w:rsidR="00FE4953" w:rsidRDefault="00FE4953" w:rsidP="00FE4953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gauso_ad_5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ind_cols</w:t>
      </w:r>
      <w:proofErr w:type="spellEnd"/>
      <w:r>
        <w:rPr>
          <w:rStyle w:val="NormalTok"/>
        </w:rPr>
        <w:t>(</w:t>
      </w:r>
      <w:r>
        <w:rPr>
          <w:rStyle w:val="AttributeTok"/>
        </w:rPr>
        <w:t>klasteri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tor</w:t>
      </w:r>
      <w:proofErr w:type="spellEnd"/>
      <w:r>
        <w:rPr>
          <w:rStyle w:val="NormalTok"/>
        </w:rPr>
        <w:t>(kmeans_2</w:t>
      </w:r>
      <w:r>
        <w:rPr>
          <w:rStyle w:val="SpecialCharTok"/>
        </w:rPr>
        <w:t>$</w:t>
      </w:r>
      <w:r>
        <w:rPr>
          <w:rStyle w:val="NormalTok"/>
        </w:rPr>
        <w:t>cluster))</w:t>
      </w:r>
      <w:r>
        <w:br/>
      </w:r>
      <w:r>
        <w:br/>
      </w:r>
      <w:proofErr w:type="spellStart"/>
      <w:r>
        <w:rPr>
          <w:rStyle w:val="FunctionTok"/>
        </w:rPr>
        <w:t>ggscatt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alet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p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.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ve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sha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lege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ggthe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mea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klasteris)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6263E1A8" w14:textId="77777777" w:rsidR="00FE4953" w:rsidRDefault="00FE4953" w:rsidP="00FE4953">
      <w:pPr>
        <w:pStyle w:val="SourceCode"/>
      </w:pPr>
      <w:proofErr w:type="spellStart"/>
      <w:r>
        <w:rPr>
          <w:rStyle w:val="FunctionTok"/>
        </w:rPr>
        <w:lastRenderedPageBreak/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4uzd_4_2klasteriai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293460C6" w14:textId="2DBA3E4A" w:rsidR="00FE4953" w:rsidRDefault="00FE4953" w:rsidP="00FE4953">
      <w:r>
        <w:rPr>
          <w:noProof/>
        </w:rPr>
        <w:drawing>
          <wp:inline distT="0" distB="0" distL="0" distR="0" wp14:anchorId="61470056" wp14:editId="0F15D785">
            <wp:extent cx="5939790" cy="2969895"/>
            <wp:effectExtent l="0" t="0" r="3810" b="1905"/>
            <wp:docPr id="23" name="Picture 2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scatter chart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47885" w14:textId="492FDA76" w:rsidR="002E31F8" w:rsidRDefault="0031043A" w:rsidP="00FE4953">
      <w:r>
        <w:t>Naudodami 2 klasterius, gauname pakankamai „gražų“ klasterių atskyrimą. 2 klasteriai šiuo atveju turėtų būti optimalus atsakymas.</w:t>
      </w:r>
    </w:p>
    <w:p w14:paraId="6C43604A" w14:textId="2C4E83D4" w:rsidR="00FE4953" w:rsidRDefault="00FE4953" w:rsidP="00FE4953">
      <w:r>
        <w:t>3 klasteriai:</w:t>
      </w:r>
    </w:p>
    <w:p w14:paraId="62AB7A89" w14:textId="377FC8B5" w:rsidR="00090EED" w:rsidRDefault="00090EED" w:rsidP="00090EED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gauso_ad_5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ind_cols</w:t>
      </w:r>
      <w:proofErr w:type="spellEnd"/>
      <w:r>
        <w:rPr>
          <w:rStyle w:val="NormalTok"/>
        </w:rPr>
        <w:t>(</w:t>
      </w:r>
      <w:r>
        <w:rPr>
          <w:rStyle w:val="AttributeTok"/>
        </w:rPr>
        <w:t>klasteri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tor</w:t>
      </w:r>
      <w:proofErr w:type="spellEnd"/>
      <w:r>
        <w:rPr>
          <w:rStyle w:val="NormalTok"/>
        </w:rPr>
        <w:t>(kmeans_3</w:t>
      </w:r>
      <w:r>
        <w:rPr>
          <w:rStyle w:val="SpecialCharTok"/>
        </w:rPr>
        <w:t>$</w:t>
      </w:r>
      <w:r>
        <w:rPr>
          <w:rStyle w:val="NormalTok"/>
        </w:rPr>
        <w:t>cluster))</w:t>
      </w:r>
      <w:r>
        <w:br/>
      </w:r>
      <w:r>
        <w:br/>
      </w:r>
      <w:proofErr w:type="spellStart"/>
      <w:r>
        <w:rPr>
          <w:rStyle w:val="FunctionTok"/>
        </w:rPr>
        <w:t>ggscatt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alet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p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.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ve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sha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lege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ggthe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mea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klasteris)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6788B7CD" w14:textId="77777777" w:rsidR="00090EED" w:rsidRDefault="00090EED" w:rsidP="00090EED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4uzd_4_3klasteriai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5B2428BE" w14:textId="2F86C9E4" w:rsidR="00FE4953" w:rsidRDefault="00090EED" w:rsidP="00FE4953">
      <w:r>
        <w:rPr>
          <w:noProof/>
        </w:rPr>
        <w:lastRenderedPageBreak/>
        <w:drawing>
          <wp:inline distT="0" distB="0" distL="0" distR="0" wp14:anchorId="105368C6" wp14:editId="02A37FFD">
            <wp:extent cx="5939790" cy="2969895"/>
            <wp:effectExtent l="0" t="0" r="3810" b="1905"/>
            <wp:docPr id="25" name="Picture 2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, scatter chart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BF7FB" w14:textId="4FB5C4F4" w:rsidR="0031043A" w:rsidRDefault="0031043A" w:rsidP="00FE4953">
      <w:r>
        <w:t>Naudodami 3 klasterius, vienas klasteris visiškai atsiskiria nuo kitų, tačiau likę 2 klasteriai persipina vienas su kitu.</w:t>
      </w:r>
    </w:p>
    <w:p w14:paraId="344821F5" w14:textId="6CA53B2A" w:rsidR="00FE4953" w:rsidRDefault="00FE4953" w:rsidP="00FE4953">
      <w:r>
        <w:t>4 klasteriai:</w:t>
      </w:r>
    </w:p>
    <w:p w14:paraId="12634599" w14:textId="77777777" w:rsidR="00090EED" w:rsidRDefault="00090EED" w:rsidP="00090EED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gauso_ad_5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ind_cols</w:t>
      </w:r>
      <w:proofErr w:type="spellEnd"/>
      <w:r>
        <w:rPr>
          <w:rStyle w:val="NormalTok"/>
        </w:rPr>
        <w:t>(</w:t>
      </w:r>
      <w:r>
        <w:rPr>
          <w:rStyle w:val="AttributeTok"/>
        </w:rPr>
        <w:t>klasteri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tor</w:t>
      </w:r>
      <w:proofErr w:type="spellEnd"/>
      <w:r>
        <w:rPr>
          <w:rStyle w:val="NormalTok"/>
        </w:rPr>
        <w:t>(kmeans_4</w:t>
      </w:r>
      <w:r>
        <w:rPr>
          <w:rStyle w:val="SpecialCharTok"/>
        </w:rPr>
        <w:t>$</w:t>
      </w:r>
      <w:r>
        <w:rPr>
          <w:rStyle w:val="NormalTok"/>
        </w:rPr>
        <w:t>cluster))</w:t>
      </w:r>
      <w:r>
        <w:br/>
      </w:r>
      <w:r>
        <w:br/>
      </w:r>
      <w:proofErr w:type="spellStart"/>
      <w:r>
        <w:rPr>
          <w:rStyle w:val="FunctionTok"/>
        </w:rPr>
        <w:t>ggscatt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alet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p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.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ve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sha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lege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ggthe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mea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klasteris)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9DBB25F" w14:textId="58FD8EFC" w:rsidR="00FE4953" w:rsidRDefault="00090EED" w:rsidP="00090EED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4uzd_4_4klasteriai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55B8008" w14:textId="0B51B26A" w:rsidR="00090EED" w:rsidRDefault="00090EED" w:rsidP="00FE4953">
      <w:r>
        <w:rPr>
          <w:noProof/>
        </w:rPr>
        <w:lastRenderedPageBreak/>
        <w:drawing>
          <wp:inline distT="0" distB="0" distL="0" distR="0" wp14:anchorId="064D9DCC" wp14:editId="6FA206AD">
            <wp:extent cx="5939790" cy="2969895"/>
            <wp:effectExtent l="0" t="0" r="3810" b="1905"/>
            <wp:docPr id="27" name="Picture 2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, scatter char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643F4" w14:textId="75F52264" w:rsidR="0031043A" w:rsidRDefault="0031043A" w:rsidP="00FE4953">
      <w:r>
        <w:t>Naudodami 4 klasterius matome tą pačią situaciją, vienas klasteris atsiskiria gražiai, tačiau likę 3 klasteriai persipina vieni su kitais.</w:t>
      </w:r>
    </w:p>
    <w:p w14:paraId="425B4534" w14:textId="0571AF37" w:rsidR="00FE4953" w:rsidRDefault="00FE4953" w:rsidP="00FE4953">
      <w:r>
        <w:t>5 klasteriai:</w:t>
      </w:r>
    </w:p>
    <w:p w14:paraId="4ECD89A0" w14:textId="1871DEE8" w:rsidR="00090EED" w:rsidRDefault="00090EED" w:rsidP="00090EED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gauso_ad_50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ind_cols</w:t>
      </w:r>
      <w:proofErr w:type="spellEnd"/>
      <w:r>
        <w:rPr>
          <w:rStyle w:val="NormalTok"/>
        </w:rPr>
        <w:t>(</w:t>
      </w:r>
      <w:r>
        <w:rPr>
          <w:rStyle w:val="AttributeTok"/>
        </w:rPr>
        <w:t>klasteri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actor</w:t>
      </w:r>
      <w:proofErr w:type="spellEnd"/>
      <w:r>
        <w:rPr>
          <w:rStyle w:val="NormalTok"/>
        </w:rPr>
        <w:t>(kmeans_5</w:t>
      </w:r>
      <w:r>
        <w:rPr>
          <w:rStyle w:val="SpecialCharTok"/>
        </w:rPr>
        <w:t>$</w:t>
      </w:r>
      <w:r>
        <w:rPr>
          <w:rStyle w:val="NormalTok"/>
        </w:rPr>
        <w:t>cluster))</w:t>
      </w:r>
      <w:r>
        <w:br/>
      </w:r>
      <w:r>
        <w:br/>
      </w:r>
      <w:proofErr w:type="spellStart"/>
      <w:r>
        <w:rPr>
          <w:rStyle w:val="FunctionTok"/>
        </w:rPr>
        <w:t>ggscatt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1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alet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p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ellipse.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vex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sha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klasteri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 </w:t>
      </w:r>
      <w:proofErr w:type="spellStart"/>
      <w:r>
        <w:rPr>
          <w:rStyle w:val="AttributeTok"/>
        </w:rPr>
        <w:t>lege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igh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ggthe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tat_mea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klasteris)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E25A10F" w14:textId="77777777" w:rsidR="00090EED" w:rsidRDefault="00090EED" w:rsidP="00090EED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4uzd_4_5klasteriai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n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i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hi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44B54D05" w14:textId="4BDCCE30" w:rsidR="00FE4953" w:rsidRDefault="00090EED" w:rsidP="00FE4953">
      <w:r>
        <w:rPr>
          <w:noProof/>
        </w:rPr>
        <w:lastRenderedPageBreak/>
        <w:drawing>
          <wp:inline distT="0" distB="0" distL="0" distR="0" wp14:anchorId="03D293E3" wp14:editId="4DC6A6F9">
            <wp:extent cx="5939790" cy="2969895"/>
            <wp:effectExtent l="0" t="0" r="3810" b="1905"/>
            <wp:docPr id="29" name="Picture 2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Chart, scatter chart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EE1CC" w14:textId="45BE73E9" w:rsidR="0031043A" w:rsidRDefault="0031043A" w:rsidP="00FE4953">
      <w:r>
        <w:t>Naudodami 5 klasterius jau gauname visus klasterius persimaišius, 2 klasteriai beveik sutampa vienas su kitu.</w:t>
      </w:r>
    </w:p>
    <w:p w14:paraId="5911F6EC" w14:textId="590080B0" w:rsidR="00950863" w:rsidRDefault="00950863" w:rsidP="00950863">
      <w:pPr>
        <w:pStyle w:val="ListParagraph"/>
        <w:numPr>
          <w:ilvl w:val="0"/>
          <w:numId w:val="7"/>
        </w:numPr>
      </w:pPr>
      <w:r>
        <w:t>Nubraižykite atstumų kvadratų sumos klasterių viduje (</w:t>
      </w:r>
      <w:proofErr w:type="spellStart"/>
      <w:r>
        <w:t>within</w:t>
      </w:r>
      <w:proofErr w:type="spellEnd"/>
      <w:r>
        <w:t xml:space="preserve"> </w:t>
      </w:r>
      <w:proofErr w:type="spellStart"/>
      <w:r>
        <w:t>cluster</w:t>
      </w:r>
      <w:proofErr w:type="spellEnd"/>
      <w:r>
        <w:t xml:space="preserve"> </w:t>
      </w:r>
      <w:proofErr w:type="spellStart"/>
      <w:r>
        <w:t>sum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quares</w:t>
      </w:r>
      <w:proofErr w:type="spellEnd"/>
      <w:r>
        <w:t xml:space="preserve">). </w:t>
      </w:r>
      <w:proofErr w:type="spellStart"/>
      <w:r>
        <w:t>Panaudokita</w:t>
      </w:r>
      <w:proofErr w:type="spellEnd"/>
      <w:r>
        <w:t xml:space="preserve"> alkūnės metodą optimaliam klasterio kiekio parinkimui.</w:t>
      </w:r>
    </w:p>
    <w:p w14:paraId="443938F4" w14:textId="77777777" w:rsidR="00090EED" w:rsidRDefault="00090EED" w:rsidP="00090EED">
      <w:pPr>
        <w:pStyle w:val="SourceCode"/>
        <w:ind w:left="870"/>
      </w:pPr>
      <w:proofErr w:type="spellStart"/>
      <w:r>
        <w:rPr>
          <w:rStyle w:val="NormalTok"/>
        </w:rPr>
        <w:t>kvad_sumo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klasteria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br/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klasteriai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kvad_sumos</w:t>
      </w:r>
      <w:proofErr w:type="spellEnd"/>
      <w:r>
        <w:rPr>
          <w:rStyle w:val="NormalTok"/>
        </w:rPr>
        <w:t xml:space="preserve">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kmeans</w:t>
      </w:r>
      <w:proofErr w:type="spellEnd"/>
      <w:r>
        <w:rPr>
          <w:rStyle w:val="NormalTok"/>
        </w:rPr>
        <w:t xml:space="preserve">(gauso_ad_500, </w:t>
      </w:r>
      <w:proofErr w:type="spellStart"/>
      <w:r>
        <w:rPr>
          <w:rStyle w:val="AttributeTok"/>
        </w:rPr>
        <w:t>cente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i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tot.withinss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4uzd_5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klasteriai, </w:t>
      </w:r>
      <w:proofErr w:type="spellStart"/>
      <w:r>
        <w:rPr>
          <w:rStyle w:val="NormalTok"/>
        </w:rPr>
        <w:t>kvad_sumo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0355BECD" w14:textId="7EA3094F" w:rsidR="00090EED" w:rsidRDefault="00090EED" w:rsidP="00090EED">
      <w:r>
        <w:rPr>
          <w:noProof/>
        </w:rPr>
        <w:lastRenderedPageBreak/>
        <w:drawing>
          <wp:inline distT="0" distB="0" distL="0" distR="0" wp14:anchorId="4FA92558" wp14:editId="49A2482C">
            <wp:extent cx="5939790" cy="4207510"/>
            <wp:effectExtent l="0" t="0" r="3810" b="2540"/>
            <wp:docPr id="30" name="Picture 3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, line char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657B9" w14:textId="12A67887" w:rsidR="00090EED" w:rsidRDefault="0031043A" w:rsidP="00090EED">
      <w:r>
        <w:t>Naudodamiesi alkūnės metodu, sakytume, jog optimalus klasterių kiekis turėtų būti 3.</w:t>
      </w:r>
    </w:p>
    <w:p w14:paraId="3D9C1EBC" w14:textId="77777777" w:rsidR="0031043A" w:rsidRDefault="0031043A" w:rsidP="00090EED"/>
    <w:p w14:paraId="213A93C7" w14:textId="77777777" w:rsidR="00950863" w:rsidRDefault="00950863" w:rsidP="00950863">
      <w:pPr>
        <w:pStyle w:val="ListParagraph"/>
        <w:numPr>
          <w:ilvl w:val="0"/>
          <w:numId w:val="7"/>
        </w:numPr>
      </w:pPr>
      <w:r>
        <w:t>Panaudokite vidutinį silueto matą optimaliam klasterio kiekio parinkimui.</w:t>
      </w:r>
    </w:p>
    <w:p w14:paraId="56377386" w14:textId="77777777" w:rsidR="00090EED" w:rsidRDefault="00090EED" w:rsidP="00090EED">
      <w:pPr>
        <w:pStyle w:val="SourceCode"/>
        <w:ind w:left="870"/>
      </w:pP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pn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i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6uzd.png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50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fviz_nbclust</w:t>
      </w:r>
      <w:proofErr w:type="spellEnd"/>
      <w:r>
        <w:rPr>
          <w:rStyle w:val="NormalTok"/>
        </w:rPr>
        <w:t xml:space="preserve">(gauso_ad_500,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etho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ilhouett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dev.off</w:t>
      </w:r>
      <w:proofErr w:type="spellEnd"/>
      <w:r>
        <w:rPr>
          <w:rStyle w:val="NormalTok"/>
        </w:rPr>
        <w:t>()</w:t>
      </w:r>
    </w:p>
    <w:p w14:paraId="2A813CBA" w14:textId="176A9CDA" w:rsidR="00DB6B01" w:rsidRDefault="00090EED" w:rsidP="00DB6B01">
      <w:pPr>
        <w:ind w:firstLine="0"/>
      </w:pPr>
      <w:r>
        <w:rPr>
          <w:noProof/>
        </w:rPr>
        <w:lastRenderedPageBreak/>
        <w:drawing>
          <wp:inline distT="0" distB="0" distL="0" distR="0" wp14:anchorId="3A80ACA1" wp14:editId="68D7F8DA">
            <wp:extent cx="5939790" cy="4207510"/>
            <wp:effectExtent l="0" t="0" r="3810" b="2540"/>
            <wp:docPr id="31" name="Picture 3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Chart, line char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420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00772" w14:textId="7488D4B7" w:rsidR="0031043A" w:rsidRPr="00AD1305" w:rsidRDefault="0031043A" w:rsidP="00DB6B01">
      <w:pPr>
        <w:ind w:firstLine="0"/>
      </w:pPr>
      <w:r>
        <w:t>Vidutinio silueto mato metodu gautas optimalus klasterių kiekis – 2. Tokią išvadą ir padarėme žiūrėdami į sklaidos diagramas.</w:t>
      </w:r>
    </w:p>
    <w:p w14:paraId="0E789D78" w14:textId="77777777" w:rsidR="00A32AB7" w:rsidRPr="00AD1305" w:rsidRDefault="00A32AB7" w:rsidP="00B108B6">
      <w:pPr>
        <w:pStyle w:val="H2"/>
      </w:pPr>
      <w:bookmarkStart w:id="6" w:name="_Toc500157900"/>
      <w:r w:rsidRPr="00AD1305">
        <w:t>Literatūra</w:t>
      </w:r>
      <w:bookmarkEnd w:id="6"/>
    </w:p>
    <w:p w14:paraId="0D6FBB0A" w14:textId="23E7CBB9" w:rsidR="00051F10" w:rsidRPr="00AD1305" w:rsidRDefault="005D199B" w:rsidP="005A09D1">
      <w:pPr>
        <w:pStyle w:val="ListParagraph"/>
        <w:numPr>
          <w:ilvl w:val="0"/>
          <w:numId w:val="3"/>
        </w:numPr>
        <w:spacing w:after="60"/>
        <w:rPr>
          <w:szCs w:val="24"/>
        </w:rPr>
      </w:pPr>
      <w:proofErr w:type="spellStart"/>
      <w:r w:rsidRPr="00AD1305">
        <w:rPr>
          <w:szCs w:val="24"/>
        </w:rPr>
        <w:t>mclust</w:t>
      </w:r>
      <w:proofErr w:type="spellEnd"/>
      <w:r w:rsidRPr="00AD1305">
        <w:rPr>
          <w:szCs w:val="24"/>
        </w:rPr>
        <w:t xml:space="preserve"> </w:t>
      </w:r>
      <w:proofErr w:type="spellStart"/>
      <w:r w:rsidRPr="00AD1305">
        <w:rPr>
          <w:szCs w:val="24"/>
        </w:rPr>
        <w:t>package</w:t>
      </w:r>
      <w:proofErr w:type="spellEnd"/>
      <w:r w:rsidRPr="00AD1305">
        <w:rPr>
          <w:szCs w:val="24"/>
        </w:rPr>
        <w:t xml:space="preserve"> </w:t>
      </w:r>
      <w:proofErr w:type="spellStart"/>
      <w:r w:rsidRPr="00AD1305">
        <w:rPr>
          <w:szCs w:val="24"/>
        </w:rPr>
        <w:t>homepage</w:t>
      </w:r>
      <w:proofErr w:type="spellEnd"/>
      <w:r w:rsidRPr="00AD1305">
        <w:rPr>
          <w:szCs w:val="24"/>
        </w:rPr>
        <w:t xml:space="preserve">. </w:t>
      </w:r>
      <w:hyperlink r:id="rId29" w:history="1">
        <w:r w:rsidR="00051F10" w:rsidRPr="00AD1305">
          <w:rPr>
            <w:rStyle w:val="Hyperlink"/>
            <w:szCs w:val="24"/>
          </w:rPr>
          <w:t>https://sites.stat.washington.edu/mclust/</w:t>
        </w:r>
      </w:hyperlink>
    </w:p>
    <w:p w14:paraId="03F55231" w14:textId="5A11A49B" w:rsidR="00051F10" w:rsidRPr="00AD1305" w:rsidRDefault="00051F10" w:rsidP="005A09D1">
      <w:pPr>
        <w:pStyle w:val="ListParagraph"/>
        <w:numPr>
          <w:ilvl w:val="0"/>
          <w:numId w:val="3"/>
        </w:numPr>
        <w:spacing w:after="60"/>
        <w:rPr>
          <w:szCs w:val="24"/>
        </w:rPr>
      </w:pPr>
      <w:proofErr w:type="spellStart"/>
      <w:r w:rsidRPr="00AD1305">
        <w:rPr>
          <w:szCs w:val="24"/>
        </w:rPr>
        <w:t>Luca</w:t>
      </w:r>
      <w:proofErr w:type="spellEnd"/>
      <w:r w:rsidRPr="00AD1305">
        <w:rPr>
          <w:szCs w:val="24"/>
        </w:rPr>
        <w:t xml:space="preserve"> </w:t>
      </w:r>
      <w:proofErr w:type="spellStart"/>
      <w:r w:rsidRPr="00AD1305">
        <w:rPr>
          <w:szCs w:val="24"/>
        </w:rPr>
        <w:t>Scrucca</w:t>
      </w:r>
      <w:proofErr w:type="spellEnd"/>
      <w:r w:rsidRPr="00AD1305">
        <w:rPr>
          <w:szCs w:val="24"/>
        </w:rPr>
        <w:t xml:space="preserve">. A </w:t>
      </w:r>
      <w:proofErr w:type="spellStart"/>
      <w:r w:rsidRPr="00AD1305">
        <w:rPr>
          <w:szCs w:val="24"/>
        </w:rPr>
        <w:t>quick</w:t>
      </w:r>
      <w:proofErr w:type="spellEnd"/>
      <w:r w:rsidRPr="00AD1305">
        <w:rPr>
          <w:szCs w:val="24"/>
        </w:rPr>
        <w:t xml:space="preserve"> </w:t>
      </w:r>
      <w:proofErr w:type="spellStart"/>
      <w:r w:rsidRPr="00AD1305">
        <w:rPr>
          <w:szCs w:val="24"/>
        </w:rPr>
        <w:t>tour</w:t>
      </w:r>
      <w:proofErr w:type="spellEnd"/>
      <w:r w:rsidRPr="00AD1305">
        <w:rPr>
          <w:szCs w:val="24"/>
        </w:rPr>
        <w:t xml:space="preserve"> </w:t>
      </w:r>
      <w:proofErr w:type="spellStart"/>
      <w:r w:rsidRPr="00AD1305">
        <w:rPr>
          <w:szCs w:val="24"/>
        </w:rPr>
        <w:t>of</w:t>
      </w:r>
      <w:proofErr w:type="spellEnd"/>
      <w:r w:rsidRPr="00AD1305">
        <w:rPr>
          <w:szCs w:val="24"/>
        </w:rPr>
        <w:t xml:space="preserve"> </w:t>
      </w:r>
      <w:proofErr w:type="spellStart"/>
      <w:r w:rsidRPr="00AD1305">
        <w:rPr>
          <w:szCs w:val="24"/>
        </w:rPr>
        <w:t>mclust</w:t>
      </w:r>
      <w:proofErr w:type="spellEnd"/>
      <w:r w:rsidRPr="00AD1305">
        <w:rPr>
          <w:szCs w:val="24"/>
        </w:rPr>
        <w:t xml:space="preserve">, 2020. </w:t>
      </w:r>
      <w:hyperlink r:id="rId30" w:history="1">
        <w:r w:rsidRPr="00AD1305">
          <w:rPr>
            <w:rStyle w:val="Hyperlink"/>
            <w:szCs w:val="24"/>
          </w:rPr>
          <w:t>https://cran.r-project.org/web/packages/mclust/vignettes/mclust.html</w:t>
        </w:r>
      </w:hyperlink>
    </w:p>
    <w:p w14:paraId="71E4A1B3" w14:textId="2799B999" w:rsidR="008B2D26" w:rsidRPr="00AD1305" w:rsidRDefault="008B2D26" w:rsidP="005A09D1">
      <w:pPr>
        <w:pStyle w:val="ListParagraph"/>
        <w:numPr>
          <w:ilvl w:val="0"/>
          <w:numId w:val="3"/>
        </w:numPr>
        <w:spacing w:after="60"/>
        <w:rPr>
          <w:szCs w:val="24"/>
        </w:rPr>
      </w:pPr>
      <w:proofErr w:type="spellStart"/>
      <w:r w:rsidRPr="00AD1305">
        <w:rPr>
          <w:szCs w:val="24"/>
        </w:rPr>
        <w:t>Luca</w:t>
      </w:r>
      <w:proofErr w:type="spellEnd"/>
      <w:r w:rsidRPr="00AD1305">
        <w:rPr>
          <w:szCs w:val="24"/>
        </w:rPr>
        <w:t xml:space="preserve"> </w:t>
      </w:r>
      <w:proofErr w:type="spellStart"/>
      <w:r w:rsidRPr="00AD1305">
        <w:rPr>
          <w:szCs w:val="24"/>
        </w:rPr>
        <w:t>Scrucca</w:t>
      </w:r>
      <w:proofErr w:type="spellEnd"/>
      <w:r w:rsidRPr="00AD1305">
        <w:rPr>
          <w:szCs w:val="24"/>
        </w:rPr>
        <w:t xml:space="preserve">, </w:t>
      </w:r>
      <w:proofErr w:type="spellStart"/>
      <w:r w:rsidRPr="00AD1305">
        <w:rPr>
          <w:szCs w:val="24"/>
        </w:rPr>
        <w:t>Michael</w:t>
      </w:r>
      <w:proofErr w:type="spellEnd"/>
      <w:r w:rsidRPr="00AD1305">
        <w:rPr>
          <w:szCs w:val="24"/>
        </w:rPr>
        <w:t xml:space="preserve"> </w:t>
      </w:r>
      <w:proofErr w:type="spellStart"/>
      <w:r w:rsidRPr="00AD1305">
        <w:rPr>
          <w:szCs w:val="24"/>
        </w:rPr>
        <w:t>Fop</w:t>
      </w:r>
      <w:proofErr w:type="spellEnd"/>
      <w:r w:rsidRPr="00AD1305">
        <w:rPr>
          <w:szCs w:val="24"/>
        </w:rPr>
        <w:t xml:space="preserve">, T. </w:t>
      </w:r>
      <w:proofErr w:type="spellStart"/>
      <w:r w:rsidRPr="00AD1305">
        <w:rPr>
          <w:szCs w:val="24"/>
        </w:rPr>
        <w:t>Brendan</w:t>
      </w:r>
      <w:proofErr w:type="spellEnd"/>
      <w:r w:rsidRPr="00AD1305">
        <w:rPr>
          <w:szCs w:val="24"/>
        </w:rPr>
        <w:t xml:space="preserve"> </w:t>
      </w:r>
      <w:proofErr w:type="spellStart"/>
      <w:r w:rsidRPr="00AD1305">
        <w:rPr>
          <w:szCs w:val="24"/>
        </w:rPr>
        <w:t>Murphy</w:t>
      </w:r>
      <w:proofErr w:type="spellEnd"/>
      <w:r w:rsidRPr="00AD1305">
        <w:rPr>
          <w:szCs w:val="24"/>
        </w:rPr>
        <w:t xml:space="preserve"> </w:t>
      </w:r>
      <w:proofErr w:type="spellStart"/>
      <w:r w:rsidRPr="00AD1305">
        <w:rPr>
          <w:szCs w:val="24"/>
        </w:rPr>
        <w:t>and</w:t>
      </w:r>
      <w:proofErr w:type="spellEnd"/>
      <w:r w:rsidRPr="00AD1305">
        <w:rPr>
          <w:szCs w:val="24"/>
        </w:rPr>
        <w:t xml:space="preserve"> </w:t>
      </w:r>
      <w:proofErr w:type="spellStart"/>
      <w:r w:rsidRPr="00AD1305">
        <w:rPr>
          <w:szCs w:val="24"/>
        </w:rPr>
        <w:t>Adrian</w:t>
      </w:r>
      <w:proofErr w:type="spellEnd"/>
      <w:r w:rsidRPr="00AD1305">
        <w:rPr>
          <w:szCs w:val="24"/>
        </w:rPr>
        <w:t xml:space="preserve"> E. </w:t>
      </w:r>
      <w:proofErr w:type="spellStart"/>
      <w:r w:rsidRPr="00AD1305">
        <w:rPr>
          <w:szCs w:val="24"/>
        </w:rPr>
        <w:t>Raftery</w:t>
      </w:r>
      <w:proofErr w:type="spellEnd"/>
      <w:r w:rsidR="00194094" w:rsidRPr="00AD1305">
        <w:rPr>
          <w:szCs w:val="24"/>
        </w:rPr>
        <w:t xml:space="preserve"> (2016). </w:t>
      </w:r>
      <w:proofErr w:type="spellStart"/>
      <w:r w:rsidR="00194094" w:rsidRPr="00AD1305">
        <w:rPr>
          <w:szCs w:val="24"/>
        </w:rPr>
        <w:t>mclust</w:t>
      </w:r>
      <w:proofErr w:type="spellEnd"/>
      <w:r w:rsidR="00194094" w:rsidRPr="00AD1305">
        <w:rPr>
          <w:szCs w:val="24"/>
        </w:rPr>
        <w:t xml:space="preserve"> 5: </w:t>
      </w:r>
      <w:proofErr w:type="spellStart"/>
      <w:r w:rsidR="00194094" w:rsidRPr="00AD1305">
        <w:rPr>
          <w:szCs w:val="24"/>
        </w:rPr>
        <w:t>Clustering</w:t>
      </w:r>
      <w:proofErr w:type="spellEnd"/>
      <w:r w:rsidR="00194094" w:rsidRPr="00AD1305">
        <w:rPr>
          <w:szCs w:val="24"/>
        </w:rPr>
        <w:t xml:space="preserve">, </w:t>
      </w:r>
      <w:proofErr w:type="spellStart"/>
      <w:r w:rsidR="00194094" w:rsidRPr="00AD1305">
        <w:rPr>
          <w:szCs w:val="24"/>
        </w:rPr>
        <w:t>Classification</w:t>
      </w:r>
      <w:proofErr w:type="spellEnd"/>
      <w:r w:rsidR="00194094" w:rsidRPr="00AD1305">
        <w:rPr>
          <w:szCs w:val="24"/>
        </w:rPr>
        <w:t xml:space="preserve"> </w:t>
      </w:r>
      <w:proofErr w:type="spellStart"/>
      <w:r w:rsidR="00194094" w:rsidRPr="00AD1305">
        <w:rPr>
          <w:szCs w:val="24"/>
        </w:rPr>
        <w:t>and</w:t>
      </w:r>
      <w:proofErr w:type="spellEnd"/>
      <w:r w:rsidR="00194094" w:rsidRPr="00AD1305">
        <w:rPr>
          <w:szCs w:val="24"/>
        </w:rPr>
        <w:t xml:space="preserve"> </w:t>
      </w:r>
      <w:proofErr w:type="spellStart"/>
      <w:r w:rsidR="00194094" w:rsidRPr="00AD1305">
        <w:rPr>
          <w:szCs w:val="24"/>
        </w:rPr>
        <w:t>Density</w:t>
      </w:r>
      <w:proofErr w:type="spellEnd"/>
      <w:r w:rsidR="00194094" w:rsidRPr="00AD1305">
        <w:rPr>
          <w:szCs w:val="24"/>
        </w:rPr>
        <w:t xml:space="preserve"> </w:t>
      </w:r>
      <w:proofErr w:type="spellStart"/>
      <w:r w:rsidR="00194094" w:rsidRPr="00AD1305">
        <w:rPr>
          <w:szCs w:val="24"/>
        </w:rPr>
        <w:t>Estimation</w:t>
      </w:r>
      <w:proofErr w:type="spellEnd"/>
      <w:r w:rsidR="00194094" w:rsidRPr="00AD1305">
        <w:rPr>
          <w:szCs w:val="24"/>
        </w:rPr>
        <w:t xml:space="preserve"> </w:t>
      </w:r>
      <w:proofErr w:type="spellStart"/>
      <w:r w:rsidR="00194094" w:rsidRPr="00AD1305">
        <w:rPr>
          <w:szCs w:val="24"/>
        </w:rPr>
        <w:t>Using</w:t>
      </w:r>
      <w:proofErr w:type="spellEnd"/>
      <w:r w:rsidR="00194094" w:rsidRPr="00AD1305">
        <w:rPr>
          <w:szCs w:val="24"/>
        </w:rPr>
        <w:t xml:space="preserve"> </w:t>
      </w:r>
      <w:proofErr w:type="spellStart"/>
      <w:r w:rsidR="00194094" w:rsidRPr="00AD1305">
        <w:rPr>
          <w:szCs w:val="24"/>
        </w:rPr>
        <w:t>Gaussian</w:t>
      </w:r>
      <w:proofErr w:type="spellEnd"/>
      <w:r w:rsidR="00194094" w:rsidRPr="00AD1305">
        <w:rPr>
          <w:szCs w:val="24"/>
        </w:rPr>
        <w:t xml:space="preserve"> </w:t>
      </w:r>
      <w:proofErr w:type="spellStart"/>
      <w:r w:rsidR="00194094" w:rsidRPr="00AD1305">
        <w:rPr>
          <w:szCs w:val="24"/>
        </w:rPr>
        <w:t>Finite</w:t>
      </w:r>
      <w:proofErr w:type="spellEnd"/>
      <w:r w:rsidR="00194094" w:rsidRPr="00AD1305">
        <w:rPr>
          <w:szCs w:val="24"/>
        </w:rPr>
        <w:t xml:space="preserve"> </w:t>
      </w:r>
      <w:proofErr w:type="spellStart"/>
      <w:r w:rsidR="00194094" w:rsidRPr="00AD1305">
        <w:rPr>
          <w:szCs w:val="24"/>
        </w:rPr>
        <w:t>Mixture</w:t>
      </w:r>
      <w:proofErr w:type="spellEnd"/>
      <w:r w:rsidR="00194094" w:rsidRPr="00AD1305">
        <w:rPr>
          <w:szCs w:val="24"/>
        </w:rPr>
        <w:t xml:space="preserve"> </w:t>
      </w:r>
      <w:proofErr w:type="spellStart"/>
      <w:r w:rsidR="00194094" w:rsidRPr="00AD1305">
        <w:rPr>
          <w:szCs w:val="24"/>
        </w:rPr>
        <w:t>Models</w:t>
      </w:r>
      <w:proofErr w:type="spellEnd"/>
      <w:r w:rsidR="00194094" w:rsidRPr="00AD1305">
        <w:rPr>
          <w:szCs w:val="24"/>
        </w:rPr>
        <w:t xml:space="preserve">. </w:t>
      </w:r>
      <w:proofErr w:type="spellStart"/>
      <w:r w:rsidR="00194094" w:rsidRPr="00AD1305">
        <w:rPr>
          <w:i/>
          <w:iCs/>
          <w:szCs w:val="24"/>
        </w:rPr>
        <w:t>The</w:t>
      </w:r>
      <w:proofErr w:type="spellEnd"/>
      <w:r w:rsidR="00194094" w:rsidRPr="00AD1305">
        <w:rPr>
          <w:i/>
          <w:iCs/>
          <w:szCs w:val="24"/>
        </w:rPr>
        <w:t xml:space="preserve"> R </w:t>
      </w:r>
      <w:proofErr w:type="spellStart"/>
      <w:r w:rsidR="00194094" w:rsidRPr="00AD1305">
        <w:rPr>
          <w:i/>
          <w:iCs/>
          <w:szCs w:val="24"/>
        </w:rPr>
        <w:t>Journal</w:t>
      </w:r>
      <w:proofErr w:type="spellEnd"/>
      <w:r w:rsidR="00194094" w:rsidRPr="00AD1305">
        <w:rPr>
          <w:szCs w:val="24"/>
        </w:rPr>
        <w:t xml:space="preserve">, </w:t>
      </w:r>
      <w:proofErr w:type="spellStart"/>
      <w:r w:rsidR="00194094" w:rsidRPr="00AD1305">
        <w:rPr>
          <w:szCs w:val="24"/>
        </w:rPr>
        <w:t>Vol</w:t>
      </w:r>
      <w:proofErr w:type="spellEnd"/>
      <w:r w:rsidR="00194094" w:rsidRPr="00AD1305">
        <w:rPr>
          <w:szCs w:val="24"/>
        </w:rPr>
        <w:t xml:space="preserve">. 8, </w:t>
      </w:r>
      <w:proofErr w:type="spellStart"/>
      <w:r w:rsidR="00194094" w:rsidRPr="00AD1305">
        <w:rPr>
          <w:szCs w:val="24"/>
        </w:rPr>
        <w:t>No</w:t>
      </w:r>
      <w:proofErr w:type="spellEnd"/>
      <w:r w:rsidR="00194094" w:rsidRPr="00AD1305">
        <w:rPr>
          <w:szCs w:val="24"/>
        </w:rPr>
        <w:t xml:space="preserve">. 1, p. 289 – 317. </w:t>
      </w:r>
      <w:hyperlink r:id="rId31" w:history="1">
        <w:r w:rsidR="00194094" w:rsidRPr="00AD1305">
          <w:rPr>
            <w:rStyle w:val="Hyperlink"/>
            <w:szCs w:val="24"/>
          </w:rPr>
          <w:t>https://journal.r-project.org/archive/2016/RJ-2016-021/RJ-2016-021.pdf</w:t>
        </w:r>
      </w:hyperlink>
      <w:r w:rsidR="00194094" w:rsidRPr="00AD1305">
        <w:rPr>
          <w:szCs w:val="24"/>
        </w:rPr>
        <w:t xml:space="preserve"> </w:t>
      </w:r>
    </w:p>
    <w:p w14:paraId="74A92DE8" w14:textId="48AAE31B" w:rsidR="00B7620E" w:rsidRPr="00B7620E" w:rsidRDefault="00B7620E" w:rsidP="005A09D1">
      <w:pPr>
        <w:pStyle w:val="ListParagraph"/>
        <w:numPr>
          <w:ilvl w:val="0"/>
          <w:numId w:val="3"/>
        </w:numPr>
        <w:spacing w:after="60"/>
        <w:rPr>
          <w:szCs w:val="24"/>
        </w:rPr>
      </w:pPr>
      <w:r w:rsidRPr="00B7620E">
        <w:rPr>
          <w:szCs w:val="24"/>
        </w:rPr>
        <w:t>K-</w:t>
      </w:r>
      <w:proofErr w:type="spellStart"/>
      <w:r w:rsidRPr="00B7620E">
        <w:rPr>
          <w:szCs w:val="24"/>
        </w:rPr>
        <w:t>means</w:t>
      </w:r>
      <w:proofErr w:type="spellEnd"/>
      <w:r w:rsidRPr="00B7620E">
        <w:rPr>
          <w:szCs w:val="24"/>
        </w:rPr>
        <w:t xml:space="preserve"> </w:t>
      </w:r>
      <w:proofErr w:type="spellStart"/>
      <w:r w:rsidRPr="00B7620E">
        <w:rPr>
          <w:szCs w:val="24"/>
        </w:rPr>
        <w:t>Cluster</w:t>
      </w:r>
      <w:proofErr w:type="spellEnd"/>
      <w:r w:rsidRPr="00B7620E">
        <w:rPr>
          <w:szCs w:val="24"/>
        </w:rPr>
        <w:t xml:space="preserve"> </w:t>
      </w:r>
      <w:proofErr w:type="spellStart"/>
      <w:r w:rsidRPr="00B7620E">
        <w:rPr>
          <w:szCs w:val="24"/>
        </w:rPr>
        <w:t>Analysis</w:t>
      </w:r>
      <w:proofErr w:type="spellEnd"/>
      <w:r>
        <w:rPr>
          <w:szCs w:val="24"/>
        </w:rPr>
        <w:t xml:space="preserve">. </w:t>
      </w:r>
      <w:r w:rsidRPr="00B7620E">
        <w:rPr>
          <w:szCs w:val="24"/>
        </w:rPr>
        <w:t xml:space="preserve">UC </w:t>
      </w:r>
      <w:proofErr w:type="spellStart"/>
      <w:r w:rsidRPr="00B7620E">
        <w:rPr>
          <w:szCs w:val="24"/>
        </w:rPr>
        <w:t>Business</w:t>
      </w:r>
      <w:proofErr w:type="spellEnd"/>
      <w:r w:rsidRPr="00B7620E">
        <w:rPr>
          <w:szCs w:val="24"/>
        </w:rPr>
        <w:t xml:space="preserve"> Analytics R </w:t>
      </w:r>
      <w:proofErr w:type="spellStart"/>
      <w:r w:rsidRPr="00B7620E">
        <w:rPr>
          <w:szCs w:val="24"/>
        </w:rPr>
        <w:t>Programming</w:t>
      </w:r>
      <w:proofErr w:type="spellEnd"/>
      <w:r w:rsidRPr="00B7620E">
        <w:rPr>
          <w:szCs w:val="24"/>
        </w:rPr>
        <w:t xml:space="preserve"> </w:t>
      </w:r>
      <w:proofErr w:type="spellStart"/>
      <w:r w:rsidRPr="00B7620E">
        <w:rPr>
          <w:szCs w:val="24"/>
        </w:rPr>
        <w:t>Guide</w:t>
      </w:r>
      <w:proofErr w:type="spellEnd"/>
      <w:r>
        <w:rPr>
          <w:szCs w:val="24"/>
        </w:rPr>
        <w:t xml:space="preserve">. </w:t>
      </w:r>
      <w:r w:rsidRPr="00B7620E">
        <w:rPr>
          <w:szCs w:val="24"/>
        </w:rPr>
        <w:t>https://uc-r.github.io/kmeans_clustering</w:t>
      </w:r>
    </w:p>
    <w:p w14:paraId="4F71E112" w14:textId="7512FE0D" w:rsidR="00385D6B" w:rsidRPr="00AD1305" w:rsidRDefault="00385D6B" w:rsidP="005A09D1">
      <w:pPr>
        <w:pStyle w:val="ListParagraph"/>
        <w:numPr>
          <w:ilvl w:val="0"/>
          <w:numId w:val="3"/>
        </w:numPr>
        <w:spacing w:after="60"/>
        <w:rPr>
          <w:szCs w:val="24"/>
        </w:rPr>
      </w:pPr>
      <w:proofErr w:type="spellStart"/>
      <w:r w:rsidRPr="00AD1305">
        <w:t>Kisung</w:t>
      </w:r>
      <w:proofErr w:type="spellEnd"/>
      <w:r w:rsidRPr="00AD1305">
        <w:t xml:space="preserve"> </w:t>
      </w:r>
      <w:proofErr w:type="spellStart"/>
      <w:r w:rsidRPr="00AD1305">
        <w:t>You</w:t>
      </w:r>
      <w:proofErr w:type="spellEnd"/>
      <w:r w:rsidRPr="00AD1305">
        <w:t xml:space="preserve"> (2019). </w:t>
      </w:r>
      <w:r w:rsidRPr="00AD1305">
        <w:rPr>
          <w:i/>
          <w:iCs/>
        </w:rPr>
        <w:t xml:space="preserve">L2 </w:t>
      </w:r>
      <w:proofErr w:type="spellStart"/>
      <w:r w:rsidRPr="00AD1305">
        <w:rPr>
          <w:i/>
          <w:iCs/>
        </w:rPr>
        <w:t>distance</w:t>
      </w:r>
      <w:proofErr w:type="spellEnd"/>
      <w:r w:rsidRPr="00AD1305">
        <w:rPr>
          <w:i/>
          <w:iCs/>
        </w:rPr>
        <w:t xml:space="preserve"> </w:t>
      </w:r>
      <w:proofErr w:type="spellStart"/>
      <w:r w:rsidRPr="00AD1305">
        <w:rPr>
          <w:i/>
          <w:iCs/>
        </w:rPr>
        <w:t>between</w:t>
      </w:r>
      <w:proofErr w:type="spellEnd"/>
      <w:r w:rsidRPr="00AD1305">
        <w:rPr>
          <w:i/>
          <w:iCs/>
        </w:rPr>
        <w:t xml:space="preserve"> </w:t>
      </w:r>
      <w:proofErr w:type="spellStart"/>
      <w:r w:rsidRPr="00AD1305">
        <w:rPr>
          <w:i/>
          <w:iCs/>
        </w:rPr>
        <w:t>Gaussian</w:t>
      </w:r>
      <w:proofErr w:type="spellEnd"/>
      <w:r w:rsidRPr="00AD1305">
        <w:rPr>
          <w:i/>
          <w:iCs/>
        </w:rPr>
        <w:t xml:space="preserve"> </w:t>
      </w:r>
      <w:proofErr w:type="spellStart"/>
      <w:r w:rsidRPr="00AD1305">
        <w:rPr>
          <w:i/>
          <w:iCs/>
        </w:rPr>
        <w:t>Mixture</w:t>
      </w:r>
      <w:proofErr w:type="spellEnd"/>
      <w:r w:rsidRPr="00AD1305">
        <w:rPr>
          <w:i/>
          <w:iCs/>
        </w:rPr>
        <w:t xml:space="preserve"> </w:t>
      </w:r>
      <w:proofErr w:type="spellStart"/>
      <w:r w:rsidRPr="00AD1305">
        <w:rPr>
          <w:i/>
          <w:iCs/>
        </w:rPr>
        <w:t>Models</w:t>
      </w:r>
      <w:proofErr w:type="spellEnd"/>
      <w:r w:rsidRPr="00AD1305">
        <w:t xml:space="preserve">. </w:t>
      </w:r>
      <w:hyperlink r:id="rId32" w:history="1">
        <w:r w:rsidRPr="00AD1305">
          <w:rPr>
            <w:rStyle w:val="Hyperlink"/>
          </w:rPr>
          <w:t>http://kyoustat.com/pdf/note004gmml2.pdf</w:t>
        </w:r>
      </w:hyperlink>
      <w:r w:rsidRPr="00AD1305">
        <w:t xml:space="preserve"> </w:t>
      </w:r>
    </w:p>
    <w:p w14:paraId="115D9E99" w14:textId="77777777" w:rsidR="00F30FFA" w:rsidRPr="00AD1305" w:rsidRDefault="00F30FFA" w:rsidP="00F30FFA">
      <w:pPr>
        <w:spacing w:after="60"/>
        <w:ind w:firstLine="454"/>
        <w:rPr>
          <w:sz w:val="20"/>
          <w:szCs w:val="20"/>
        </w:rPr>
      </w:pPr>
    </w:p>
    <w:sectPr w:rsidR="00F30FFA" w:rsidRPr="00AD1305" w:rsidSect="00F93A53">
      <w:headerReference w:type="default" r:id="rId33"/>
      <w:footerReference w:type="default" r:id="rId34"/>
      <w:pgSz w:w="11906" w:h="16838"/>
      <w:pgMar w:top="1134" w:right="1134" w:bottom="1134" w:left="1418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86C16" w14:textId="77777777" w:rsidR="001737C8" w:rsidRDefault="001737C8" w:rsidP="008B4565">
      <w:pPr>
        <w:spacing w:line="240" w:lineRule="auto"/>
      </w:pPr>
      <w:r>
        <w:separator/>
      </w:r>
    </w:p>
  </w:endnote>
  <w:endnote w:type="continuationSeparator" w:id="0">
    <w:p w14:paraId="462C017B" w14:textId="77777777" w:rsidR="001737C8" w:rsidRDefault="001737C8" w:rsidP="008B45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F31FD" w14:textId="77777777" w:rsidR="00A63032" w:rsidRDefault="00A63032" w:rsidP="00A63032">
    <w:pPr>
      <w:pStyle w:val="Footer"/>
      <w:ind w:firstLine="0"/>
    </w:pPr>
    <w:r>
      <w:t>____________________________________________________________________</w:t>
    </w:r>
    <w:r w:rsidR="00250EA8">
      <w:t>_________</w:t>
    </w:r>
  </w:p>
  <w:p w14:paraId="007D8B22" w14:textId="77777777" w:rsidR="00A63032" w:rsidRDefault="00E93BFA" w:rsidP="00FA5EA6">
    <w:pPr>
      <w:pStyle w:val="Footer"/>
      <w:tabs>
        <w:tab w:val="clear" w:pos="9638"/>
      </w:tabs>
      <w:ind w:right="-285" w:firstLine="0"/>
      <w:jc w:val="right"/>
      <w:rPr>
        <w:sz w:val="20"/>
      </w:rPr>
    </w:pPr>
    <w:r w:rsidRPr="00863702">
      <w:rPr>
        <w:rStyle w:val="PageNumber"/>
        <w:szCs w:val="24"/>
      </w:rPr>
      <w:fldChar w:fldCharType="begin"/>
    </w:r>
    <w:r w:rsidR="00A63032" w:rsidRPr="00863702">
      <w:rPr>
        <w:rStyle w:val="PageNumber"/>
        <w:szCs w:val="24"/>
      </w:rPr>
      <w:instrText xml:space="preserve"> PAGE </w:instrText>
    </w:r>
    <w:r w:rsidRPr="00863702">
      <w:rPr>
        <w:rStyle w:val="PageNumber"/>
        <w:szCs w:val="24"/>
      </w:rPr>
      <w:fldChar w:fldCharType="separate"/>
    </w:r>
    <w:r w:rsidR="00215439">
      <w:rPr>
        <w:rStyle w:val="PageNumber"/>
        <w:noProof/>
        <w:szCs w:val="24"/>
      </w:rPr>
      <w:t>1</w:t>
    </w:r>
    <w:r w:rsidRPr="00863702">
      <w:rPr>
        <w:rStyle w:val="PageNumber"/>
        <w:szCs w:val="24"/>
      </w:rPr>
      <w:fldChar w:fldCharType="end"/>
    </w:r>
  </w:p>
  <w:p w14:paraId="6B4F511E" w14:textId="77777777" w:rsidR="00A63032" w:rsidRDefault="00A630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A7C3E" w14:textId="77777777" w:rsidR="001737C8" w:rsidRDefault="001737C8" w:rsidP="008B4565">
      <w:pPr>
        <w:spacing w:line="240" w:lineRule="auto"/>
      </w:pPr>
      <w:r>
        <w:separator/>
      </w:r>
    </w:p>
  </w:footnote>
  <w:footnote w:type="continuationSeparator" w:id="0">
    <w:p w14:paraId="23C0F768" w14:textId="77777777" w:rsidR="001737C8" w:rsidRDefault="001737C8" w:rsidP="008B45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59D37" w14:textId="77777777" w:rsidR="00FC2A36" w:rsidRPr="008B4565" w:rsidRDefault="00FC2A36">
    <w:pPr>
      <w:pStyle w:val="Header"/>
      <w:jc w:val="right"/>
      <w:rPr>
        <w:rFonts w:cs="Times New Roman"/>
        <w:szCs w:val="24"/>
      </w:rPr>
    </w:pPr>
  </w:p>
  <w:p w14:paraId="617CFBA7" w14:textId="77777777" w:rsidR="00FC2A36" w:rsidRDefault="00FC2A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14BE126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11CA315D"/>
    <w:multiLevelType w:val="hybridMultilevel"/>
    <w:tmpl w:val="250A369C"/>
    <w:lvl w:ilvl="0" w:tplc="110437E8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2E7821"/>
    <w:multiLevelType w:val="hybridMultilevel"/>
    <w:tmpl w:val="D32261E0"/>
    <w:lvl w:ilvl="0" w:tplc="110437E8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BB7ED8"/>
    <w:multiLevelType w:val="hybridMultilevel"/>
    <w:tmpl w:val="B3926BAE"/>
    <w:lvl w:ilvl="0" w:tplc="58FEA50E">
      <w:start w:val="1"/>
      <w:numFmt w:val="decimal"/>
      <w:lvlText w:val="%1."/>
      <w:lvlJc w:val="left"/>
      <w:pPr>
        <w:ind w:left="814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34" w:hanging="360"/>
      </w:pPr>
    </w:lvl>
    <w:lvl w:ilvl="2" w:tplc="0427001B" w:tentative="1">
      <w:start w:val="1"/>
      <w:numFmt w:val="lowerRoman"/>
      <w:lvlText w:val="%3."/>
      <w:lvlJc w:val="right"/>
      <w:pPr>
        <w:ind w:left="2254" w:hanging="180"/>
      </w:pPr>
    </w:lvl>
    <w:lvl w:ilvl="3" w:tplc="0427000F" w:tentative="1">
      <w:start w:val="1"/>
      <w:numFmt w:val="decimal"/>
      <w:lvlText w:val="%4."/>
      <w:lvlJc w:val="left"/>
      <w:pPr>
        <w:ind w:left="2974" w:hanging="360"/>
      </w:pPr>
    </w:lvl>
    <w:lvl w:ilvl="4" w:tplc="04270019" w:tentative="1">
      <w:start w:val="1"/>
      <w:numFmt w:val="lowerLetter"/>
      <w:lvlText w:val="%5."/>
      <w:lvlJc w:val="left"/>
      <w:pPr>
        <w:ind w:left="3694" w:hanging="360"/>
      </w:pPr>
    </w:lvl>
    <w:lvl w:ilvl="5" w:tplc="0427001B" w:tentative="1">
      <w:start w:val="1"/>
      <w:numFmt w:val="lowerRoman"/>
      <w:lvlText w:val="%6."/>
      <w:lvlJc w:val="right"/>
      <w:pPr>
        <w:ind w:left="4414" w:hanging="180"/>
      </w:pPr>
    </w:lvl>
    <w:lvl w:ilvl="6" w:tplc="0427000F" w:tentative="1">
      <w:start w:val="1"/>
      <w:numFmt w:val="decimal"/>
      <w:lvlText w:val="%7."/>
      <w:lvlJc w:val="left"/>
      <w:pPr>
        <w:ind w:left="5134" w:hanging="360"/>
      </w:pPr>
    </w:lvl>
    <w:lvl w:ilvl="7" w:tplc="04270019" w:tentative="1">
      <w:start w:val="1"/>
      <w:numFmt w:val="lowerLetter"/>
      <w:lvlText w:val="%8."/>
      <w:lvlJc w:val="left"/>
      <w:pPr>
        <w:ind w:left="5854" w:hanging="360"/>
      </w:pPr>
    </w:lvl>
    <w:lvl w:ilvl="8" w:tplc="0427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4" w15:restartNumberingAfterBreak="0">
    <w:nsid w:val="25ED1ECB"/>
    <w:multiLevelType w:val="hybridMultilevel"/>
    <w:tmpl w:val="CBC832E0"/>
    <w:lvl w:ilvl="0" w:tplc="E79ABA4E">
      <w:start w:val="1"/>
      <w:numFmt w:val="decimal"/>
      <w:lvlText w:val="%1)"/>
      <w:lvlJc w:val="left"/>
      <w:pPr>
        <w:ind w:left="8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90" w:hanging="360"/>
      </w:pPr>
    </w:lvl>
    <w:lvl w:ilvl="2" w:tplc="0427001B" w:tentative="1">
      <w:start w:val="1"/>
      <w:numFmt w:val="lowerRoman"/>
      <w:lvlText w:val="%3."/>
      <w:lvlJc w:val="right"/>
      <w:pPr>
        <w:ind w:left="2310" w:hanging="180"/>
      </w:pPr>
    </w:lvl>
    <w:lvl w:ilvl="3" w:tplc="0427000F" w:tentative="1">
      <w:start w:val="1"/>
      <w:numFmt w:val="decimal"/>
      <w:lvlText w:val="%4."/>
      <w:lvlJc w:val="left"/>
      <w:pPr>
        <w:ind w:left="3030" w:hanging="360"/>
      </w:pPr>
    </w:lvl>
    <w:lvl w:ilvl="4" w:tplc="04270019" w:tentative="1">
      <w:start w:val="1"/>
      <w:numFmt w:val="lowerLetter"/>
      <w:lvlText w:val="%5."/>
      <w:lvlJc w:val="left"/>
      <w:pPr>
        <w:ind w:left="3750" w:hanging="360"/>
      </w:pPr>
    </w:lvl>
    <w:lvl w:ilvl="5" w:tplc="0427001B" w:tentative="1">
      <w:start w:val="1"/>
      <w:numFmt w:val="lowerRoman"/>
      <w:lvlText w:val="%6."/>
      <w:lvlJc w:val="right"/>
      <w:pPr>
        <w:ind w:left="4470" w:hanging="180"/>
      </w:pPr>
    </w:lvl>
    <w:lvl w:ilvl="6" w:tplc="0427000F" w:tentative="1">
      <w:start w:val="1"/>
      <w:numFmt w:val="decimal"/>
      <w:lvlText w:val="%7."/>
      <w:lvlJc w:val="left"/>
      <w:pPr>
        <w:ind w:left="5190" w:hanging="360"/>
      </w:pPr>
    </w:lvl>
    <w:lvl w:ilvl="7" w:tplc="04270019" w:tentative="1">
      <w:start w:val="1"/>
      <w:numFmt w:val="lowerLetter"/>
      <w:lvlText w:val="%8."/>
      <w:lvlJc w:val="left"/>
      <w:pPr>
        <w:ind w:left="5910" w:hanging="360"/>
      </w:pPr>
    </w:lvl>
    <w:lvl w:ilvl="8" w:tplc="0427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5" w15:restartNumberingAfterBreak="0">
    <w:nsid w:val="555609EA"/>
    <w:multiLevelType w:val="hybridMultilevel"/>
    <w:tmpl w:val="FAA2D364"/>
    <w:lvl w:ilvl="0" w:tplc="110437E8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356D0"/>
    <w:multiLevelType w:val="hybridMultilevel"/>
    <w:tmpl w:val="D32261E0"/>
    <w:lvl w:ilvl="0" w:tplc="110437E8">
      <w:start w:val="1"/>
      <w:numFmt w:val="decimal"/>
      <w:lvlText w:val="%1)"/>
      <w:lvlJc w:val="left"/>
      <w:pPr>
        <w:ind w:left="720" w:hanging="360"/>
      </w:pPr>
      <w:rPr>
        <w:rFonts w:ascii="Times New Roman" w:eastAsiaTheme="minorHAnsi" w:hAnsi="Times New Roman" w:cstheme="minorBidi"/>
      </w:r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FD73C0E"/>
    <w:multiLevelType w:val="multilevel"/>
    <w:tmpl w:val="D0D89B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3"/>
  </w:num>
  <w:num w:numId="4">
    <w:abstractNumId w:val="6"/>
  </w:num>
  <w:num w:numId="5">
    <w:abstractNumId w:val="5"/>
  </w:num>
  <w:num w:numId="6">
    <w:abstractNumId w:val="1"/>
  </w:num>
  <w:num w:numId="7">
    <w:abstractNumId w:val="4"/>
  </w:num>
  <w:num w:numId="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1296"/>
  <w:hyphenationZone w:val="39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2AB7"/>
    <w:rsid w:val="000017C1"/>
    <w:rsid w:val="000026F2"/>
    <w:rsid w:val="00002858"/>
    <w:rsid w:val="00004C4F"/>
    <w:rsid w:val="00005A85"/>
    <w:rsid w:val="0001232E"/>
    <w:rsid w:val="00012A3A"/>
    <w:rsid w:val="00013CB5"/>
    <w:rsid w:val="00015E17"/>
    <w:rsid w:val="00015FD3"/>
    <w:rsid w:val="0002065A"/>
    <w:rsid w:val="000225DC"/>
    <w:rsid w:val="00022CBF"/>
    <w:rsid w:val="000277B6"/>
    <w:rsid w:val="00030B23"/>
    <w:rsid w:val="000329AF"/>
    <w:rsid w:val="0003454D"/>
    <w:rsid w:val="00035634"/>
    <w:rsid w:val="00037176"/>
    <w:rsid w:val="000403D9"/>
    <w:rsid w:val="000432F4"/>
    <w:rsid w:val="00045942"/>
    <w:rsid w:val="00050A71"/>
    <w:rsid w:val="00051F10"/>
    <w:rsid w:val="000546DF"/>
    <w:rsid w:val="00054867"/>
    <w:rsid w:val="000724F5"/>
    <w:rsid w:val="00073B04"/>
    <w:rsid w:val="00074CFF"/>
    <w:rsid w:val="00075BFB"/>
    <w:rsid w:val="00083FBE"/>
    <w:rsid w:val="00084CA1"/>
    <w:rsid w:val="00090EED"/>
    <w:rsid w:val="00091F26"/>
    <w:rsid w:val="0009206C"/>
    <w:rsid w:val="00092800"/>
    <w:rsid w:val="00093298"/>
    <w:rsid w:val="00096CEF"/>
    <w:rsid w:val="000A16BD"/>
    <w:rsid w:val="000A701A"/>
    <w:rsid w:val="000B03E0"/>
    <w:rsid w:val="000B1B72"/>
    <w:rsid w:val="000B4C2D"/>
    <w:rsid w:val="000B7C93"/>
    <w:rsid w:val="000C5379"/>
    <w:rsid w:val="000C779B"/>
    <w:rsid w:val="000D177F"/>
    <w:rsid w:val="000D536E"/>
    <w:rsid w:val="000D5F37"/>
    <w:rsid w:val="000D73BB"/>
    <w:rsid w:val="000E1100"/>
    <w:rsid w:val="000E75F1"/>
    <w:rsid w:val="000E77BC"/>
    <w:rsid w:val="000F0FB0"/>
    <w:rsid w:val="000F2942"/>
    <w:rsid w:val="000F3C2B"/>
    <w:rsid w:val="000F794B"/>
    <w:rsid w:val="0010020A"/>
    <w:rsid w:val="00101AA3"/>
    <w:rsid w:val="00106E2D"/>
    <w:rsid w:val="0011310E"/>
    <w:rsid w:val="00117B0A"/>
    <w:rsid w:val="00121D06"/>
    <w:rsid w:val="00121F00"/>
    <w:rsid w:val="00131E24"/>
    <w:rsid w:val="00135426"/>
    <w:rsid w:val="001404E4"/>
    <w:rsid w:val="00146517"/>
    <w:rsid w:val="00147023"/>
    <w:rsid w:val="0015108A"/>
    <w:rsid w:val="0015240D"/>
    <w:rsid w:val="001545FA"/>
    <w:rsid w:val="00155C18"/>
    <w:rsid w:val="00157BFC"/>
    <w:rsid w:val="00161B0E"/>
    <w:rsid w:val="00162D5D"/>
    <w:rsid w:val="00166809"/>
    <w:rsid w:val="00171BB9"/>
    <w:rsid w:val="001737A1"/>
    <w:rsid w:val="001737C8"/>
    <w:rsid w:val="00183E53"/>
    <w:rsid w:val="00191078"/>
    <w:rsid w:val="00191B3A"/>
    <w:rsid w:val="00191F30"/>
    <w:rsid w:val="00194094"/>
    <w:rsid w:val="00197640"/>
    <w:rsid w:val="001A66F4"/>
    <w:rsid w:val="001B0512"/>
    <w:rsid w:val="001B0E5F"/>
    <w:rsid w:val="001B24D9"/>
    <w:rsid w:val="001B6975"/>
    <w:rsid w:val="001C7279"/>
    <w:rsid w:val="001D0068"/>
    <w:rsid w:val="001D0EC4"/>
    <w:rsid w:val="001D1375"/>
    <w:rsid w:val="001D17C3"/>
    <w:rsid w:val="001D1E19"/>
    <w:rsid w:val="001D6E27"/>
    <w:rsid w:val="001E18FD"/>
    <w:rsid w:val="001E2C76"/>
    <w:rsid w:val="001E7806"/>
    <w:rsid w:val="001F1E79"/>
    <w:rsid w:val="00202DF9"/>
    <w:rsid w:val="0020357D"/>
    <w:rsid w:val="00207B6B"/>
    <w:rsid w:val="00214BB8"/>
    <w:rsid w:val="00214E64"/>
    <w:rsid w:val="00215439"/>
    <w:rsid w:val="002155AE"/>
    <w:rsid w:val="00223CCE"/>
    <w:rsid w:val="00225338"/>
    <w:rsid w:val="002312C0"/>
    <w:rsid w:val="002410B5"/>
    <w:rsid w:val="00250EA8"/>
    <w:rsid w:val="00256357"/>
    <w:rsid w:val="00257785"/>
    <w:rsid w:val="0026083F"/>
    <w:rsid w:val="00260B4F"/>
    <w:rsid w:val="002618F9"/>
    <w:rsid w:val="002627F4"/>
    <w:rsid w:val="002641C6"/>
    <w:rsid w:val="00264C22"/>
    <w:rsid w:val="002660B8"/>
    <w:rsid w:val="0026630B"/>
    <w:rsid w:val="00274558"/>
    <w:rsid w:val="00280F5C"/>
    <w:rsid w:val="002813D7"/>
    <w:rsid w:val="00283BCB"/>
    <w:rsid w:val="00287B00"/>
    <w:rsid w:val="0029217F"/>
    <w:rsid w:val="002943C2"/>
    <w:rsid w:val="00296879"/>
    <w:rsid w:val="002A1FA2"/>
    <w:rsid w:val="002A7AEE"/>
    <w:rsid w:val="002B4264"/>
    <w:rsid w:val="002B58B4"/>
    <w:rsid w:val="002B5D77"/>
    <w:rsid w:val="002B67B5"/>
    <w:rsid w:val="002C07D8"/>
    <w:rsid w:val="002C0BD5"/>
    <w:rsid w:val="002C1AEA"/>
    <w:rsid w:val="002C1C1D"/>
    <w:rsid w:val="002C24EB"/>
    <w:rsid w:val="002C2C0C"/>
    <w:rsid w:val="002C4575"/>
    <w:rsid w:val="002C517E"/>
    <w:rsid w:val="002C5243"/>
    <w:rsid w:val="002C633C"/>
    <w:rsid w:val="002D1F02"/>
    <w:rsid w:val="002D5F4E"/>
    <w:rsid w:val="002D6038"/>
    <w:rsid w:val="002D61CE"/>
    <w:rsid w:val="002E10E2"/>
    <w:rsid w:val="002E2CAC"/>
    <w:rsid w:val="002E31F8"/>
    <w:rsid w:val="002E357C"/>
    <w:rsid w:val="002E782A"/>
    <w:rsid w:val="002E7B7E"/>
    <w:rsid w:val="002E7D61"/>
    <w:rsid w:val="002F347C"/>
    <w:rsid w:val="002F3D95"/>
    <w:rsid w:val="002F5AC0"/>
    <w:rsid w:val="002F619A"/>
    <w:rsid w:val="002F64A1"/>
    <w:rsid w:val="00301355"/>
    <w:rsid w:val="0031043A"/>
    <w:rsid w:val="00310D2B"/>
    <w:rsid w:val="003134B9"/>
    <w:rsid w:val="00313EE4"/>
    <w:rsid w:val="00314B24"/>
    <w:rsid w:val="003255E6"/>
    <w:rsid w:val="00330CB6"/>
    <w:rsid w:val="0033113A"/>
    <w:rsid w:val="00331EBD"/>
    <w:rsid w:val="00337BA8"/>
    <w:rsid w:val="00343120"/>
    <w:rsid w:val="00346F04"/>
    <w:rsid w:val="0034755D"/>
    <w:rsid w:val="00356109"/>
    <w:rsid w:val="0036069B"/>
    <w:rsid w:val="003610FE"/>
    <w:rsid w:val="0036560F"/>
    <w:rsid w:val="003713EC"/>
    <w:rsid w:val="00373082"/>
    <w:rsid w:val="003742CB"/>
    <w:rsid w:val="0038211E"/>
    <w:rsid w:val="00382C9E"/>
    <w:rsid w:val="00383FFC"/>
    <w:rsid w:val="00385D6B"/>
    <w:rsid w:val="00393AF3"/>
    <w:rsid w:val="00394DFA"/>
    <w:rsid w:val="003A2D4A"/>
    <w:rsid w:val="003A5BC5"/>
    <w:rsid w:val="003A5EA7"/>
    <w:rsid w:val="003B3075"/>
    <w:rsid w:val="003B6CD3"/>
    <w:rsid w:val="003C19CA"/>
    <w:rsid w:val="003C58EB"/>
    <w:rsid w:val="003D404A"/>
    <w:rsid w:val="003D4706"/>
    <w:rsid w:val="003E178B"/>
    <w:rsid w:val="003E59EC"/>
    <w:rsid w:val="003E6580"/>
    <w:rsid w:val="003E663C"/>
    <w:rsid w:val="003F090D"/>
    <w:rsid w:val="003F2966"/>
    <w:rsid w:val="003F6D32"/>
    <w:rsid w:val="0040078A"/>
    <w:rsid w:val="00400EE2"/>
    <w:rsid w:val="00401ED1"/>
    <w:rsid w:val="00402663"/>
    <w:rsid w:val="00402DD6"/>
    <w:rsid w:val="0040403E"/>
    <w:rsid w:val="004121FF"/>
    <w:rsid w:val="00413DCB"/>
    <w:rsid w:val="0041444C"/>
    <w:rsid w:val="00414BB4"/>
    <w:rsid w:val="00414E08"/>
    <w:rsid w:val="00415309"/>
    <w:rsid w:val="00415504"/>
    <w:rsid w:val="0041657D"/>
    <w:rsid w:val="00421063"/>
    <w:rsid w:val="004245C3"/>
    <w:rsid w:val="00426C8F"/>
    <w:rsid w:val="00430C27"/>
    <w:rsid w:val="00434A8F"/>
    <w:rsid w:val="00436B0E"/>
    <w:rsid w:val="00437820"/>
    <w:rsid w:val="00441A47"/>
    <w:rsid w:val="00442135"/>
    <w:rsid w:val="00444DE5"/>
    <w:rsid w:val="00450D3D"/>
    <w:rsid w:val="0045212F"/>
    <w:rsid w:val="00453AE2"/>
    <w:rsid w:val="00455076"/>
    <w:rsid w:val="004550E3"/>
    <w:rsid w:val="00455652"/>
    <w:rsid w:val="004571E4"/>
    <w:rsid w:val="0046021D"/>
    <w:rsid w:val="00460BBD"/>
    <w:rsid w:val="00463669"/>
    <w:rsid w:val="004640E3"/>
    <w:rsid w:val="00472E32"/>
    <w:rsid w:val="004733FD"/>
    <w:rsid w:val="00475C55"/>
    <w:rsid w:val="0048085F"/>
    <w:rsid w:val="00482377"/>
    <w:rsid w:val="00492FDB"/>
    <w:rsid w:val="004936EB"/>
    <w:rsid w:val="004939C7"/>
    <w:rsid w:val="00494A60"/>
    <w:rsid w:val="00495301"/>
    <w:rsid w:val="0049692C"/>
    <w:rsid w:val="004A0632"/>
    <w:rsid w:val="004A3129"/>
    <w:rsid w:val="004B09AF"/>
    <w:rsid w:val="004B3946"/>
    <w:rsid w:val="004B3E12"/>
    <w:rsid w:val="004C1916"/>
    <w:rsid w:val="004C39C1"/>
    <w:rsid w:val="004C628E"/>
    <w:rsid w:val="004D0F93"/>
    <w:rsid w:val="004D112D"/>
    <w:rsid w:val="004D6B9B"/>
    <w:rsid w:val="004D79E6"/>
    <w:rsid w:val="004E07A4"/>
    <w:rsid w:val="004E3624"/>
    <w:rsid w:val="004E7E54"/>
    <w:rsid w:val="005002B5"/>
    <w:rsid w:val="00502568"/>
    <w:rsid w:val="00504732"/>
    <w:rsid w:val="0050509D"/>
    <w:rsid w:val="00505B8C"/>
    <w:rsid w:val="005068C3"/>
    <w:rsid w:val="00506B61"/>
    <w:rsid w:val="0051538E"/>
    <w:rsid w:val="005166A0"/>
    <w:rsid w:val="00524118"/>
    <w:rsid w:val="00527BC0"/>
    <w:rsid w:val="005349D7"/>
    <w:rsid w:val="005361E8"/>
    <w:rsid w:val="005405C9"/>
    <w:rsid w:val="00552806"/>
    <w:rsid w:val="00552E54"/>
    <w:rsid w:val="005544FD"/>
    <w:rsid w:val="0055600E"/>
    <w:rsid w:val="00560C57"/>
    <w:rsid w:val="00563E80"/>
    <w:rsid w:val="0056557C"/>
    <w:rsid w:val="00566C6E"/>
    <w:rsid w:val="00571451"/>
    <w:rsid w:val="00571A0C"/>
    <w:rsid w:val="00571C2A"/>
    <w:rsid w:val="005739BB"/>
    <w:rsid w:val="00577E0A"/>
    <w:rsid w:val="005863F0"/>
    <w:rsid w:val="00592CDE"/>
    <w:rsid w:val="00594E88"/>
    <w:rsid w:val="005950E5"/>
    <w:rsid w:val="00595820"/>
    <w:rsid w:val="00595C26"/>
    <w:rsid w:val="00596E43"/>
    <w:rsid w:val="005A09D1"/>
    <w:rsid w:val="005A68F5"/>
    <w:rsid w:val="005A69F3"/>
    <w:rsid w:val="005B3DBE"/>
    <w:rsid w:val="005B7802"/>
    <w:rsid w:val="005B7BA8"/>
    <w:rsid w:val="005C03D2"/>
    <w:rsid w:val="005C2E41"/>
    <w:rsid w:val="005C4773"/>
    <w:rsid w:val="005C4BA0"/>
    <w:rsid w:val="005C5702"/>
    <w:rsid w:val="005C571E"/>
    <w:rsid w:val="005D199B"/>
    <w:rsid w:val="005D19C5"/>
    <w:rsid w:val="005E112D"/>
    <w:rsid w:val="005E1628"/>
    <w:rsid w:val="005E1D05"/>
    <w:rsid w:val="005E2C34"/>
    <w:rsid w:val="005F5E58"/>
    <w:rsid w:val="00602B2A"/>
    <w:rsid w:val="006055FC"/>
    <w:rsid w:val="00606697"/>
    <w:rsid w:val="00612D33"/>
    <w:rsid w:val="00613FC1"/>
    <w:rsid w:val="006169D9"/>
    <w:rsid w:val="0062127D"/>
    <w:rsid w:val="006226C9"/>
    <w:rsid w:val="006240D0"/>
    <w:rsid w:val="00627ABB"/>
    <w:rsid w:val="00632C4C"/>
    <w:rsid w:val="0063478A"/>
    <w:rsid w:val="006420FA"/>
    <w:rsid w:val="00643FA4"/>
    <w:rsid w:val="00645461"/>
    <w:rsid w:val="00651566"/>
    <w:rsid w:val="00653F8A"/>
    <w:rsid w:val="006561A1"/>
    <w:rsid w:val="006573BB"/>
    <w:rsid w:val="00657588"/>
    <w:rsid w:val="00662341"/>
    <w:rsid w:val="006639EB"/>
    <w:rsid w:val="0067045A"/>
    <w:rsid w:val="00670511"/>
    <w:rsid w:val="00672535"/>
    <w:rsid w:val="0067308C"/>
    <w:rsid w:val="00674614"/>
    <w:rsid w:val="00681BFD"/>
    <w:rsid w:val="006828DC"/>
    <w:rsid w:val="00684DF8"/>
    <w:rsid w:val="0069190F"/>
    <w:rsid w:val="00694867"/>
    <w:rsid w:val="00694A10"/>
    <w:rsid w:val="00695086"/>
    <w:rsid w:val="006A132A"/>
    <w:rsid w:val="006A41A7"/>
    <w:rsid w:val="006A60AB"/>
    <w:rsid w:val="006A70E2"/>
    <w:rsid w:val="006A720C"/>
    <w:rsid w:val="006B10A9"/>
    <w:rsid w:val="006B33B2"/>
    <w:rsid w:val="006B4316"/>
    <w:rsid w:val="006B6F4A"/>
    <w:rsid w:val="006C4FB3"/>
    <w:rsid w:val="006D02AE"/>
    <w:rsid w:val="006D0648"/>
    <w:rsid w:val="006D4416"/>
    <w:rsid w:val="006D53D3"/>
    <w:rsid w:val="006D5DDD"/>
    <w:rsid w:val="006D64C8"/>
    <w:rsid w:val="006D6530"/>
    <w:rsid w:val="006E2E82"/>
    <w:rsid w:val="006E3185"/>
    <w:rsid w:val="006E4A34"/>
    <w:rsid w:val="006E569C"/>
    <w:rsid w:val="006F0025"/>
    <w:rsid w:val="006F0B88"/>
    <w:rsid w:val="006F2FCF"/>
    <w:rsid w:val="006F4E5A"/>
    <w:rsid w:val="006F7DD6"/>
    <w:rsid w:val="007012EC"/>
    <w:rsid w:val="00701A95"/>
    <w:rsid w:val="00702D71"/>
    <w:rsid w:val="007039E2"/>
    <w:rsid w:val="00703E82"/>
    <w:rsid w:val="00705273"/>
    <w:rsid w:val="0070680F"/>
    <w:rsid w:val="00706C35"/>
    <w:rsid w:val="007216E6"/>
    <w:rsid w:val="00722F79"/>
    <w:rsid w:val="00723577"/>
    <w:rsid w:val="00727932"/>
    <w:rsid w:val="00730BCD"/>
    <w:rsid w:val="007375F0"/>
    <w:rsid w:val="007427FB"/>
    <w:rsid w:val="00742CCB"/>
    <w:rsid w:val="00742F8D"/>
    <w:rsid w:val="00743143"/>
    <w:rsid w:val="00747BCB"/>
    <w:rsid w:val="00751C6D"/>
    <w:rsid w:val="00751E49"/>
    <w:rsid w:val="00751EFA"/>
    <w:rsid w:val="00752CF3"/>
    <w:rsid w:val="0075475C"/>
    <w:rsid w:val="00754793"/>
    <w:rsid w:val="00760DC4"/>
    <w:rsid w:val="00762F58"/>
    <w:rsid w:val="007640E0"/>
    <w:rsid w:val="00765104"/>
    <w:rsid w:val="00767363"/>
    <w:rsid w:val="0077618C"/>
    <w:rsid w:val="00776E66"/>
    <w:rsid w:val="00777CAB"/>
    <w:rsid w:val="0078027A"/>
    <w:rsid w:val="00783144"/>
    <w:rsid w:val="007856B9"/>
    <w:rsid w:val="00790AF4"/>
    <w:rsid w:val="00790FEA"/>
    <w:rsid w:val="0079285B"/>
    <w:rsid w:val="00794CCC"/>
    <w:rsid w:val="007A04DE"/>
    <w:rsid w:val="007B21D3"/>
    <w:rsid w:val="007B2875"/>
    <w:rsid w:val="007B43F9"/>
    <w:rsid w:val="007B54B6"/>
    <w:rsid w:val="007C09C4"/>
    <w:rsid w:val="007C3258"/>
    <w:rsid w:val="007C4EDD"/>
    <w:rsid w:val="007C5207"/>
    <w:rsid w:val="007C5389"/>
    <w:rsid w:val="007C79A0"/>
    <w:rsid w:val="007D1AB7"/>
    <w:rsid w:val="007E565D"/>
    <w:rsid w:val="007E69AC"/>
    <w:rsid w:val="007F1622"/>
    <w:rsid w:val="007F1C33"/>
    <w:rsid w:val="007F416B"/>
    <w:rsid w:val="007F48AE"/>
    <w:rsid w:val="007F48BF"/>
    <w:rsid w:val="008029F3"/>
    <w:rsid w:val="00803398"/>
    <w:rsid w:val="00804CD7"/>
    <w:rsid w:val="008054B3"/>
    <w:rsid w:val="0081028E"/>
    <w:rsid w:val="00821B5F"/>
    <w:rsid w:val="0082329B"/>
    <w:rsid w:val="0083229D"/>
    <w:rsid w:val="0083460F"/>
    <w:rsid w:val="00834EA9"/>
    <w:rsid w:val="008358B3"/>
    <w:rsid w:val="00844807"/>
    <w:rsid w:val="00847163"/>
    <w:rsid w:val="00847C4D"/>
    <w:rsid w:val="00847CB5"/>
    <w:rsid w:val="00851A62"/>
    <w:rsid w:val="008604D2"/>
    <w:rsid w:val="00862EE4"/>
    <w:rsid w:val="00863702"/>
    <w:rsid w:val="00864F30"/>
    <w:rsid w:val="00865579"/>
    <w:rsid w:val="0086647C"/>
    <w:rsid w:val="008664E0"/>
    <w:rsid w:val="0086670D"/>
    <w:rsid w:val="00866980"/>
    <w:rsid w:val="00867B40"/>
    <w:rsid w:val="008701FC"/>
    <w:rsid w:val="00871DE1"/>
    <w:rsid w:val="0087301D"/>
    <w:rsid w:val="00873900"/>
    <w:rsid w:val="00875185"/>
    <w:rsid w:val="008800E5"/>
    <w:rsid w:val="00882A03"/>
    <w:rsid w:val="008904CF"/>
    <w:rsid w:val="0089260E"/>
    <w:rsid w:val="00893611"/>
    <w:rsid w:val="00893D79"/>
    <w:rsid w:val="008A1BA4"/>
    <w:rsid w:val="008A3862"/>
    <w:rsid w:val="008A57AD"/>
    <w:rsid w:val="008A64D6"/>
    <w:rsid w:val="008B2D26"/>
    <w:rsid w:val="008B4565"/>
    <w:rsid w:val="008C2CF1"/>
    <w:rsid w:val="008D00E2"/>
    <w:rsid w:val="008D093E"/>
    <w:rsid w:val="008D364E"/>
    <w:rsid w:val="008D4FA9"/>
    <w:rsid w:val="008D5365"/>
    <w:rsid w:val="008E2465"/>
    <w:rsid w:val="008E3DF9"/>
    <w:rsid w:val="008E77BF"/>
    <w:rsid w:val="008F00B9"/>
    <w:rsid w:val="008F10C2"/>
    <w:rsid w:val="008F1DDB"/>
    <w:rsid w:val="008F4928"/>
    <w:rsid w:val="008F5895"/>
    <w:rsid w:val="00905A5A"/>
    <w:rsid w:val="0091003C"/>
    <w:rsid w:val="009107B4"/>
    <w:rsid w:val="00913240"/>
    <w:rsid w:val="009166B4"/>
    <w:rsid w:val="009204F6"/>
    <w:rsid w:val="009210C3"/>
    <w:rsid w:val="0092240A"/>
    <w:rsid w:val="00925FEB"/>
    <w:rsid w:val="00931283"/>
    <w:rsid w:val="00934023"/>
    <w:rsid w:val="00936573"/>
    <w:rsid w:val="00936A61"/>
    <w:rsid w:val="00940B41"/>
    <w:rsid w:val="00943575"/>
    <w:rsid w:val="00945A94"/>
    <w:rsid w:val="00946DED"/>
    <w:rsid w:val="0094754A"/>
    <w:rsid w:val="00950863"/>
    <w:rsid w:val="00950A58"/>
    <w:rsid w:val="00951508"/>
    <w:rsid w:val="00951CF5"/>
    <w:rsid w:val="009553D5"/>
    <w:rsid w:val="00960547"/>
    <w:rsid w:val="0096498F"/>
    <w:rsid w:val="0097020D"/>
    <w:rsid w:val="00970541"/>
    <w:rsid w:val="009706E7"/>
    <w:rsid w:val="009715D1"/>
    <w:rsid w:val="00973DAF"/>
    <w:rsid w:val="00975CFD"/>
    <w:rsid w:val="00976C90"/>
    <w:rsid w:val="009773B7"/>
    <w:rsid w:val="00983767"/>
    <w:rsid w:val="00985E4B"/>
    <w:rsid w:val="0099059A"/>
    <w:rsid w:val="00990881"/>
    <w:rsid w:val="0099306B"/>
    <w:rsid w:val="0099504B"/>
    <w:rsid w:val="009954F6"/>
    <w:rsid w:val="009A4D8E"/>
    <w:rsid w:val="009A675B"/>
    <w:rsid w:val="009B06B5"/>
    <w:rsid w:val="009B2287"/>
    <w:rsid w:val="009B24B9"/>
    <w:rsid w:val="009B77D0"/>
    <w:rsid w:val="009C577A"/>
    <w:rsid w:val="009D0484"/>
    <w:rsid w:val="009D0A7E"/>
    <w:rsid w:val="009D2B34"/>
    <w:rsid w:val="009D4040"/>
    <w:rsid w:val="009D5DA1"/>
    <w:rsid w:val="009E05C7"/>
    <w:rsid w:val="009E68F9"/>
    <w:rsid w:val="009F26A4"/>
    <w:rsid w:val="009F3A2C"/>
    <w:rsid w:val="00A023DA"/>
    <w:rsid w:val="00A03455"/>
    <w:rsid w:val="00A03CEA"/>
    <w:rsid w:val="00A04AFA"/>
    <w:rsid w:val="00A053DD"/>
    <w:rsid w:val="00A05B08"/>
    <w:rsid w:val="00A121AE"/>
    <w:rsid w:val="00A12D46"/>
    <w:rsid w:val="00A15752"/>
    <w:rsid w:val="00A203E3"/>
    <w:rsid w:val="00A2404B"/>
    <w:rsid w:val="00A249FC"/>
    <w:rsid w:val="00A27051"/>
    <w:rsid w:val="00A30D55"/>
    <w:rsid w:val="00A311F7"/>
    <w:rsid w:val="00A32AB7"/>
    <w:rsid w:val="00A33A28"/>
    <w:rsid w:val="00A33E4D"/>
    <w:rsid w:val="00A3763B"/>
    <w:rsid w:val="00A42875"/>
    <w:rsid w:val="00A43324"/>
    <w:rsid w:val="00A4391B"/>
    <w:rsid w:val="00A5046E"/>
    <w:rsid w:val="00A51237"/>
    <w:rsid w:val="00A514AC"/>
    <w:rsid w:val="00A54B22"/>
    <w:rsid w:val="00A5759C"/>
    <w:rsid w:val="00A57ECE"/>
    <w:rsid w:val="00A60001"/>
    <w:rsid w:val="00A63032"/>
    <w:rsid w:val="00A6634B"/>
    <w:rsid w:val="00A67F81"/>
    <w:rsid w:val="00A708F1"/>
    <w:rsid w:val="00A74603"/>
    <w:rsid w:val="00A7680C"/>
    <w:rsid w:val="00A76F57"/>
    <w:rsid w:val="00A811C2"/>
    <w:rsid w:val="00A82C08"/>
    <w:rsid w:val="00A831D2"/>
    <w:rsid w:val="00A83DF0"/>
    <w:rsid w:val="00A918C3"/>
    <w:rsid w:val="00A953E0"/>
    <w:rsid w:val="00A959B6"/>
    <w:rsid w:val="00AA5E7A"/>
    <w:rsid w:val="00AB5A1A"/>
    <w:rsid w:val="00AB5DD9"/>
    <w:rsid w:val="00AB7E03"/>
    <w:rsid w:val="00AC43F5"/>
    <w:rsid w:val="00AD1305"/>
    <w:rsid w:val="00AD1A81"/>
    <w:rsid w:val="00AD29EA"/>
    <w:rsid w:val="00AD3A76"/>
    <w:rsid w:val="00AD55F2"/>
    <w:rsid w:val="00AE04B4"/>
    <w:rsid w:val="00AE171B"/>
    <w:rsid w:val="00AE392E"/>
    <w:rsid w:val="00AE68E3"/>
    <w:rsid w:val="00AF008D"/>
    <w:rsid w:val="00AF2E40"/>
    <w:rsid w:val="00AF4374"/>
    <w:rsid w:val="00AF5E01"/>
    <w:rsid w:val="00AF66BA"/>
    <w:rsid w:val="00AF776F"/>
    <w:rsid w:val="00B04A57"/>
    <w:rsid w:val="00B07DDB"/>
    <w:rsid w:val="00B108B6"/>
    <w:rsid w:val="00B23D31"/>
    <w:rsid w:val="00B27C42"/>
    <w:rsid w:val="00B36636"/>
    <w:rsid w:val="00B37454"/>
    <w:rsid w:val="00B43970"/>
    <w:rsid w:val="00B440EF"/>
    <w:rsid w:val="00B449A1"/>
    <w:rsid w:val="00B46E62"/>
    <w:rsid w:val="00B50157"/>
    <w:rsid w:val="00B554FA"/>
    <w:rsid w:val="00B56FEE"/>
    <w:rsid w:val="00B56FF0"/>
    <w:rsid w:val="00B57638"/>
    <w:rsid w:val="00B60470"/>
    <w:rsid w:val="00B60B31"/>
    <w:rsid w:val="00B60E29"/>
    <w:rsid w:val="00B61409"/>
    <w:rsid w:val="00B6163D"/>
    <w:rsid w:val="00B653D4"/>
    <w:rsid w:val="00B6652D"/>
    <w:rsid w:val="00B665A5"/>
    <w:rsid w:val="00B678A7"/>
    <w:rsid w:val="00B70FE1"/>
    <w:rsid w:val="00B7620E"/>
    <w:rsid w:val="00B91D42"/>
    <w:rsid w:val="00B93E3E"/>
    <w:rsid w:val="00B953A8"/>
    <w:rsid w:val="00B964C8"/>
    <w:rsid w:val="00BA1B74"/>
    <w:rsid w:val="00BA213F"/>
    <w:rsid w:val="00BA6B99"/>
    <w:rsid w:val="00BB5195"/>
    <w:rsid w:val="00BB6924"/>
    <w:rsid w:val="00BB6C38"/>
    <w:rsid w:val="00BB6DD9"/>
    <w:rsid w:val="00BC1052"/>
    <w:rsid w:val="00BC46FB"/>
    <w:rsid w:val="00BC5006"/>
    <w:rsid w:val="00BC5641"/>
    <w:rsid w:val="00BC5D86"/>
    <w:rsid w:val="00BC6BC4"/>
    <w:rsid w:val="00BD12D6"/>
    <w:rsid w:val="00BD5A95"/>
    <w:rsid w:val="00BD7EB3"/>
    <w:rsid w:val="00BE235C"/>
    <w:rsid w:val="00BE734A"/>
    <w:rsid w:val="00BF066A"/>
    <w:rsid w:val="00BF7211"/>
    <w:rsid w:val="00C0118C"/>
    <w:rsid w:val="00C013C2"/>
    <w:rsid w:val="00C026EA"/>
    <w:rsid w:val="00C06F6B"/>
    <w:rsid w:val="00C07194"/>
    <w:rsid w:val="00C11796"/>
    <w:rsid w:val="00C154F2"/>
    <w:rsid w:val="00C164EC"/>
    <w:rsid w:val="00C25A65"/>
    <w:rsid w:val="00C30C51"/>
    <w:rsid w:val="00C30FEB"/>
    <w:rsid w:val="00C3169D"/>
    <w:rsid w:val="00C3323C"/>
    <w:rsid w:val="00C333F6"/>
    <w:rsid w:val="00C342F1"/>
    <w:rsid w:val="00C355DC"/>
    <w:rsid w:val="00C367F9"/>
    <w:rsid w:val="00C3734B"/>
    <w:rsid w:val="00C434C3"/>
    <w:rsid w:val="00C4628F"/>
    <w:rsid w:val="00C4684E"/>
    <w:rsid w:val="00C47A86"/>
    <w:rsid w:val="00C47F17"/>
    <w:rsid w:val="00C51CCC"/>
    <w:rsid w:val="00C54DC7"/>
    <w:rsid w:val="00C56D2F"/>
    <w:rsid w:val="00C6265A"/>
    <w:rsid w:val="00C67DD1"/>
    <w:rsid w:val="00C704B7"/>
    <w:rsid w:val="00C72E3A"/>
    <w:rsid w:val="00C75094"/>
    <w:rsid w:val="00C75CB6"/>
    <w:rsid w:val="00C77620"/>
    <w:rsid w:val="00C80E21"/>
    <w:rsid w:val="00C814BE"/>
    <w:rsid w:val="00C82B15"/>
    <w:rsid w:val="00C8720C"/>
    <w:rsid w:val="00C87AAE"/>
    <w:rsid w:val="00C912FB"/>
    <w:rsid w:val="00CA08B8"/>
    <w:rsid w:val="00CA2CAF"/>
    <w:rsid w:val="00CA66F2"/>
    <w:rsid w:val="00CB1B27"/>
    <w:rsid w:val="00CB7A15"/>
    <w:rsid w:val="00CB7ABF"/>
    <w:rsid w:val="00CC1AC3"/>
    <w:rsid w:val="00CC59D7"/>
    <w:rsid w:val="00CD4A59"/>
    <w:rsid w:val="00CD5B76"/>
    <w:rsid w:val="00CE00EF"/>
    <w:rsid w:val="00CE1600"/>
    <w:rsid w:val="00CE193A"/>
    <w:rsid w:val="00CE3770"/>
    <w:rsid w:val="00CE3B0F"/>
    <w:rsid w:val="00CF048E"/>
    <w:rsid w:val="00CF31B1"/>
    <w:rsid w:val="00CF36B9"/>
    <w:rsid w:val="00CF657C"/>
    <w:rsid w:val="00CF6EA9"/>
    <w:rsid w:val="00D03129"/>
    <w:rsid w:val="00D06171"/>
    <w:rsid w:val="00D063D6"/>
    <w:rsid w:val="00D1015C"/>
    <w:rsid w:val="00D10A29"/>
    <w:rsid w:val="00D139F3"/>
    <w:rsid w:val="00D13ADA"/>
    <w:rsid w:val="00D14CA7"/>
    <w:rsid w:val="00D17830"/>
    <w:rsid w:val="00D17D7A"/>
    <w:rsid w:val="00D22F34"/>
    <w:rsid w:val="00D2386A"/>
    <w:rsid w:val="00D30A72"/>
    <w:rsid w:val="00D30B0E"/>
    <w:rsid w:val="00D32194"/>
    <w:rsid w:val="00D329D2"/>
    <w:rsid w:val="00D33CCC"/>
    <w:rsid w:val="00D34283"/>
    <w:rsid w:val="00D35988"/>
    <w:rsid w:val="00D37F12"/>
    <w:rsid w:val="00D4040C"/>
    <w:rsid w:val="00D47B59"/>
    <w:rsid w:val="00D52881"/>
    <w:rsid w:val="00D54C98"/>
    <w:rsid w:val="00D5516F"/>
    <w:rsid w:val="00D573D4"/>
    <w:rsid w:val="00D61753"/>
    <w:rsid w:val="00D62C1E"/>
    <w:rsid w:val="00D63121"/>
    <w:rsid w:val="00D632DB"/>
    <w:rsid w:val="00D676D4"/>
    <w:rsid w:val="00D7381C"/>
    <w:rsid w:val="00D73B14"/>
    <w:rsid w:val="00D75D27"/>
    <w:rsid w:val="00D76247"/>
    <w:rsid w:val="00D77EF7"/>
    <w:rsid w:val="00D80CC1"/>
    <w:rsid w:val="00D8131D"/>
    <w:rsid w:val="00D83E1B"/>
    <w:rsid w:val="00D870E0"/>
    <w:rsid w:val="00D87CCC"/>
    <w:rsid w:val="00D927DF"/>
    <w:rsid w:val="00D93F71"/>
    <w:rsid w:val="00D95EAA"/>
    <w:rsid w:val="00D9603A"/>
    <w:rsid w:val="00D96811"/>
    <w:rsid w:val="00D96A6F"/>
    <w:rsid w:val="00D97A75"/>
    <w:rsid w:val="00DA2C84"/>
    <w:rsid w:val="00DA38AD"/>
    <w:rsid w:val="00DA57A0"/>
    <w:rsid w:val="00DA60AC"/>
    <w:rsid w:val="00DB0947"/>
    <w:rsid w:val="00DB256A"/>
    <w:rsid w:val="00DB4DF3"/>
    <w:rsid w:val="00DB52CB"/>
    <w:rsid w:val="00DB59DD"/>
    <w:rsid w:val="00DB6B01"/>
    <w:rsid w:val="00DC70B8"/>
    <w:rsid w:val="00DD0709"/>
    <w:rsid w:val="00DD3EA0"/>
    <w:rsid w:val="00DD5EA6"/>
    <w:rsid w:val="00DD6050"/>
    <w:rsid w:val="00DD6342"/>
    <w:rsid w:val="00DD643E"/>
    <w:rsid w:val="00DE4E65"/>
    <w:rsid w:val="00DE5D03"/>
    <w:rsid w:val="00DE7B97"/>
    <w:rsid w:val="00DF036A"/>
    <w:rsid w:val="00DF08A8"/>
    <w:rsid w:val="00DF6012"/>
    <w:rsid w:val="00DF7C69"/>
    <w:rsid w:val="00E03187"/>
    <w:rsid w:val="00E03DC8"/>
    <w:rsid w:val="00E04237"/>
    <w:rsid w:val="00E0695D"/>
    <w:rsid w:val="00E170C9"/>
    <w:rsid w:val="00E17AF5"/>
    <w:rsid w:val="00E20B8C"/>
    <w:rsid w:val="00E23AB5"/>
    <w:rsid w:val="00E321B2"/>
    <w:rsid w:val="00E359BE"/>
    <w:rsid w:val="00E37DB7"/>
    <w:rsid w:val="00E55CCE"/>
    <w:rsid w:val="00E6453E"/>
    <w:rsid w:val="00E67176"/>
    <w:rsid w:val="00E70935"/>
    <w:rsid w:val="00E73A10"/>
    <w:rsid w:val="00E74409"/>
    <w:rsid w:val="00E7615C"/>
    <w:rsid w:val="00E86809"/>
    <w:rsid w:val="00E8796C"/>
    <w:rsid w:val="00E9013F"/>
    <w:rsid w:val="00E92293"/>
    <w:rsid w:val="00E93BFA"/>
    <w:rsid w:val="00E95935"/>
    <w:rsid w:val="00EA2573"/>
    <w:rsid w:val="00EA4A46"/>
    <w:rsid w:val="00EA4F66"/>
    <w:rsid w:val="00EA617E"/>
    <w:rsid w:val="00EA78FE"/>
    <w:rsid w:val="00EB090B"/>
    <w:rsid w:val="00EB0BAA"/>
    <w:rsid w:val="00EB2365"/>
    <w:rsid w:val="00EB34B9"/>
    <w:rsid w:val="00EB3AB1"/>
    <w:rsid w:val="00EB6B0D"/>
    <w:rsid w:val="00EB74EA"/>
    <w:rsid w:val="00EB7C41"/>
    <w:rsid w:val="00EC1372"/>
    <w:rsid w:val="00EC30A7"/>
    <w:rsid w:val="00EC76A7"/>
    <w:rsid w:val="00ED4959"/>
    <w:rsid w:val="00ED4F7C"/>
    <w:rsid w:val="00ED5545"/>
    <w:rsid w:val="00EE0F42"/>
    <w:rsid w:val="00EE5508"/>
    <w:rsid w:val="00EF598C"/>
    <w:rsid w:val="00EF6490"/>
    <w:rsid w:val="00EF7CA4"/>
    <w:rsid w:val="00F03AE0"/>
    <w:rsid w:val="00F0536D"/>
    <w:rsid w:val="00F063D9"/>
    <w:rsid w:val="00F101D1"/>
    <w:rsid w:val="00F140E6"/>
    <w:rsid w:val="00F161BC"/>
    <w:rsid w:val="00F22874"/>
    <w:rsid w:val="00F23DCA"/>
    <w:rsid w:val="00F24F5F"/>
    <w:rsid w:val="00F30FFA"/>
    <w:rsid w:val="00F33C27"/>
    <w:rsid w:val="00F34379"/>
    <w:rsid w:val="00F345C9"/>
    <w:rsid w:val="00F35B76"/>
    <w:rsid w:val="00F36CD2"/>
    <w:rsid w:val="00F4105F"/>
    <w:rsid w:val="00F46000"/>
    <w:rsid w:val="00F4643F"/>
    <w:rsid w:val="00F4650D"/>
    <w:rsid w:val="00F522DA"/>
    <w:rsid w:val="00F52C9F"/>
    <w:rsid w:val="00F537E1"/>
    <w:rsid w:val="00F567ED"/>
    <w:rsid w:val="00F611B0"/>
    <w:rsid w:val="00F66114"/>
    <w:rsid w:val="00F70637"/>
    <w:rsid w:val="00F74AC4"/>
    <w:rsid w:val="00F83A7D"/>
    <w:rsid w:val="00F86E02"/>
    <w:rsid w:val="00F90E28"/>
    <w:rsid w:val="00F93A53"/>
    <w:rsid w:val="00F93D8E"/>
    <w:rsid w:val="00F93FA5"/>
    <w:rsid w:val="00F97D76"/>
    <w:rsid w:val="00FA530A"/>
    <w:rsid w:val="00FA5EA6"/>
    <w:rsid w:val="00FA670B"/>
    <w:rsid w:val="00FB2B2E"/>
    <w:rsid w:val="00FB2C1D"/>
    <w:rsid w:val="00FB682B"/>
    <w:rsid w:val="00FC1B1D"/>
    <w:rsid w:val="00FC2A36"/>
    <w:rsid w:val="00FC45D7"/>
    <w:rsid w:val="00FD071F"/>
    <w:rsid w:val="00FE0135"/>
    <w:rsid w:val="00FE0EBC"/>
    <w:rsid w:val="00FE2506"/>
    <w:rsid w:val="00FE2887"/>
    <w:rsid w:val="00FE3CBB"/>
    <w:rsid w:val="00FE3ECB"/>
    <w:rsid w:val="00FE4953"/>
    <w:rsid w:val="00FF075C"/>
    <w:rsid w:val="00FF212D"/>
    <w:rsid w:val="00FF45EA"/>
    <w:rsid w:val="00FF62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ACE0FEF"/>
  <w15:docId w15:val="{C698D7FA-C357-475C-A373-1427B9CF5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5D1"/>
    <w:pPr>
      <w:spacing w:after="0" w:line="360" w:lineRule="auto"/>
      <w:ind w:firstLine="510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Skyriai"/>
    <w:basedOn w:val="Normal"/>
    <w:next w:val="Normal"/>
    <w:link w:val="Heading1Char"/>
    <w:autoRedefine/>
    <w:uiPriority w:val="9"/>
    <w:qFormat/>
    <w:rsid w:val="00F90E28"/>
    <w:pPr>
      <w:keepNext/>
      <w:keepLines/>
      <w:spacing w:before="240" w:after="240" w:line="240" w:lineRule="auto"/>
      <w:ind w:firstLine="0"/>
      <w:jc w:val="left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aliases w:val="Poskyriai"/>
    <w:basedOn w:val="Normal"/>
    <w:next w:val="Normal"/>
    <w:link w:val="Heading2Char"/>
    <w:uiPriority w:val="9"/>
    <w:unhideWhenUsed/>
    <w:qFormat/>
    <w:rsid w:val="008D5365"/>
    <w:pPr>
      <w:keepNext/>
      <w:keepLines/>
      <w:numPr>
        <w:ilvl w:val="1"/>
        <w:numId w:val="1"/>
      </w:numPr>
      <w:tabs>
        <w:tab w:val="left" w:pos="720"/>
      </w:tabs>
      <w:spacing w:before="120" w:after="120" w:line="240" w:lineRule="auto"/>
      <w:jc w:val="left"/>
      <w:outlineLvl w:val="1"/>
    </w:pPr>
    <w:rPr>
      <w:rFonts w:eastAsiaTheme="majorEastAsia" w:cstheme="majorBidi"/>
      <w:b/>
      <w:caps/>
      <w:szCs w:val="26"/>
    </w:rPr>
  </w:style>
  <w:style w:type="paragraph" w:styleId="Heading3">
    <w:name w:val="heading 3"/>
    <w:aliases w:val="Poposkyriai"/>
    <w:basedOn w:val="Normal"/>
    <w:next w:val="Normal"/>
    <w:link w:val="Heading3Char"/>
    <w:autoRedefine/>
    <w:uiPriority w:val="9"/>
    <w:unhideWhenUsed/>
    <w:qFormat/>
    <w:rsid w:val="00AC43F5"/>
    <w:pPr>
      <w:keepNext/>
      <w:keepLines/>
      <w:numPr>
        <w:ilvl w:val="2"/>
        <w:numId w:val="1"/>
      </w:numPr>
      <w:tabs>
        <w:tab w:val="left" w:pos="1134"/>
      </w:tabs>
      <w:spacing w:before="120" w:after="120" w:line="240" w:lineRule="auto"/>
      <w:jc w:val="left"/>
      <w:outlineLvl w:val="2"/>
    </w:pPr>
    <w:rPr>
      <w:rFonts w:eastAsiaTheme="majorEastAsia" w:cs="Times New Roman"/>
      <w:b/>
      <w:cap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kyriai Char"/>
    <w:basedOn w:val="DefaultParagraphFont"/>
    <w:link w:val="Heading1"/>
    <w:uiPriority w:val="9"/>
    <w:rsid w:val="00F90E28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32AB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B6975"/>
    <w:pPr>
      <w:tabs>
        <w:tab w:val="left" w:pos="284"/>
        <w:tab w:val="right" w:leader="dot" w:pos="9344"/>
      </w:tabs>
      <w:spacing w:after="100"/>
      <w:ind w:firstLine="0"/>
    </w:pPr>
  </w:style>
  <w:style w:type="character" w:styleId="Hyperlink">
    <w:name w:val="Hyperlink"/>
    <w:basedOn w:val="DefaultParagraphFont"/>
    <w:uiPriority w:val="99"/>
    <w:unhideWhenUsed/>
    <w:rsid w:val="006A720C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0C5379"/>
    <w:pPr>
      <w:tabs>
        <w:tab w:val="left" w:pos="567"/>
        <w:tab w:val="right" w:leader="dot" w:pos="9344"/>
      </w:tabs>
      <w:spacing w:after="100"/>
      <w:ind w:firstLine="284"/>
      <w:jc w:val="left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C5379"/>
    <w:pPr>
      <w:tabs>
        <w:tab w:val="left" w:pos="1276"/>
        <w:tab w:val="right" w:leader="dot" w:pos="9344"/>
      </w:tabs>
      <w:spacing w:after="100"/>
      <w:ind w:firstLine="567"/>
      <w:jc w:val="left"/>
    </w:pPr>
    <w:rPr>
      <w:rFonts w:eastAsiaTheme="minorEastAsia" w:cs="Times New Roman"/>
      <w:lang w:val="en-US"/>
    </w:rPr>
  </w:style>
  <w:style w:type="character" w:customStyle="1" w:styleId="Heading2Char">
    <w:name w:val="Heading 2 Char"/>
    <w:aliases w:val="Poskyriai Char"/>
    <w:basedOn w:val="DefaultParagraphFont"/>
    <w:link w:val="Heading2"/>
    <w:uiPriority w:val="9"/>
    <w:rsid w:val="008D5365"/>
    <w:rPr>
      <w:rFonts w:ascii="Times New Roman" w:eastAsiaTheme="majorEastAsia" w:hAnsi="Times New Roman" w:cstheme="majorBidi"/>
      <w:b/>
      <w:caps/>
      <w:sz w:val="24"/>
      <w:szCs w:val="26"/>
    </w:rPr>
  </w:style>
  <w:style w:type="character" w:customStyle="1" w:styleId="Heading3Char">
    <w:name w:val="Heading 3 Char"/>
    <w:aliases w:val="Poposkyriai Char"/>
    <w:basedOn w:val="DefaultParagraphFont"/>
    <w:link w:val="Heading3"/>
    <w:uiPriority w:val="9"/>
    <w:rsid w:val="00AC43F5"/>
    <w:rPr>
      <w:rFonts w:ascii="Times New Roman" w:eastAsiaTheme="majorEastAsia" w:hAnsi="Times New Roman" w:cs="Times New Roman"/>
      <w:b/>
      <w:caps/>
      <w:sz w:val="24"/>
      <w:szCs w:val="24"/>
    </w:rPr>
  </w:style>
  <w:style w:type="paragraph" w:customStyle="1" w:styleId="H2">
    <w:name w:val="H2"/>
    <w:basedOn w:val="Heading2"/>
    <w:link w:val="H2Char"/>
    <w:autoRedefine/>
    <w:qFormat/>
    <w:rsid w:val="00B108B6"/>
    <w:pPr>
      <w:numPr>
        <w:ilvl w:val="0"/>
        <w:numId w:val="0"/>
      </w:numPr>
      <w:spacing w:after="240"/>
      <w:ind w:firstLine="510"/>
      <w:jc w:val="both"/>
    </w:pPr>
    <w:rPr>
      <w:rFonts w:cs="Times New Roman"/>
      <w:szCs w:val="28"/>
    </w:rPr>
  </w:style>
  <w:style w:type="character" w:customStyle="1" w:styleId="H2Char">
    <w:name w:val="H2 Char"/>
    <w:basedOn w:val="Heading2Char"/>
    <w:link w:val="H2"/>
    <w:rsid w:val="00B108B6"/>
    <w:rPr>
      <w:rFonts w:ascii="Times New Roman" w:eastAsiaTheme="majorEastAsia" w:hAnsi="Times New Roman" w:cs="Times New Roman"/>
      <w:b/>
      <w:caps/>
      <w:sz w:val="24"/>
      <w:szCs w:val="28"/>
    </w:rPr>
  </w:style>
  <w:style w:type="paragraph" w:styleId="ListParagraph">
    <w:name w:val="List Paragraph"/>
    <w:basedOn w:val="Normal"/>
    <w:uiPriority w:val="34"/>
    <w:qFormat/>
    <w:rsid w:val="00F83A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657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57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ED4F7C"/>
    <w:pPr>
      <w:spacing w:after="0" w:line="240" w:lineRule="auto"/>
      <w:ind w:firstLine="601"/>
      <w:jc w:val="center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D4F7C"/>
    <w:pPr>
      <w:tabs>
        <w:tab w:val="center" w:pos="4819"/>
        <w:tab w:val="right" w:pos="9638"/>
      </w:tabs>
      <w:spacing w:line="240" w:lineRule="auto"/>
      <w:ind w:firstLine="601"/>
      <w:jc w:val="center"/>
    </w:pPr>
  </w:style>
  <w:style w:type="character" w:customStyle="1" w:styleId="HeaderChar">
    <w:name w:val="Header Char"/>
    <w:basedOn w:val="DefaultParagraphFont"/>
    <w:link w:val="Header"/>
    <w:uiPriority w:val="99"/>
    <w:rsid w:val="00ED4F7C"/>
  </w:style>
  <w:style w:type="character" w:styleId="CommentReference">
    <w:name w:val="annotation reference"/>
    <w:basedOn w:val="DefaultParagraphFont"/>
    <w:uiPriority w:val="99"/>
    <w:semiHidden/>
    <w:unhideWhenUsed/>
    <w:rsid w:val="00742C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C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C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C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CCB"/>
    <w:rPr>
      <w:b/>
      <w:bCs/>
      <w:sz w:val="20"/>
      <w:szCs w:val="20"/>
    </w:rPr>
  </w:style>
  <w:style w:type="paragraph" w:styleId="Footer">
    <w:name w:val="footer"/>
    <w:basedOn w:val="Normal"/>
    <w:link w:val="FooterChar"/>
    <w:unhideWhenUsed/>
    <w:rsid w:val="008B4565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4565"/>
  </w:style>
  <w:style w:type="paragraph" w:styleId="NoSpacing">
    <w:name w:val="No Spacing"/>
    <w:uiPriority w:val="1"/>
    <w:qFormat/>
    <w:rsid w:val="00BD7EB3"/>
    <w:pPr>
      <w:spacing w:after="0" w:line="240" w:lineRule="auto"/>
      <w:ind w:firstLine="510"/>
      <w:jc w:val="both"/>
    </w:pPr>
    <w:rPr>
      <w:rFonts w:ascii="Times New Roman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5166A0"/>
    <w:rPr>
      <w:color w:val="808080"/>
    </w:rPr>
  </w:style>
  <w:style w:type="paragraph" w:customStyle="1" w:styleId="Paveikslas">
    <w:name w:val="Paveikslas"/>
    <w:basedOn w:val="Normal"/>
    <w:link w:val="PaveikslasChar"/>
    <w:autoRedefine/>
    <w:qFormat/>
    <w:rsid w:val="00D17830"/>
    <w:pPr>
      <w:spacing w:before="120" w:after="120"/>
      <w:ind w:firstLine="0"/>
      <w:jc w:val="center"/>
    </w:pPr>
    <w:rPr>
      <w:b/>
      <w:sz w:val="20"/>
      <w:szCs w:val="20"/>
      <w:lang w:val="de-DE"/>
    </w:rPr>
  </w:style>
  <w:style w:type="character" w:customStyle="1" w:styleId="PaveikslasChar">
    <w:name w:val="Paveikslas Char"/>
    <w:basedOn w:val="DefaultParagraphFont"/>
    <w:link w:val="Paveikslas"/>
    <w:rsid w:val="00D17830"/>
    <w:rPr>
      <w:rFonts w:ascii="Times New Roman" w:hAnsi="Times New Roman"/>
      <w:b/>
      <w:sz w:val="20"/>
      <w:szCs w:val="20"/>
      <w:lang w:val="de-DE"/>
    </w:rPr>
  </w:style>
  <w:style w:type="paragraph" w:customStyle="1" w:styleId="Kodas">
    <w:name w:val="Kodas"/>
    <w:basedOn w:val="Normal"/>
    <w:link w:val="KodasChar"/>
    <w:qFormat/>
    <w:rsid w:val="0097020D"/>
    <w:pPr>
      <w:ind w:firstLine="0"/>
    </w:pPr>
    <w:rPr>
      <w:rFonts w:ascii="Courier New" w:hAnsi="Courier New" w:cs="Courier New"/>
      <w:sz w:val="20"/>
      <w:szCs w:val="20"/>
    </w:rPr>
  </w:style>
  <w:style w:type="paragraph" w:customStyle="1" w:styleId="Lentelesantraste">
    <w:name w:val="Lenteles antraste"/>
    <w:basedOn w:val="Normal"/>
    <w:link w:val="LentelesantrasteChar"/>
    <w:qFormat/>
    <w:rsid w:val="00D83E1B"/>
    <w:pPr>
      <w:spacing w:before="120" w:after="120" w:line="240" w:lineRule="auto"/>
      <w:ind w:left="2438" w:firstLine="0"/>
    </w:pPr>
    <w:rPr>
      <w:b/>
    </w:rPr>
  </w:style>
  <w:style w:type="character" w:customStyle="1" w:styleId="KodasChar">
    <w:name w:val="Kodas Char"/>
    <w:basedOn w:val="DefaultParagraphFont"/>
    <w:link w:val="Kodas"/>
    <w:rsid w:val="0097020D"/>
    <w:rPr>
      <w:rFonts w:ascii="Courier New" w:hAnsi="Courier New" w:cs="Courier New"/>
      <w:sz w:val="20"/>
      <w:szCs w:val="20"/>
    </w:rPr>
  </w:style>
  <w:style w:type="character" w:customStyle="1" w:styleId="LentelesantrasteChar">
    <w:name w:val="Lenteles antraste Char"/>
    <w:basedOn w:val="DefaultParagraphFont"/>
    <w:link w:val="Lentelesantraste"/>
    <w:rsid w:val="00D83E1B"/>
    <w:rPr>
      <w:rFonts w:ascii="Times New Roman" w:hAnsi="Times New Roman"/>
      <w:b/>
      <w:sz w:val="24"/>
    </w:rPr>
  </w:style>
  <w:style w:type="paragraph" w:customStyle="1" w:styleId="Lentele">
    <w:name w:val="Lentele"/>
    <w:basedOn w:val="Normal"/>
    <w:link w:val="LenteleChar"/>
    <w:qFormat/>
    <w:rsid w:val="00970541"/>
    <w:pPr>
      <w:keepNext/>
      <w:adjustRightInd w:val="0"/>
      <w:spacing w:line="240" w:lineRule="auto"/>
      <w:ind w:firstLine="0"/>
      <w:jc w:val="left"/>
    </w:pPr>
    <w:rPr>
      <w:rFonts w:ascii="Times" w:hAnsi="Times" w:cs="Times"/>
      <w:color w:val="000000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9210C3"/>
    <w:pPr>
      <w:ind w:left="480" w:hanging="480"/>
      <w:jc w:val="left"/>
    </w:pPr>
    <w:rPr>
      <w:rFonts w:asciiTheme="minorHAnsi" w:hAnsiTheme="minorHAnsi"/>
      <w:caps/>
      <w:sz w:val="20"/>
      <w:szCs w:val="20"/>
    </w:rPr>
  </w:style>
  <w:style w:type="character" w:customStyle="1" w:styleId="LenteleChar">
    <w:name w:val="Lentele Char"/>
    <w:basedOn w:val="DefaultParagraphFont"/>
    <w:link w:val="Lentele"/>
    <w:rsid w:val="00970541"/>
    <w:rPr>
      <w:rFonts w:ascii="Times" w:hAnsi="Times" w:cs="Times"/>
      <w:color w:val="000000"/>
      <w:sz w:val="20"/>
      <w:szCs w:val="20"/>
    </w:rPr>
  </w:style>
  <w:style w:type="character" w:customStyle="1" w:styleId="apple-converted-space">
    <w:name w:val="apple-converted-space"/>
    <w:basedOn w:val="DefaultParagraphFont"/>
    <w:rsid w:val="00C912FB"/>
  </w:style>
  <w:style w:type="paragraph" w:customStyle="1" w:styleId="Default">
    <w:name w:val="Default"/>
    <w:rsid w:val="000B4C2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07194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lt-LT"/>
    </w:rPr>
  </w:style>
  <w:style w:type="character" w:styleId="PageNumber">
    <w:name w:val="page number"/>
    <w:basedOn w:val="DefaultParagraphFont"/>
    <w:rsid w:val="00A63032"/>
  </w:style>
  <w:style w:type="paragraph" w:styleId="ListNumber3">
    <w:name w:val="List Number 3"/>
    <w:basedOn w:val="Normal"/>
    <w:rsid w:val="00A63032"/>
    <w:pPr>
      <w:numPr>
        <w:numId w:val="2"/>
      </w:numPr>
      <w:spacing w:line="240" w:lineRule="auto"/>
      <w:jc w:val="left"/>
    </w:pPr>
    <w:rPr>
      <w:rFonts w:ascii="TimesLT" w:eastAsia="Times New Roman" w:hAnsi="TimesLT" w:cs="Times New Roman"/>
      <w:szCs w:val="20"/>
      <w:lang w:val="en-US"/>
    </w:rPr>
  </w:style>
  <w:style w:type="character" w:styleId="Mention">
    <w:name w:val="Mention"/>
    <w:basedOn w:val="DefaultParagraphFont"/>
    <w:uiPriority w:val="99"/>
    <w:semiHidden/>
    <w:unhideWhenUsed/>
    <w:rsid w:val="00155C18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051F10"/>
    <w:rPr>
      <w:color w:val="605E5C"/>
      <w:shd w:val="clear" w:color="auto" w:fill="E1DFDD"/>
    </w:rPr>
  </w:style>
  <w:style w:type="character" w:customStyle="1" w:styleId="VerbatimChar">
    <w:name w:val="Verbatim Char"/>
    <w:basedOn w:val="DefaultParagraphFont"/>
    <w:link w:val="SourceCode"/>
    <w:locked/>
    <w:rsid w:val="00950863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50863"/>
    <w:pPr>
      <w:shd w:val="clear" w:color="auto" w:fill="F8F8F8"/>
      <w:wordWrap w:val="0"/>
      <w:spacing w:after="20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nstantTok">
    <w:name w:val="ConstantTok"/>
    <w:basedOn w:val="VerbatimChar"/>
    <w:rsid w:val="00950863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50863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50863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950863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50863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50863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50863"/>
    <w:rPr>
      <w:rFonts w:ascii="Consolas" w:hAnsi="Consolas"/>
      <w:shd w:val="clear" w:color="auto" w:fill="F8F8F8"/>
    </w:rPr>
  </w:style>
  <w:style w:type="paragraph" w:customStyle="1" w:styleId="Compact">
    <w:name w:val="Compact"/>
    <w:basedOn w:val="BodyText"/>
    <w:qFormat/>
    <w:rsid w:val="00950863"/>
    <w:pPr>
      <w:spacing w:before="36" w:after="36" w:line="240" w:lineRule="auto"/>
      <w:ind w:firstLine="0"/>
      <w:jc w:val="left"/>
    </w:pPr>
    <w:rPr>
      <w:rFonts w:asciiTheme="minorHAnsi" w:hAnsiTheme="minorHAnsi"/>
      <w:szCs w:val="24"/>
      <w:lang w:val="en-US"/>
    </w:rPr>
  </w:style>
  <w:style w:type="table" w:customStyle="1" w:styleId="Table">
    <w:name w:val="Table"/>
    <w:semiHidden/>
    <w:qFormat/>
    <w:rsid w:val="00950863"/>
    <w:pPr>
      <w:spacing w:after="200"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95086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0863"/>
    <w:rPr>
      <w:rFonts w:ascii="Times New Roman" w:hAnsi="Times New Roman"/>
      <w:sz w:val="24"/>
    </w:rPr>
  </w:style>
  <w:style w:type="character" w:customStyle="1" w:styleId="DecValTok">
    <w:name w:val="DecValTok"/>
    <w:basedOn w:val="VerbatimChar"/>
    <w:rsid w:val="00950863"/>
    <w:rPr>
      <w:rFonts w:ascii="Consolas" w:hAnsi="Consolas"/>
      <w:color w:val="0000CF"/>
      <w:shd w:val="clear" w:color="auto" w:fill="F8F8F8"/>
    </w:rPr>
  </w:style>
  <w:style w:type="character" w:customStyle="1" w:styleId="CommentTok">
    <w:name w:val="CommentTok"/>
    <w:basedOn w:val="VerbatimChar"/>
    <w:rsid w:val="00B04A57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FloatTok">
    <w:name w:val="FloatTok"/>
    <w:basedOn w:val="VerbatimChar"/>
    <w:rsid w:val="00B04A57"/>
    <w:rPr>
      <w:rFonts w:ascii="Consolas" w:hAnsi="Consolas"/>
      <w:color w:val="0000CF"/>
      <w:shd w:val="clear" w:color="auto" w:fill="F8F8F8"/>
    </w:rPr>
  </w:style>
  <w:style w:type="paragraph" w:customStyle="1" w:styleId="FirstParagraph">
    <w:name w:val="First Paragraph"/>
    <w:basedOn w:val="BodyText"/>
    <w:next w:val="BodyText"/>
    <w:qFormat/>
    <w:rsid w:val="00FE4953"/>
    <w:pPr>
      <w:spacing w:before="180" w:after="180" w:line="240" w:lineRule="auto"/>
      <w:ind w:firstLine="0"/>
      <w:jc w:val="left"/>
    </w:pPr>
    <w:rPr>
      <w:rFonts w:asciiTheme="minorHAnsi" w:hAnsiTheme="minorHAnsi"/>
      <w:szCs w:val="24"/>
      <w:lang w:val="en-US"/>
    </w:rPr>
  </w:style>
  <w:style w:type="character" w:customStyle="1" w:styleId="ControlFlowTok">
    <w:name w:val="ControlFlowTok"/>
    <w:basedOn w:val="VerbatimChar"/>
    <w:rsid w:val="00090EED"/>
    <w:rPr>
      <w:rFonts w:ascii="Consolas" w:hAnsi="Consolas"/>
      <w:b/>
      <w:bCs w:val="0"/>
      <w:color w:val="204A87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9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6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0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36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90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2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2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05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7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1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72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69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96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1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10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23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4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24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1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9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4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54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2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23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0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76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0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1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71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0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9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41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sites.stat.washington.edu/mclus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yperlink" Target="http://kyoustat.com/pdf/note004gmml2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yperlink" Target="https://journal.r-project.org/archive/2016/RJ-2016-021/RJ-2016-02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moodle.ktu.lt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yperlink" Target="https://cran.r-project.org/web/packages/mclust/vignettes/mclust.html" TargetMode="External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CA5B4D-C233-4C83-AB8C-24FB010E33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28</Pages>
  <Words>15584</Words>
  <Characters>8884</Characters>
  <Application>Microsoft Office Word</Application>
  <DocSecurity>0</DocSecurity>
  <Lines>74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ratorinis</vt:lpstr>
    </vt:vector>
  </TitlesOfParts>
  <Company/>
  <LinksUpToDate>false</LinksUpToDate>
  <CharactersWithSpaces>24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nis</dc:title>
  <dc:creator>Janilionis Vytautas</dc:creator>
  <cp:keywords>DDRTM</cp:keywords>
  <cp:lastModifiedBy>Vytautas Kraujalis</cp:lastModifiedBy>
  <cp:revision>12</cp:revision>
  <cp:lastPrinted>2016-04-11T05:07:00Z</cp:lastPrinted>
  <dcterms:created xsi:type="dcterms:W3CDTF">2021-11-29T14:08:00Z</dcterms:created>
  <dcterms:modified xsi:type="dcterms:W3CDTF">2021-12-17T13:06:00Z</dcterms:modified>
</cp:coreProperties>
</file>